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4F047D" w14:textId="00BC042F" w:rsidR="00DD659C" w:rsidRPr="00785E99" w:rsidRDefault="00785E99" w:rsidP="00610F96">
      <w:pPr>
        <w:rPr>
          <w:lang w:val="hu-HU"/>
        </w:rPr>
      </w:pPr>
      <w:r>
        <w:rPr>
          <w:noProof/>
          <w:lang w:val="hu-HU" w:eastAsia="en-GB"/>
        </w:rPr>
        <w:drawing>
          <wp:anchor distT="0" distB="0" distL="114300" distR="114300" simplePos="0" relativeHeight="251674624" behindDoc="0" locked="0" layoutInCell="1" allowOverlap="1" wp14:anchorId="31422252" wp14:editId="20B966B2">
            <wp:simplePos x="0" y="0"/>
            <wp:positionH relativeFrom="column">
              <wp:posOffset>1108922</wp:posOffset>
            </wp:positionH>
            <wp:positionV relativeFrom="paragraph">
              <wp:posOffset>46143</wp:posOffset>
            </wp:positionV>
            <wp:extent cx="1275715" cy="1254760"/>
            <wp:effectExtent l="0" t="0" r="0" b="2540"/>
            <wp:wrapNone/>
            <wp:docPr id="17602934" name="Kép 1" descr="A képen Emberi arc, személy, ruházat, mosoly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2934" name="Kép 1" descr="A képen Emberi arc, személy, ruházat, mosoly látható&#10;&#10;Automatikusan generált leírás"/>
                    <pic:cNvPicPr/>
                  </pic:nvPicPr>
                  <pic:blipFill rotWithShape="1">
                    <a:blip r:embed="rId6">
                      <a:extLst>
                        <a:ext uri="{28A0092B-C50C-407E-A947-70E740481C1C}">
                          <a14:useLocalDpi xmlns:a14="http://schemas.microsoft.com/office/drawing/2010/main" val="0"/>
                        </a:ext>
                      </a:extLst>
                    </a:blip>
                    <a:srcRect b="34763"/>
                    <a:stretch/>
                  </pic:blipFill>
                  <pic:spPr bwMode="auto">
                    <a:xfrm>
                      <a:off x="0" y="0"/>
                      <a:ext cx="1275715" cy="12547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C6326" w:rsidRPr="00785E99">
        <w:rPr>
          <w:noProof/>
          <w:color w:val="181818"/>
          <w:lang w:val="hu-HU" w:eastAsia="en-GB"/>
        </w:rPr>
        <mc:AlternateContent>
          <mc:Choice Requires="wps">
            <w:drawing>
              <wp:anchor distT="0" distB="0" distL="114300" distR="114300" simplePos="0" relativeHeight="251661312" behindDoc="0" locked="0" layoutInCell="1" allowOverlap="1" wp14:anchorId="736C1E73" wp14:editId="15D92953">
                <wp:simplePos x="0" y="0"/>
                <wp:positionH relativeFrom="column">
                  <wp:posOffset>-609600</wp:posOffset>
                </wp:positionH>
                <wp:positionV relativeFrom="paragraph">
                  <wp:posOffset>3067050</wp:posOffset>
                </wp:positionV>
                <wp:extent cx="2238375" cy="323850"/>
                <wp:effectExtent l="0" t="0" r="0" b="0"/>
                <wp:wrapNone/>
                <wp:docPr id="12"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8375" cy="323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9F4F90" w14:textId="1795BC35" w:rsidR="00D23696" w:rsidRPr="00E30795" w:rsidRDefault="00E30795" w:rsidP="0058360C">
                            <w:pPr>
                              <w:jc w:val="right"/>
                              <w:rPr>
                                <w:rFonts w:ascii="Open Sans Light" w:hAnsi="Open Sans Light" w:cs="Open Sans Light"/>
                                <w:i/>
                                <w:iCs/>
                                <w:color w:val="181818"/>
                                <w:lang w:val="hu-HU"/>
                              </w:rPr>
                            </w:pPr>
                            <w:r>
                              <w:rPr>
                                <w:rFonts w:ascii="Open Sans Light" w:hAnsi="Open Sans Light" w:cs="Open Sans Light"/>
                                <w:i/>
                                <w:iCs/>
                                <w:color w:val="181818"/>
                                <w:lang w:val="hu-HU"/>
                              </w:rPr>
                              <w:t>Kreatív</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6C1E73" id="_x0000_t202" coordsize="21600,21600" o:spt="202" path="m,l,21600r21600,l21600,xe">
                <v:stroke joinstyle="miter"/>
                <v:path gradientshapeok="t" o:connecttype="rect"/>
              </v:shapetype>
              <v:shape id="Text Box 58" o:spid="_x0000_s1026" type="#_x0000_t202" style="position:absolute;margin-left:-48pt;margin-top:241.5pt;width:176.25pt;height:2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" filled="f" stroked="f">
                <v:textbox>
                  <w:txbxContent>
                    <w:p w14:paraId="299F4F90" w14:textId="1795BC35" w:rsidR="00D23696" w:rsidRPr="00E30795" w:rsidRDefault="00E30795" w:rsidP="0058360C">
                      <w:pPr>
                        <w:jc w:val="right"/>
                        <w:rPr>
                          <w:rFonts w:ascii="Open Sans Light" w:hAnsi="Open Sans Light" w:cs="Open Sans Light"/>
                          <w:i/>
                          <w:iCs/>
                          <w:color w:val="181818"/>
                          <w:lang w:val="hu-HU"/>
                        </w:rPr>
                      </w:pPr>
                      <w:r>
                        <w:rPr>
                          <w:rFonts w:ascii="Open Sans Light" w:hAnsi="Open Sans Light" w:cs="Open Sans Light"/>
                          <w:i/>
                          <w:iCs/>
                          <w:color w:val="181818"/>
                          <w:lang w:val="hu-HU"/>
                        </w:rPr>
                        <w:t>Kreatív</w:t>
                      </w:r>
                    </w:p>
                  </w:txbxContent>
                </v:textbox>
              </v:shape>
            </w:pict>
          </mc:Fallback>
        </mc:AlternateContent>
      </w:r>
      <w:r w:rsidR="006C6326" w:rsidRPr="00785E99">
        <w:rPr>
          <w:noProof/>
          <w:color w:val="181818"/>
          <w:lang w:val="hu-HU" w:eastAsia="en-GB"/>
        </w:rPr>
        <mc:AlternateContent>
          <mc:Choice Requires="wps">
            <w:drawing>
              <wp:anchor distT="0" distB="0" distL="114300" distR="114300" simplePos="0" relativeHeight="251662336" behindDoc="0" locked="0" layoutInCell="1" allowOverlap="1" wp14:anchorId="47131F42" wp14:editId="43A2F31B">
                <wp:simplePos x="0" y="0"/>
                <wp:positionH relativeFrom="column">
                  <wp:posOffset>-609600</wp:posOffset>
                </wp:positionH>
                <wp:positionV relativeFrom="paragraph">
                  <wp:posOffset>3343275</wp:posOffset>
                </wp:positionV>
                <wp:extent cx="2238375" cy="323850"/>
                <wp:effectExtent l="0" t="0" r="0" b="0"/>
                <wp:wrapNone/>
                <wp:docPr id="11" name="Text Box 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8375" cy="323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59C8FB" w14:textId="2AA126E1" w:rsidR="00610F96" w:rsidRPr="00E30795" w:rsidRDefault="00E30795" w:rsidP="0058360C">
                            <w:pPr>
                              <w:jc w:val="right"/>
                              <w:rPr>
                                <w:rFonts w:ascii="Open Sans Light" w:hAnsi="Open Sans Light" w:cs="Open Sans Light"/>
                                <w:i/>
                                <w:iCs/>
                                <w:color w:val="181818"/>
                                <w:lang w:val="hu-HU"/>
                              </w:rPr>
                            </w:pPr>
                            <w:r>
                              <w:rPr>
                                <w:rFonts w:ascii="Open Sans Light" w:hAnsi="Open Sans Light" w:cs="Open Sans Light"/>
                                <w:i/>
                                <w:iCs/>
                                <w:color w:val="181818"/>
                                <w:lang w:val="hu-HU"/>
                              </w:rPr>
                              <w:t>Problémamegoldó</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131F42" id="Text Box 84" o:spid="_x0000_s1027" type="#_x0000_t202" style="position:absolute;margin-left:-48pt;margin-top:263.25pt;width:176.25pt;height:25.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" filled="f" stroked="f">
                <v:textbox>
                  <w:txbxContent>
                    <w:p w14:paraId="4C59C8FB" w14:textId="2AA126E1" w:rsidR="00610F96" w:rsidRPr="00E30795" w:rsidRDefault="00E30795" w:rsidP="0058360C">
                      <w:pPr>
                        <w:jc w:val="right"/>
                        <w:rPr>
                          <w:rFonts w:ascii="Open Sans Light" w:hAnsi="Open Sans Light" w:cs="Open Sans Light"/>
                          <w:i/>
                          <w:iCs/>
                          <w:color w:val="181818"/>
                          <w:lang w:val="hu-HU"/>
                        </w:rPr>
                      </w:pPr>
                      <w:r>
                        <w:rPr>
                          <w:rFonts w:ascii="Open Sans Light" w:hAnsi="Open Sans Light" w:cs="Open Sans Light"/>
                          <w:i/>
                          <w:iCs/>
                          <w:color w:val="181818"/>
                          <w:lang w:val="hu-HU"/>
                        </w:rPr>
                        <w:t>Problémamegoldó</w:t>
                      </w:r>
                    </w:p>
                  </w:txbxContent>
                </v:textbox>
              </v:shape>
            </w:pict>
          </mc:Fallback>
        </mc:AlternateContent>
      </w:r>
      <w:r w:rsidR="006C6326" w:rsidRPr="00785E99">
        <w:rPr>
          <w:noProof/>
          <w:color w:val="181818"/>
          <w:lang w:val="hu-HU" w:eastAsia="en-GB"/>
        </w:rPr>
        <mc:AlternateContent>
          <mc:Choice Requires="wps">
            <w:drawing>
              <wp:anchor distT="0" distB="0" distL="114300" distR="114300" simplePos="0" relativeHeight="251663360" behindDoc="0" locked="0" layoutInCell="1" allowOverlap="1" wp14:anchorId="5D551B43" wp14:editId="2503CBFB">
                <wp:simplePos x="0" y="0"/>
                <wp:positionH relativeFrom="column">
                  <wp:posOffset>-609600</wp:posOffset>
                </wp:positionH>
                <wp:positionV relativeFrom="paragraph">
                  <wp:posOffset>3619500</wp:posOffset>
                </wp:positionV>
                <wp:extent cx="2238375" cy="295275"/>
                <wp:effectExtent l="0" t="0" r="0" b="9525"/>
                <wp:wrapNone/>
                <wp:docPr id="9" name="Text Box 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8375" cy="295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32A3D4" w14:textId="15649C84" w:rsidR="00610F96" w:rsidRPr="00E30795" w:rsidRDefault="00E30795" w:rsidP="0058360C">
                            <w:pPr>
                              <w:jc w:val="right"/>
                              <w:rPr>
                                <w:rFonts w:ascii="Open Sans Light" w:hAnsi="Open Sans Light" w:cs="Open Sans Light"/>
                                <w:i/>
                                <w:iCs/>
                                <w:color w:val="181818"/>
                                <w:lang w:val="hu-HU"/>
                              </w:rPr>
                            </w:pPr>
                            <w:r>
                              <w:rPr>
                                <w:rFonts w:ascii="Open Sans Light" w:hAnsi="Open Sans Light" w:cs="Open Sans Light"/>
                                <w:i/>
                                <w:iCs/>
                                <w:color w:val="181818"/>
                                <w:lang w:val="hu-HU"/>
                              </w:rPr>
                              <w:t>Együttműködő</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551B43" id="Text Box 90" o:spid="_x0000_s1028" type="#_x0000_t202" style="position:absolute;margin-left:-48pt;margin-top:285pt;width:176.25pt;height:23.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" filled="f" stroked="f">
                <v:textbox>
                  <w:txbxContent>
                    <w:p w14:paraId="6F32A3D4" w14:textId="15649C84" w:rsidR="00610F96" w:rsidRPr="00E30795" w:rsidRDefault="00E30795" w:rsidP="0058360C">
                      <w:pPr>
                        <w:jc w:val="right"/>
                        <w:rPr>
                          <w:rFonts w:ascii="Open Sans Light" w:hAnsi="Open Sans Light" w:cs="Open Sans Light"/>
                          <w:i/>
                          <w:iCs/>
                          <w:color w:val="181818"/>
                          <w:lang w:val="hu-HU"/>
                        </w:rPr>
                      </w:pPr>
                      <w:r>
                        <w:rPr>
                          <w:rFonts w:ascii="Open Sans Light" w:hAnsi="Open Sans Light" w:cs="Open Sans Light"/>
                          <w:i/>
                          <w:iCs/>
                          <w:color w:val="181818"/>
                          <w:lang w:val="hu-HU"/>
                        </w:rPr>
                        <w:t>Együttműködő</w:t>
                      </w:r>
                    </w:p>
                  </w:txbxContent>
                </v:textbox>
              </v:shape>
            </w:pict>
          </mc:Fallback>
        </mc:AlternateContent>
      </w:r>
      <w:r w:rsidR="006C6326" w:rsidRPr="00785E99">
        <w:rPr>
          <w:noProof/>
          <w:color w:val="181818"/>
          <w:lang w:val="hu-HU" w:eastAsia="en-GB"/>
        </w:rPr>
        <mc:AlternateContent>
          <mc:Choice Requires="wps">
            <w:drawing>
              <wp:anchor distT="0" distB="0" distL="114300" distR="114300" simplePos="0" relativeHeight="251664384" behindDoc="0" locked="0" layoutInCell="1" allowOverlap="1" wp14:anchorId="1DB53294" wp14:editId="4B621BCD">
                <wp:simplePos x="0" y="0"/>
                <wp:positionH relativeFrom="column">
                  <wp:posOffset>-609600</wp:posOffset>
                </wp:positionH>
                <wp:positionV relativeFrom="paragraph">
                  <wp:posOffset>3895725</wp:posOffset>
                </wp:positionV>
                <wp:extent cx="2238375" cy="333375"/>
                <wp:effectExtent l="0" t="0" r="0" b="9525"/>
                <wp:wrapNone/>
                <wp:docPr id="10" name="Text Box 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8375" cy="3333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EC4AE2" w14:textId="35429221" w:rsidR="00610F96" w:rsidRPr="00E30795" w:rsidRDefault="00E30795" w:rsidP="0058360C">
                            <w:pPr>
                              <w:jc w:val="right"/>
                              <w:rPr>
                                <w:rFonts w:ascii="Open Sans Light" w:hAnsi="Open Sans Light" w:cs="Open Sans Light"/>
                                <w:i/>
                                <w:iCs/>
                                <w:color w:val="181818"/>
                                <w:lang w:val="hu-HU"/>
                              </w:rPr>
                            </w:pPr>
                            <w:r>
                              <w:rPr>
                                <w:rFonts w:ascii="Open Sans Light" w:hAnsi="Open Sans Light" w:cs="Open Sans Light"/>
                                <w:i/>
                                <w:iCs/>
                                <w:color w:val="181818"/>
                                <w:lang w:val="hu-HU"/>
                              </w:rPr>
                              <w:t>Felelősségvállaló</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B53294" id="Text Box 96" o:spid="_x0000_s1029" type="#_x0000_t202" style="position:absolute;margin-left:-48pt;margin-top:306.75pt;width:176.25pt;height:26.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" filled="f" stroked="f">
                <v:textbox>
                  <w:txbxContent>
                    <w:p w14:paraId="6CEC4AE2" w14:textId="35429221" w:rsidR="00610F96" w:rsidRPr="00E30795" w:rsidRDefault="00E30795" w:rsidP="0058360C">
                      <w:pPr>
                        <w:jc w:val="right"/>
                        <w:rPr>
                          <w:rFonts w:ascii="Open Sans Light" w:hAnsi="Open Sans Light" w:cs="Open Sans Light"/>
                          <w:i/>
                          <w:iCs/>
                          <w:color w:val="181818"/>
                          <w:lang w:val="hu-HU"/>
                        </w:rPr>
                      </w:pPr>
                      <w:r>
                        <w:rPr>
                          <w:rFonts w:ascii="Open Sans Light" w:hAnsi="Open Sans Light" w:cs="Open Sans Light"/>
                          <w:i/>
                          <w:iCs/>
                          <w:color w:val="181818"/>
                          <w:lang w:val="hu-HU"/>
                        </w:rPr>
                        <w:t>Felelősségvállaló</w:t>
                      </w:r>
                    </w:p>
                  </w:txbxContent>
                </v:textbox>
              </v:shape>
            </w:pict>
          </mc:Fallback>
        </mc:AlternateContent>
      </w:r>
      <w:r w:rsidR="006C6326" w:rsidRPr="00785E99">
        <w:rPr>
          <w:noProof/>
          <w:color w:val="181818"/>
          <w:lang w:val="hu-HU" w:eastAsia="en-GB"/>
        </w:rPr>
        <mc:AlternateContent>
          <mc:Choice Requires="wps">
            <w:drawing>
              <wp:anchor distT="0" distB="0" distL="114300" distR="114300" simplePos="0" relativeHeight="251665408" behindDoc="0" locked="0" layoutInCell="1" allowOverlap="1" wp14:anchorId="0DD15E9E" wp14:editId="34279064">
                <wp:simplePos x="0" y="0"/>
                <wp:positionH relativeFrom="column">
                  <wp:posOffset>-666750</wp:posOffset>
                </wp:positionH>
                <wp:positionV relativeFrom="paragraph">
                  <wp:posOffset>4171950</wp:posOffset>
                </wp:positionV>
                <wp:extent cx="2299970" cy="323850"/>
                <wp:effectExtent l="0" t="0" r="0" b="0"/>
                <wp:wrapNone/>
                <wp:docPr id="13" name="Text Box 1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9970" cy="323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3604CD" w14:textId="3854C776" w:rsidR="00610F96" w:rsidRPr="00E30795" w:rsidRDefault="00E30795" w:rsidP="0058360C">
                            <w:pPr>
                              <w:jc w:val="right"/>
                              <w:rPr>
                                <w:rFonts w:ascii="Open Sans Light" w:hAnsi="Open Sans Light" w:cs="Open Sans Light"/>
                                <w:i/>
                                <w:iCs/>
                                <w:color w:val="181818"/>
                                <w:lang w:val="hu-HU"/>
                              </w:rPr>
                            </w:pPr>
                            <w:r>
                              <w:rPr>
                                <w:rFonts w:ascii="Open Sans Light" w:hAnsi="Open Sans Light" w:cs="Open Sans Light"/>
                                <w:i/>
                                <w:iCs/>
                                <w:color w:val="181818"/>
                                <w:lang w:val="hu-HU"/>
                              </w:rPr>
                              <w:t>Döntéskép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D15E9E" id="Text Box 102" o:spid="_x0000_s1030" type="#_x0000_t202" style="position:absolute;margin-left:-52.5pt;margin-top:328.5pt;width:181.1pt;height:25.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" filled="f" stroked="f">
                <v:textbox>
                  <w:txbxContent>
                    <w:p w14:paraId="1B3604CD" w14:textId="3854C776" w:rsidR="00610F96" w:rsidRPr="00E30795" w:rsidRDefault="00E30795" w:rsidP="0058360C">
                      <w:pPr>
                        <w:jc w:val="right"/>
                        <w:rPr>
                          <w:rFonts w:ascii="Open Sans Light" w:hAnsi="Open Sans Light" w:cs="Open Sans Light"/>
                          <w:i/>
                          <w:iCs/>
                          <w:color w:val="181818"/>
                          <w:lang w:val="hu-HU"/>
                        </w:rPr>
                      </w:pPr>
                      <w:r>
                        <w:rPr>
                          <w:rFonts w:ascii="Open Sans Light" w:hAnsi="Open Sans Light" w:cs="Open Sans Light"/>
                          <w:i/>
                          <w:iCs/>
                          <w:color w:val="181818"/>
                          <w:lang w:val="hu-HU"/>
                        </w:rPr>
                        <w:t>Döntésképes</w:t>
                      </w:r>
                    </w:p>
                  </w:txbxContent>
                </v:textbox>
              </v:shape>
            </w:pict>
          </mc:Fallback>
        </mc:AlternateContent>
      </w:r>
      <w:r w:rsidR="006C6326" w:rsidRPr="00785E99">
        <w:rPr>
          <w:noProof/>
          <w:color w:val="181818"/>
          <w:lang w:val="hu-HU" w:eastAsia="en-GB"/>
        </w:rPr>
        <mc:AlternateContent>
          <mc:Choice Requires="wps">
            <w:drawing>
              <wp:anchor distT="0" distB="0" distL="114300" distR="114300" simplePos="0" relativeHeight="251666432" behindDoc="0" locked="0" layoutInCell="1" allowOverlap="1" wp14:anchorId="6CDB209F" wp14:editId="2D7F5ADD">
                <wp:simplePos x="0" y="0"/>
                <wp:positionH relativeFrom="column">
                  <wp:posOffset>-723900</wp:posOffset>
                </wp:positionH>
                <wp:positionV relativeFrom="paragraph">
                  <wp:posOffset>4448175</wp:posOffset>
                </wp:positionV>
                <wp:extent cx="2352675" cy="342900"/>
                <wp:effectExtent l="0" t="0" r="0" b="0"/>
                <wp:wrapNone/>
                <wp:docPr id="7" name="Text Box 1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52675"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8CA695" w14:textId="370DF4D3" w:rsidR="00610F96" w:rsidRPr="00E30795" w:rsidRDefault="00E30795" w:rsidP="0058360C">
                            <w:pPr>
                              <w:jc w:val="right"/>
                              <w:rPr>
                                <w:rFonts w:ascii="Open Sans Light" w:hAnsi="Open Sans Light" w:cs="Open Sans Light"/>
                                <w:i/>
                                <w:iCs/>
                                <w:color w:val="181818"/>
                                <w:lang w:val="hu-HU"/>
                              </w:rPr>
                            </w:pPr>
                            <w:r>
                              <w:rPr>
                                <w:rFonts w:ascii="Open Sans Light" w:hAnsi="Open Sans Light" w:cs="Open Sans Light"/>
                                <w:i/>
                                <w:iCs/>
                                <w:color w:val="181818"/>
                                <w:lang w:val="hu-HU"/>
                              </w:rPr>
                              <w:t>Nyitot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DB209F" id="Text Box 108" o:spid="_x0000_s1031" type="#_x0000_t202" style="position:absolute;margin-left:-57pt;margin-top:350.25pt;width:185.25pt;height:27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" filled="f" stroked="f">
                <v:textbox>
                  <w:txbxContent>
                    <w:p w14:paraId="258CA695" w14:textId="370DF4D3" w:rsidR="00610F96" w:rsidRPr="00E30795" w:rsidRDefault="00E30795" w:rsidP="0058360C">
                      <w:pPr>
                        <w:jc w:val="right"/>
                        <w:rPr>
                          <w:rFonts w:ascii="Open Sans Light" w:hAnsi="Open Sans Light" w:cs="Open Sans Light"/>
                          <w:i/>
                          <w:iCs/>
                          <w:color w:val="181818"/>
                          <w:lang w:val="hu-HU"/>
                        </w:rPr>
                      </w:pPr>
                      <w:r>
                        <w:rPr>
                          <w:rFonts w:ascii="Open Sans Light" w:hAnsi="Open Sans Light" w:cs="Open Sans Light"/>
                          <w:i/>
                          <w:iCs/>
                          <w:color w:val="181818"/>
                          <w:lang w:val="hu-HU"/>
                        </w:rPr>
                        <w:t>Nyitott</w:t>
                      </w:r>
                    </w:p>
                  </w:txbxContent>
                </v:textbox>
              </v:shape>
            </w:pict>
          </mc:Fallback>
        </mc:AlternateContent>
      </w:r>
      <w:r w:rsidR="00182765" w:rsidRPr="00785E99">
        <w:rPr>
          <w:noProof/>
          <w:color w:val="614948"/>
          <w:lang w:val="hu-HU" w:eastAsia="en-GB"/>
        </w:rPr>
        <mc:AlternateContent>
          <mc:Choice Requires="wps">
            <w:drawing>
              <wp:anchor distT="0" distB="0" distL="114300" distR="114300" simplePos="0" relativeHeight="251650048" behindDoc="0" locked="0" layoutInCell="1" allowOverlap="1" wp14:anchorId="09CDA7BB" wp14:editId="31A86370">
                <wp:simplePos x="0" y="0"/>
                <wp:positionH relativeFrom="column">
                  <wp:posOffset>1991995</wp:posOffset>
                </wp:positionH>
                <wp:positionV relativeFrom="paragraph">
                  <wp:posOffset>3918585</wp:posOffset>
                </wp:positionV>
                <wp:extent cx="4343400" cy="390525"/>
                <wp:effectExtent l="0" t="0" r="0" b="9525"/>
                <wp:wrapNone/>
                <wp:docPr id="20"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43400" cy="390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0E63" w14:textId="29B2635C" w:rsidR="007C41E6" w:rsidRPr="00785E99" w:rsidRDefault="00785E99" w:rsidP="001C3739">
                            <w:pPr>
                              <w:rPr>
                                <w:rFonts w:ascii="Open Sans Light" w:hAnsi="Open Sans Light" w:cs="Open Sans Light"/>
                                <w:i/>
                                <w:iCs/>
                                <w:color w:val="181818"/>
                                <w:lang w:val="hu-HU"/>
                              </w:rPr>
                            </w:pPr>
                            <w:r>
                              <w:rPr>
                                <w:rFonts w:ascii="Open Sans Light" w:hAnsi="Open Sans Light" w:cs="Open Sans Light"/>
                                <w:i/>
                                <w:iCs/>
                                <w:color w:val="181818"/>
                                <w:sz w:val="36"/>
                                <w:szCs w:val="36"/>
                                <w:lang w:val="hu-HU"/>
                              </w:rPr>
                              <w:t>Munkakör</w:t>
                            </w:r>
                            <w:r w:rsidR="007C41E6" w:rsidRPr="00785E99">
                              <w:rPr>
                                <w:rFonts w:ascii="Open Sans Light" w:hAnsi="Open Sans Light" w:cs="Open Sans Light"/>
                                <w:i/>
                                <w:iCs/>
                                <w:color w:val="181818"/>
                                <w:sz w:val="28"/>
                                <w:szCs w:val="28"/>
                                <w:lang w:val="hu-HU"/>
                              </w:rPr>
                              <w:t xml:space="preserve"> (20</w:t>
                            </w:r>
                            <w:r>
                              <w:rPr>
                                <w:rFonts w:ascii="Open Sans Light" w:hAnsi="Open Sans Light" w:cs="Open Sans Light"/>
                                <w:i/>
                                <w:iCs/>
                                <w:color w:val="181818"/>
                                <w:sz w:val="28"/>
                                <w:szCs w:val="28"/>
                                <w:lang w:val="hu-HU"/>
                              </w:rPr>
                              <w:t>xx</w:t>
                            </w:r>
                            <w:r w:rsidR="007C41E6" w:rsidRPr="00785E99">
                              <w:rPr>
                                <w:rFonts w:ascii="Open Sans Light" w:hAnsi="Open Sans Light" w:cs="Open Sans Light"/>
                                <w:i/>
                                <w:iCs/>
                                <w:color w:val="181818"/>
                                <w:sz w:val="28"/>
                                <w:szCs w:val="28"/>
                                <w:lang w:val="hu-HU"/>
                              </w:rPr>
                              <w:t xml:space="preserve"> </w:t>
                            </w:r>
                            <w:r>
                              <w:rPr>
                                <w:rFonts w:ascii="Open Sans Light" w:hAnsi="Open Sans Light" w:cs="Open Sans Light"/>
                                <w:i/>
                                <w:iCs/>
                                <w:color w:val="181818"/>
                                <w:sz w:val="28"/>
                                <w:szCs w:val="28"/>
                                <w:lang w:val="hu-HU"/>
                              </w:rPr>
                              <w:t>–</w:t>
                            </w:r>
                            <w:r w:rsidR="007C41E6" w:rsidRPr="00785E99">
                              <w:rPr>
                                <w:rFonts w:ascii="Open Sans Light" w:hAnsi="Open Sans Light" w:cs="Open Sans Light"/>
                                <w:i/>
                                <w:iCs/>
                                <w:color w:val="181818"/>
                                <w:sz w:val="28"/>
                                <w:szCs w:val="28"/>
                                <w:lang w:val="hu-HU"/>
                              </w:rPr>
                              <w:t xml:space="preserve"> 20</w:t>
                            </w:r>
                            <w:r>
                              <w:rPr>
                                <w:rFonts w:ascii="Open Sans Light" w:hAnsi="Open Sans Light" w:cs="Open Sans Light"/>
                                <w:i/>
                                <w:iCs/>
                                <w:color w:val="181818"/>
                                <w:sz w:val="28"/>
                                <w:szCs w:val="28"/>
                                <w:lang w:val="hu-HU"/>
                              </w:rPr>
                              <w:t>xx</w:t>
                            </w:r>
                            <w:r w:rsidR="007C41E6" w:rsidRPr="00785E99">
                              <w:rPr>
                                <w:rFonts w:ascii="Open Sans Light" w:hAnsi="Open Sans Light" w:cs="Open Sans Light"/>
                                <w:i/>
                                <w:iCs/>
                                <w:color w:val="181818"/>
                                <w:sz w:val="28"/>
                                <w:szCs w:val="28"/>
                                <w:lang w:val="hu-HU"/>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CDA7BB" id="Text Box 44" o:spid="_x0000_s1032" type="#_x0000_t202" style="position:absolute;margin-left:156.85pt;margin-top:308.55pt;width:342pt;height:30.7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" filled="f" stroked="f">
                <v:textbox>
                  <w:txbxContent>
                    <w:p w14:paraId="57C40E63" w14:textId="29B2635C" w:rsidR="007C41E6" w:rsidRPr="00785E99" w:rsidRDefault="00785E99" w:rsidP="001C3739">
                      <w:pPr>
                        <w:rPr>
                          <w:rFonts w:ascii="Open Sans Light" w:hAnsi="Open Sans Light" w:cs="Open Sans Light"/>
                          <w:i/>
                          <w:iCs/>
                          <w:color w:val="181818"/>
                          <w:lang w:val="hu-HU"/>
                        </w:rPr>
                      </w:pPr>
                      <w:r>
                        <w:rPr>
                          <w:rFonts w:ascii="Open Sans Light" w:hAnsi="Open Sans Light" w:cs="Open Sans Light"/>
                          <w:i/>
                          <w:iCs/>
                          <w:color w:val="181818"/>
                          <w:sz w:val="36"/>
                          <w:szCs w:val="36"/>
                          <w:lang w:val="hu-HU"/>
                        </w:rPr>
                        <w:t>Munkakör</w:t>
                      </w:r>
                      <w:r w:rsidR="007C41E6" w:rsidRPr="00785E99">
                        <w:rPr>
                          <w:rFonts w:ascii="Open Sans Light" w:hAnsi="Open Sans Light" w:cs="Open Sans Light"/>
                          <w:i/>
                          <w:iCs/>
                          <w:color w:val="181818"/>
                          <w:sz w:val="28"/>
                          <w:szCs w:val="28"/>
                          <w:lang w:val="hu-HU"/>
                        </w:rPr>
                        <w:t xml:space="preserve"> (20</w:t>
                      </w:r>
                      <w:r>
                        <w:rPr>
                          <w:rFonts w:ascii="Open Sans Light" w:hAnsi="Open Sans Light" w:cs="Open Sans Light"/>
                          <w:i/>
                          <w:iCs/>
                          <w:color w:val="181818"/>
                          <w:sz w:val="28"/>
                          <w:szCs w:val="28"/>
                          <w:lang w:val="hu-HU"/>
                        </w:rPr>
                        <w:t>xx</w:t>
                      </w:r>
                      <w:r w:rsidR="007C41E6" w:rsidRPr="00785E99">
                        <w:rPr>
                          <w:rFonts w:ascii="Open Sans Light" w:hAnsi="Open Sans Light" w:cs="Open Sans Light"/>
                          <w:i/>
                          <w:iCs/>
                          <w:color w:val="181818"/>
                          <w:sz w:val="28"/>
                          <w:szCs w:val="28"/>
                          <w:lang w:val="hu-HU"/>
                        </w:rPr>
                        <w:t xml:space="preserve"> </w:t>
                      </w:r>
                      <w:r>
                        <w:rPr>
                          <w:rFonts w:ascii="Open Sans Light" w:hAnsi="Open Sans Light" w:cs="Open Sans Light"/>
                          <w:i/>
                          <w:iCs/>
                          <w:color w:val="181818"/>
                          <w:sz w:val="28"/>
                          <w:szCs w:val="28"/>
                          <w:lang w:val="hu-HU"/>
                        </w:rPr>
                        <w:t>–</w:t>
                      </w:r>
                      <w:r w:rsidR="007C41E6" w:rsidRPr="00785E99">
                        <w:rPr>
                          <w:rFonts w:ascii="Open Sans Light" w:hAnsi="Open Sans Light" w:cs="Open Sans Light"/>
                          <w:i/>
                          <w:iCs/>
                          <w:color w:val="181818"/>
                          <w:sz w:val="28"/>
                          <w:szCs w:val="28"/>
                          <w:lang w:val="hu-HU"/>
                        </w:rPr>
                        <w:t xml:space="preserve"> 20</w:t>
                      </w:r>
                      <w:r>
                        <w:rPr>
                          <w:rFonts w:ascii="Open Sans Light" w:hAnsi="Open Sans Light" w:cs="Open Sans Light"/>
                          <w:i/>
                          <w:iCs/>
                          <w:color w:val="181818"/>
                          <w:sz w:val="28"/>
                          <w:szCs w:val="28"/>
                          <w:lang w:val="hu-HU"/>
                        </w:rPr>
                        <w:t>xx</w:t>
                      </w:r>
                      <w:r w:rsidR="007C41E6" w:rsidRPr="00785E99">
                        <w:rPr>
                          <w:rFonts w:ascii="Open Sans Light" w:hAnsi="Open Sans Light" w:cs="Open Sans Light"/>
                          <w:i/>
                          <w:iCs/>
                          <w:color w:val="181818"/>
                          <w:sz w:val="28"/>
                          <w:szCs w:val="28"/>
                          <w:lang w:val="hu-HU"/>
                        </w:rPr>
                        <w:t>)</w:t>
                      </w:r>
                    </w:p>
                  </w:txbxContent>
                </v:textbox>
              </v:shape>
            </w:pict>
          </mc:Fallback>
        </mc:AlternateContent>
      </w:r>
      <w:r w:rsidR="00182765" w:rsidRPr="00785E99">
        <w:rPr>
          <w:noProof/>
          <w:color w:val="614948"/>
          <w:lang w:val="hu-HU" w:eastAsia="en-GB"/>
        </w:rPr>
        <mc:AlternateContent>
          <mc:Choice Requires="wps">
            <w:drawing>
              <wp:anchor distT="0" distB="0" distL="114300" distR="114300" simplePos="0" relativeHeight="251651072" behindDoc="0" locked="0" layoutInCell="1" allowOverlap="1" wp14:anchorId="23FB8380" wp14:editId="02F087BE">
                <wp:simplePos x="0" y="0"/>
                <wp:positionH relativeFrom="column">
                  <wp:posOffset>1991995</wp:posOffset>
                </wp:positionH>
                <wp:positionV relativeFrom="paragraph">
                  <wp:posOffset>4232910</wp:posOffset>
                </wp:positionV>
                <wp:extent cx="4208780" cy="1190625"/>
                <wp:effectExtent l="0" t="0" r="0" b="9525"/>
                <wp:wrapNone/>
                <wp:docPr id="19"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08780" cy="1190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DA56CA" w14:textId="77777777" w:rsidR="00785E99" w:rsidRPr="00785E99" w:rsidRDefault="00785E99" w:rsidP="00785E99">
                            <w:pPr>
                              <w:spacing w:after="40" w:line="228" w:lineRule="auto"/>
                              <w:rPr>
                                <w:rFonts w:ascii="Open Sans Light" w:hAnsi="Open Sans Light" w:cs="Open Sans Light"/>
                                <w:i/>
                                <w:iCs/>
                                <w:noProof/>
                                <w:color w:val="181818"/>
                                <w:lang w:val="hu-HU"/>
                              </w:rPr>
                            </w:pPr>
                            <w:r w:rsidRPr="00785E99">
                              <w:rPr>
                                <w:rFonts w:ascii="Open Sans Light" w:hAnsi="Open Sans Light" w:cs="Open Sans Light"/>
                                <w:i/>
                                <w:iCs/>
                                <w:noProof/>
                                <w:color w:val="181818"/>
                                <w:lang w:val="hu-HU"/>
                              </w:rPr>
                              <w:t>Feladatom volt: xxxx xxxxx xxxxxxx.  xxxxxxxxxxx. xxxxxxxxx xxxxxxxx xxxxxxxx xx xxxxxxxxx xxxxxxxxxxxxx xxxxxxxxxxxx xxxxxxxxxx xxxxxxxxx xxx xxxxx xxxxxxx xxxxxxxxxxx xxxxxxxx xxxxxxxxxxx xx  xxxxx  xxxx xxxxx xxxxxxx.  xxxxxxxxxxx. xxxxxxxxx xxxxxxxx xxxxxxxx xx xxxxxxxxx xxxxxxxxxxxxx xxxxxxxxxxxx xxxxxxxxxx xxxxxxxxx xxx xxxxx xxxxxxx xxxxxxxxxxx xxxxxxxx</w:t>
                            </w:r>
                          </w:p>
                          <w:p w14:paraId="3E406278" w14:textId="77777777" w:rsidR="00785E99" w:rsidRPr="00785E99" w:rsidRDefault="00785E99" w:rsidP="00785E99">
                            <w:pPr>
                              <w:spacing w:line="216" w:lineRule="auto"/>
                              <w:rPr>
                                <w:rFonts w:ascii="Titillium Lt" w:hAnsi="Titillium Lt"/>
                                <w:noProof/>
                                <w:color w:val="9C9C90"/>
                                <w:sz w:val="24"/>
                                <w:szCs w:val="24"/>
                                <w:lang w:val="hu-HU"/>
                              </w:rPr>
                            </w:pPr>
                          </w:p>
                          <w:p w14:paraId="470E5C53" w14:textId="77777777" w:rsidR="00785E99" w:rsidRPr="00785E99" w:rsidRDefault="00785E99" w:rsidP="00785E99">
                            <w:pPr>
                              <w:spacing w:line="240" w:lineRule="auto"/>
                              <w:jc w:val="both"/>
                              <w:rPr>
                                <w:rFonts w:ascii="Open Sans Light" w:hAnsi="Open Sans Light" w:cs="Open Sans Light"/>
                                <w:i/>
                                <w:iCs/>
                                <w:noProof/>
                                <w:color w:val="181818"/>
                                <w:lang w:val="hu-HU"/>
                              </w:rPr>
                            </w:pPr>
                          </w:p>
                          <w:p w14:paraId="28654DED" w14:textId="7342E1B8" w:rsidR="007C41E6" w:rsidRPr="00C93EBC" w:rsidRDefault="007C41E6" w:rsidP="002D312E">
                            <w:pPr>
                              <w:spacing w:line="240" w:lineRule="auto"/>
                              <w:jc w:val="both"/>
                              <w:rPr>
                                <w:rFonts w:ascii="Open Sans Light" w:hAnsi="Open Sans Light" w:cs="Open Sans Light"/>
                                <w:i/>
                                <w:iCs/>
                                <w:noProof/>
                                <w:color w:val="181818"/>
                                <w:lang w:val="fr-FR"/>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3FB8380" id="_x0000_t202" coordsize="21600,21600" o:spt="202" path="m,l,21600r21600,l21600,xe">
                <v:stroke joinstyle="miter"/>
                <v:path gradientshapeok="t" o:connecttype="rect"/>
              </v:shapetype>
              <v:shape id="Text Box 45" o:spid="_x0000_s1033" type="#_x0000_t202" style="position:absolute;margin-left:156.85pt;margin-top:333.3pt;width:331.4pt;height:93.7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" filled="f" stroked="f">
                <v:textbox>
                  <w:txbxContent>
                    <w:p w14:paraId="67DA56CA" w14:textId="77777777" w:rsidR="00785E99" w:rsidRPr="00785E99" w:rsidRDefault="00785E99" w:rsidP="00785E99">
                      <w:pPr>
                        <w:spacing w:after="40" w:line="228" w:lineRule="auto"/>
                        <w:rPr>
                          <w:rFonts w:ascii="Open Sans Light" w:hAnsi="Open Sans Light" w:cs="Open Sans Light"/>
                          <w:i/>
                          <w:iCs/>
                          <w:noProof/>
                          <w:color w:val="181818"/>
                          <w:lang w:val="hu-HU"/>
                        </w:rPr>
                      </w:pPr>
                      <w:r w:rsidRPr="00785E99">
                        <w:rPr>
                          <w:rFonts w:ascii="Open Sans Light" w:hAnsi="Open Sans Light" w:cs="Open Sans Light"/>
                          <w:i/>
                          <w:iCs/>
                          <w:noProof/>
                          <w:color w:val="181818"/>
                          <w:lang w:val="hu-HU"/>
                        </w:rPr>
                        <w:t>Feladatom volt: xxxx xxxxx xxxxxxx.  xxxxxxxxxxx. xxxxxxxxx xxxxxxxx xxxxxxxx xx xxxxxxxxx xxxxxxxxxxxxx xxxxxxxxxxxx xxxxxxxxxx xxxxxxxxx xxx xxxxx xxxxxxx xxxxxxxxxxx xxxxxxxx xxxxxxxxxxx xx  xxxxx  xxxx xxxxx xxxxxxx.  xxxxxxxxxxx. xxxxxxxxx xxxxxxxx xxxxxxxx xx xxxxxxxxx xxxxxxxxxxxxx xxxxxxxxxxxx xxxxxxxxxx xxxxxxxxx xxx xxxxx xxxxxxx xxxxxxxxxxx xxxxxxxx</w:t>
                      </w:r>
                    </w:p>
                    <w:p w14:paraId="3E406278" w14:textId="77777777" w:rsidR="00785E99" w:rsidRPr="00785E99" w:rsidRDefault="00785E99" w:rsidP="00785E99">
                      <w:pPr>
                        <w:spacing w:line="216" w:lineRule="auto"/>
                        <w:rPr>
                          <w:rFonts w:ascii="Titillium Lt" w:hAnsi="Titillium Lt"/>
                          <w:noProof/>
                          <w:color w:val="9C9C90"/>
                          <w:sz w:val="24"/>
                          <w:szCs w:val="24"/>
                          <w:lang w:val="hu-HU"/>
                        </w:rPr>
                      </w:pPr>
                    </w:p>
                    <w:p w14:paraId="470E5C53" w14:textId="77777777" w:rsidR="00785E99" w:rsidRPr="00785E99" w:rsidRDefault="00785E99" w:rsidP="00785E99">
                      <w:pPr>
                        <w:spacing w:line="240" w:lineRule="auto"/>
                        <w:jc w:val="both"/>
                        <w:rPr>
                          <w:rFonts w:ascii="Open Sans Light" w:hAnsi="Open Sans Light" w:cs="Open Sans Light"/>
                          <w:i/>
                          <w:iCs/>
                          <w:noProof/>
                          <w:color w:val="181818"/>
                          <w:lang w:val="hu-HU"/>
                        </w:rPr>
                      </w:pPr>
                    </w:p>
                    <w:p w14:paraId="28654DED" w14:textId="7342E1B8" w:rsidR="007C41E6" w:rsidRPr="00C93EBC" w:rsidRDefault="007C41E6" w:rsidP="002D312E">
                      <w:pPr>
                        <w:spacing w:line="240" w:lineRule="auto"/>
                        <w:jc w:val="both"/>
                        <w:rPr>
                          <w:rFonts w:ascii="Open Sans Light" w:hAnsi="Open Sans Light" w:cs="Open Sans Light"/>
                          <w:i/>
                          <w:iCs/>
                          <w:noProof/>
                          <w:color w:val="181818"/>
                          <w:lang w:val="fr-FR"/>
                        </w:rPr>
                      </w:pPr>
                    </w:p>
                  </w:txbxContent>
                </v:textbox>
              </v:shape>
            </w:pict>
          </mc:Fallback>
        </mc:AlternateContent>
      </w:r>
      <w:r w:rsidR="00182765" w:rsidRPr="00785E99">
        <w:rPr>
          <w:noProof/>
          <w:color w:val="614948"/>
          <w:lang w:val="hu-HU" w:eastAsia="en-GB"/>
        </w:rPr>
        <mc:AlternateContent>
          <mc:Choice Requires="wps">
            <w:drawing>
              <wp:anchor distT="0" distB="0" distL="114300" distR="114300" simplePos="0" relativeHeight="251649024" behindDoc="0" locked="0" layoutInCell="1" allowOverlap="1" wp14:anchorId="60942703" wp14:editId="2EA997A1">
                <wp:simplePos x="0" y="0"/>
                <wp:positionH relativeFrom="column">
                  <wp:posOffset>1991995</wp:posOffset>
                </wp:positionH>
                <wp:positionV relativeFrom="paragraph">
                  <wp:posOffset>2607310</wp:posOffset>
                </wp:positionV>
                <wp:extent cx="4208780" cy="1400175"/>
                <wp:effectExtent l="0" t="0" r="0" b="9525"/>
                <wp:wrapNone/>
                <wp:docPr id="15"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08780" cy="14001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9B28C5" w14:textId="294C5242" w:rsidR="00785E99" w:rsidRPr="00785E99" w:rsidRDefault="00785E99" w:rsidP="00785E99">
                            <w:pPr>
                              <w:spacing w:after="40" w:line="228" w:lineRule="auto"/>
                              <w:rPr>
                                <w:rFonts w:ascii="Open Sans Light" w:hAnsi="Open Sans Light" w:cs="Open Sans Light"/>
                                <w:i/>
                                <w:iCs/>
                                <w:noProof/>
                                <w:color w:val="181818"/>
                                <w:lang w:val="hu-HU"/>
                              </w:rPr>
                            </w:pPr>
                            <w:r w:rsidRPr="00785E99">
                              <w:rPr>
                                <w:rFonts w:ascii="Open Sans Light" w:hAnsi="Open Sans Light" w:cs="Open Sans Light"/>
                                <w:i/>
                                <w:iCs/>
                                <w:noProof/>
                                <w:color w:val="181818"/>
                                <w:lang w:val="hu-HU"/>
                              </w:rPr>
                              <w:t>Feladatom volt:</w:t>
                            </w:r>
                            <w:r w:rsidR="00877E14" w:rsidRPr="00785E99">
                              <w:rPr>
                                <w:rFonts w:ascii="Open Sans Light" w:hAnsi="Open Sans Light" w:cs="Open Sans Light"/>
                                <w:i/>
                                <w:iCs/>
                                <w:noProof/>
                                <w:color w:val="181818"/>
                                <w:lang w:val="hu-HU"/>
                              </w:rPr>
                              <w:t xml:space="preserve"> </w:t>
                            </w:r>
                            <w:r w:rsidRPr="00785E99">
                              <w:rPr>
                                <w:rFonts w:ascii="Open Sans Light" w:hAnsi="Open Sans Light" w:cs="Open Sans Light"/>
                                <w:i/>
                                <w:iCs/>
                                <w:noProof/>
                                <w:color w:val="181818"/>
                                <w:lang w:val="hu-HU"/>
                              </w:rPr>
                              <w:t>xxxx xxxxx xxxxxxx.  xxxxxxxxxxx. xxxxxxxxx xxxxxxxx xxxxxxxx xx xxxxxxxxx xxxxxxxxxxxxx xxxxxxxxxxxx xxxxxxxxxx xxxxxxxxx xxx xxxxx xxxxxxx xxxxxxxxxxx xxxxxxxx xxxxxxxxxxx xx  xxxxx  xxxx xxxxx xxxxxxx.  xxxxxxxxxxx. xxxxxxxxx xxxxxxxx xxxxxxxx xx xxxxxxxxx xxxxxxxxxxxxx xxxxxxxxxxxx xxxxxxxxxx xxxxxxxxx xxx xxxxx xxxxxxx xxxxxxxxxxx xxxxxxxx</w:t>
                            </w:r>
                          </w:p>
                          <w:p w14:paraId="1877F01A" w14:textId="77777777" w:rsidR="00785E99" w:rsidRPr="00785E99" w:rsidRDefault="00785E99" w:rsidP="00785E99">
                            <w:pPr>
                              <w:spacing w:line="216" w:lineRule="auto"/>
                              <w:rPr>
                                <w:rFonts w:ascii="Titillium Lt" w:hAnsi="Titillium Lt"/>
                                <w:noProof/>
                                <w:color w:val="9C9C90"/>
                                <w:sz w:val="24"/>
                                <w:szCs w:val="24"/>
                                <w:lang w:val="hu-HU"/>
                              </w:rPr>
                            </w:pPr>
                          </w:p>
                          <w:p w14:paraId="19EDF529" w14:textId="4C42C373" w:rsidR="00877E14" w:rsidRPr="00785E99" w:rsidRDefault="00877E14" w:rsidP="002D312E">
                            <w:pPr>
                              <w:spacing w:line="240" w:lineRule="auto"/>
                              <w:jc w:val="both"/>
                              <w:rPr>
                                <w:rFonts w:ascii="Open Sans Light" w:hAnsi="Open Sans Light" w:cs="Open Sans Light"/>
                                <w:i/>
                                <w:iCs/>
                                <w:noProof/>
                                <w:color w:val="181818"/>
                                <w:lang w:val="hu-HU"/>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942703" id="Text Box 43" o:spid="_x0000_s1034" type="#_x0000_t202" style="position:absolute;margin-left:156.85pt;margin-top:205.3pt;width:331.4pt;height:110.2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" filled="f" stroked="f">
                <v:textbox>
                  <w:txbxContent>
                    <w:p w14:paraId="619B28C5" w14:textId="294C5242" w:rsidR="00785E99" w:rsidRPr="00785E99" w:rsidRDefault="00785E99" w:rsidP="00785E99">
                      <w:pPr>
                        <w:spacing w:after="40" w:line="228" w:lineRule="auto"/>
                        <w:rPr>
                          <w:rFonts w:ascii="Open Sans Light" w:hAnsi="Open Sans Light" w:cs="Open Sans Light"/>
                          <w:i/>
                          <w:iCs/>
                          <w:noProof/>
                          <w:color w:val="181818"/>
                          <w:lang w:val="hu-HU"/>
                        </w:rPr>
                      </w:pPr>
                      <w:r w:rsidRPr="00785E99">
                        <w:rPr>
                          <w:rFonts w:ascii="Open Sans Light" w:hAnsi="Open Sans Light" w:cs="Open Sans Light"/>
                          <w:i/>
                          <w:iCs/>
                          <w:noProof/>
                          <w:color w:val="181818"/>
                          <w:lang w:val="hu-HU"/>
                        </w:rPr>
                        <w:t>Feladatom volt:</w:t>
                      </w:r>
                      <w:r w:rsidR="00877E14" w:rsidRPr="00785E99">
                        <w:rPr>
                          <w:rFonts w:ascii="Open Sans Light" w:hAnsi="Open Sans Light" w:cs="Open Sans Light"/>
                          <w:i/>
                          <w:iCs/>
                          <w:noProof/>
                          <w:color w:val="181818"/>
                          <w:lang w:val="hu-HU"/>
                        </w:rPr>
                        <w:t xml:space="preserve"> </w:t>
                      </w:r>
                      <w:r w:rsidRPr="00785E99">
                        <w:rPr>
                          <w:rFonts w:ascii="Open Sans Light" w:hAnsi="Open Sans Light" w:cs="Open Sans Light"/>
                          <w:i/>
                          <w:iCs/>
                          <w:noProof/>
                          <w:color w:val="181818"/>
                          <w:lang w:val="hu-HU"/>
                        </w:rPr>
                        <w:t>xxxx xxxxx xxxxxxx.  xxxxxxxxxxx. xxxxxxxxx xxxxxxxx xxxxxxxx xx xxxxxxxxx xxxxxxxxxxxxx xxxxxxxxxxxx xxxxxxxxxx xxxxxxxxx xxx xxxxx xxxxxxx xxxxxxxxxxx xxxxxxxx xxxxxxxxxxx xx  xxxxx  xxxx xxxxx xxxxxxx.  xxxxxxxxxxx. xxxxxxxxx xxxxxxxx xxxxxxxx xx xxxxxxxxx xxxxxxxxxxxxx xxxxxxxxxxxx xxxxxxxxxx xxxxxxxxx xxx xxxxx xxxxxxx xxxxxxxxxxx xxxxxxxx</w:t>
                      </w:r>
                    </w:p>
                    <w:p w14:paraId="1877F01A" w14:textId="77777777" w:rsidR="00785E99" w:rsidRPr="00785E99" w:rsidRDefault="00785E99" w:rsidP="00785E99">
                      <w:pPr>
                        <w:spacing w:line="216" w:lineRule="auto"/>
                        <w:rPr>
                          <w:rFonts w:ascii="Titillium Lt" w:hAnsi="Titillium Lt"/>
                          <w:noProof/>
                          <w:color w:val="9C9C90"/>
                          <w:sz w:val="24"/>
                          <w:szCs w:val="24"/>
                          <w:lang w:val="hu-HU"/>
                        </w:rPr>
                      </w:pPr>
                    </w:p>
                    <w:p w14:paraId="19EDF529" w14:textId="4C42C373" w:rsidR="00877E14" w:rsidRPr="00785E99" w:rsidRDefault="00877E14" w:rsidP="002D312E">
                      <w:pPr>
                        <w:spacing w:line="240" w:lineRule="auto"/>
                        <w:jc w:val="both"/>
                        <w:rPr>
                          <w:rFonts w:ascii="Open Sans Light" w:hAnsi="Open Sans Light" w:cs="Open Sans Light"/>
                          <w:i/>
                          <w:iCs/>
                          <w:noProof/>
                          <w:color w:val="181818"/>
                          <w:lang w:val="hu-HU"/>
                        </w:rPr>
                      </w:pPr>
                    </w:p>
                  </w:txbxContent>
                </v:textbox>
              </v:shape>
            </w:pict>
          </mc:Fallback>
        </mc:AlternateContent>
      </w:r>
      <w:r w:rsidR="00182765" w:rsidRPr="00785E99">
        <w:rPr>
          <w:noProof/>
          <w:color w:val="614948"/>
          <w:lang w:val="hu-HU" w:eastAsia="en-GB"/>
        </w:rPr>
        <mc:AlternateContent>
          <mc:Choice Requires="wps">
            <w:drawing>
              <wp:anchor distT="0" distB="0" distL="114300" distR="114300" simplePos="0" relativeHeight="251648000" behindDoc="0" locked="0" layoutInCell="1" allowOverlap="1" wp14:anchorId="3B2AB76E" wp14:editId="70CBDCC9">
                <wp:simplePos x="0" y="0"/>
                <wp:positionH relativeFrom="column">
                  <wp:posOffset>1991995</wp:posOffset>
                </wp:positionH>
                <wp:positionV relativeFrom="paragraph">
                  <wp:posOffset>2292985</wp:posOffset>
                </wp:positionV>
                <wp:extent cx="4343400" cy="390525"/>
                <wp:effectExtent l="0" t="0" r="0" b="9525"/>
                <wp:wrapNone/>
                <wp:docPr id="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43400" cy="390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4945B3" w14:textId="2BDEBA9E" w:rsidR="00877E14" w:rsidRPr="00785E99" w:rsidRDefault="00785E99" w:rsidP="001C3739">
                            <w:pPr>
                              <w:rPr>
                                <w:rFonts w:ascii="Open Sans Light" w:hAnsi="Open Sans Light" w:cs="Open Sans Light"/>
                                <w:i/>
                                <w:iCs/>
                                <w:color w:val="181818"/>
                                <w:sz w:val="28"/>
                                <w:szCs w:val="28"/>
                                <w:lang w:val="hu-HU"/>
                              </w:rPr>
                            </w:pPr>
                            <w:r>
                              <w:rPr>
                                <w:rFonts w:ascii="Open Sans Light" w:hAnsi="Open Sans Light" w:cs="Open Sans Light"/>
                                <w:i/>
                                <w:iCs/>
                                <w:color w:val="181818"/>
                                <w:sz w:val="36"/>
                                <w:szCs w:val="36"/>
                                <w:lang w:val="hu-HU"/>
                              </w:rPr>
                              <w:t>Munkakör</w:t>
                            </w:r>
                            <w:r w:rsidR="00877E14" w:rsidRPr="00785E99">
                              <w:rPr>
                                <w:rFonts w:ascii="Open Sans Light" w:hAnsi="Open Sans Light" w:cs="Open Sans Light"/>
                                <w:i/>
                                <w:iCs/>
                                <w:color w:val="181818"/>
                                <w:sz w:val="28"/>
                                <w:szCs w:val="28"/>
                                <w:lang w:val="hu-HU"/>
                              </w:rPr>
                              <w:t xml:space="preserve"> (20</w:t>
                            </w:r>
                            <w:r>
                              <w:rPr>
                                <w:rFonts w:ascii="Open Sans Light" w:hAnsi="Open Sans Light" w:cs="Open Sans Light"/>
                                <w:i/>
                                <w:iCs/>
                                <w:color w:val="181818"/>
                                <w:sz w:val="28"/>
                                <w:szCs w:val="28"/>
                                <w:lang w:val="hu-HU"/>
                              </w:rPr>
                              <w:t>xx</w:t>
                            </w:r>
                            <w:r w:rsidR="00877E14" w:rsidRPr="00785E99">
                              <w:rPr>
                                <w:rFonts w:ascii="Open Sans Light" w:hAnsi="Open Sans Light" w:cs="Open Sans Light"/>
                                <w:i/>
                                <w:iCs/>
                                <w:color w:val="181818"/>
                                <w:sz w:val="28"/>
                                <w:szCs w:val="28"/>
                                <w:lang w:val="hu-HU"/>
                              </w:rPr>
                              <w:t xml:space="preserve"> </w:t>
                            </w:r>
                            <w:r>
                              <w:rPr>
                                <w:rFonts w:ascii="Open Sans Light" w:hAnsi="Open Sans Light" w:cs="Open Sans Light"/>
                                <w:i/>
                                <w:iCs/>
                                <w:color w:val="181818"/>
                                <w:sz w:val="28"/>
                                <w:szCs w:val="28"/>
                                <w:lang w:val="hu-HU"/>
                              </w:rPr>
                              <w:t>–</w:t>
                            </w:r>
                            <w:r w:rsidR="00877E14" w:rsidRPr="00785E99">
                              <w:rPr>
                                <w:rFonts w:ascii="Open Sans Light" w:hAnsi="Open Sans Light" w:cs="Open Sans Light"/>
                                <w:i/>
                                <w:iCs/>
                                <w:color w:val="181818"/>
                                <w:sz w:val="28"/>
                                <w:szCs w:val="28"/>
                                <w:lang w:val="hu-HU"/>
                              </w:rPr>
                              <w:t xml:space="preserve"> </w:t>
                            </w:r>
                            <w:r>
                              <w:rPr>
                                <w:rFonts w:ascii="Open Sans Light" w:hAnsi="Open Sans Light" w:cs="Open Sans Light"/>
                                <w:i/>
                                <w:iCs/>
                                <w:color w:val="181818"/>
                                <w:sz w:val="28"/>
                                <w:szCs w:val="28"/>
                                <w:lang w:val="hu-HU"/>
                              </w:rPr>
                              <w:t>Jelenleg is</w:t>
                            </w:r>
                            <w:r w:rsidR="00877E14" w:rsidRPr="00785E99">
                              <w:rPr>
                                <w:rFonts w:ascii="Open Sans Light" w:hAnsi="Open Sans Light" w:cs="Open Sans Light"/>
                                <w:i/>
                                <w:iCs/>
                                <w:color w:val="181818"/>
                                <w:sz w:val="28"/>
                                <w:szCs w:val="28"/>
                                <w:lang w:val="hu-HU"/>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2AB76E" id="Text Box 42" o:spid="_x0000_s1035" type="#_x0000_t202" style="position:absolute;margin-left:156.85pt;margin-top:180.55pt;width:342pt;height:30.7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" filled="f" stroked="f">
                <v:textbox>
                  <w:txbxContent>
                    <w:p w14:paraId="144945B3" w14:textId="2BDEBA9E" w:rsidR="00877E14" w:rsidRPr="00785E99" w:rsidRDefault="00785E99" w:rsidP="001C3739">
                      <w:pPr>
                        <w:rPr>
                          <w:rFonts w:ascii="Open Sans Light" w:hAnsi="Open Sans Light" w:cs="Open Sans Light"/>
                          <w:i/>
                          <w:iCs/>
                          <w:color w:val="181818"/>
                          <w:sz w:val="28"/>
                          <w:szCs w:val="28"/>
                          <w:lang w:val="hu-HU"/>
                        </w:rPr>
                      </w:pPr>
                      <w:r>
                        <w:rPr>
                          <w:rFonts w:ascii="Open Sans Light" w:hAnsi="Open Sans Light" w:cs="Open Sans Light"/>
                          <w:i/>
                          <w:iCs/>
                          <w:color w:val="181818"/>
                          <w:sz w:val="36"/>
                          <w:szCs w:val="36"/>
                          <w:lang w:val="hu-HU"/>
                        </w:rPr>
                        <w:t>Munkakör</w:t>
                      </w:r>
                      <w:r w:rsidR="00877E14" w:rsidRPr="00785E99">
                        <w:rPr>
                          <w:rFonts w:ascii="Open Sans Light" w:hAnsi="Open Sans Light" w:cs="Open Sans Light"/>
                          <w:i/>
                          <w:iCs/>
                          <w:color w:val="181818"/>
                          <w:sz w:val="28"/>
                          <w:szCs w:val="28"/>
                          <w:lang w:val="hu-HU"/>
                        </w:rPr>
                        <w:t xml:space="preserve"> (20</w:t>
                      </w:r>
                      <w:r>
                        <w:rPr>
                          <w:rFonts w:ascii="Open Sans Light" w:hAnsi="Open Sans Light" w:cs="Open Sans Light"/>
                          <w:i/>
                          <w:iCs/>
                          <w:color w:val="181818"/>
                          <w:sz w:val="28"/>
                          <w:szCs w:val="28"/>
                          <w:lang w:val="hu-HU"/>
                        </w:rPr>
                        <w:t>xx</w:t>
                      </w:r>
                      <w:r w:rsidR="00877E14" w:rsidRPr="00785E99">
                        <w:rPr>
                          <w:rFonts w:ascii="Open Sans Light" w:hAnsi="Open Sans Light" w:cs="Open Sans Light"/>
                          <w:i/>
                          <w:iCs/>
                          <w:color w:val="181818"/>
                          <w:sz w:val="28"/>
                          <w:szCs w:val="28"/>
                          <w:lang w:val="hu-HU"/>
                        </w:rPr>
                        <w:t xml:space="preserve"> </w:t>
                      </w:r>
                      <w:r>
                        <w:rPr>
                          <w:rFonts w:ascii="Open Sans Light" w:hAnsi="Open Sans Light" w:cs="Open Sans Light"/>
                          <w:i/>
                          <w:iCs/>
                          <w:color w:val="181818"/>
                          <w:sz w:val="28"/>
                          <w:szCs w:val="28"/>
                          <w:lang w:val="hu-HU"/>
                        </w:rPr>
                        <w:t>–</w:t>
                      </w:r>
                      <w:r w:rsidR="00877E14" w:rsidRPr="00785E99">
                        <w:rPr>
                          <w:rFonts w:ascii="Open Sans Light" w:hAnsi="Open Sans Light" w:cs="Open Sans Light"/>
                          <w:i/>
                          <w:iCs/>
                          <w:color w:val="181818"/>
                          <w:sz w:val="28"/>
                          <w:szCs w:val="28"/>
                          <w:lang w:val="hu-HU"/>
                        </w:rPr>
                        <w:t xml:space="preserve"> </w:t>
                      </w:r>
                      <w:r>
                        <w:rPr>
                          <w:rFonts w:ascii="Open Sans Light" w:hAnsi="Open Sans Light" w:cs="Open Sans Light"/>
                          <w:i/>
                          <w:iCs/>
                          <w:color w:val="181818"/>
                          <w:sz w:val="28"/>
                          <w:szCs w:val="28"/>
                          <w:lang w:val="hu-HU"/>
                        </w:rPr>
                        <w:t>Jelenleg is</w:t>
                      </w:r>
                      <w:r w:rsidR="00877E14" w:rsidRPr="00785E99">
                        <w:rPr>
                          <w:rFonts w:ascii="Open Sans Light" w:hAnsi="Open Sans Light" w:cs="Open Sans Light"/>
                          <w:i/>
                          <w:iCs/>
                          <w:color w:val="181818"/>
                          <w:sz w:val="28"/>
                          <w:szCs w:val="28"/>
                          <w:lang w:val="hu-HU"/>
                        </w:rPr>
                        <w:t>)</w:t>
                      </w:r>
                    </w:p>
                  </w:txbxContent>
                </v:textbox>
              </v:shape>
            </w:pict>
          </mc:Fallback>
        </mc:AlternateContent>
      </w:r>
      <w:r w:rsidR="00182765" w:rsidRPr="00785E99">
        <w:rPr>
          <w:noProof/>
          <w:color w:val="614948"/>
          <w:lang w:val="hu-HU" w:eastAsia="en-GB"/>
        </w:rPr>
        <mc:AlternateContent>
          <mc:Choice Requires="wps">
            <w:drawing>
              <wp:anchor distT="0" distB="0" distL="114300" distR="114300" simplePos="0" relativeHeight="251646976" behindDoc="0" locked="0" layoutInCell="1" allowOverlap="1" wp14:anchorId="57E20574" wp14:editId="14F80557">
                <wp:simplePos x="0" y="0"/>
                <wp:positionH relativeFrom="column">
                  <wp:posOffset>1991995</wp:posOffset>
                </wp:positionH>
                <wp:positionV relativeFrom="paragraph">
                  <wp:posOffset>1845310</wp:posOffset>
                </wp:positionV>
                <wp:extent cx="3238500" cy="390525"/>
                <wp:effectExtent l="0" t="0" r="0" b="9525"/>
                <wp:wrapNone/>
                <wp:docPr id="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8500" cy="390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220AF" w14:textId="0E2D2084" w:rsidR="004F5B3B" w:rsidRPr="00785E99" w:rsidRDefault="00785E99" w:rsidP="004F5B3B">
                            <w:pPr>
                              <w:rPr>
                                <w:rFonts w:ascii="Open Sans SemiBold" w:hAnsi="Open Sans SemiBold" w:cs="Open Sans SemiBold"/>
                                <w:color w:val="48C2C5"/>
                                <w:sz w:val="40"/>
                                <w:szCs w:val="40"/>
                                <w:u w:val="single"/>
                                <w:lang w:val="hu-HU"/>
                              </w:rPr>
                            </w:pPr>
                            <w:r>
                              <w:rPr>
                                <w:rFonts w:ascii="Open Sans SemiBold" w:hAnsi="Open Sans SemiBold" w:cs="Open Sans SemiBold"/>
                                <w:color w:val="48C2C5"/>
                                <w:sz w:val="40"/>
                                <w:szCs w:val="40"/>
                                <w:u w:val="single"/>
                                <w:lang w:val="hu-HU"/>
                              </w:rPr>
                              <w:t>MUNKATAPASZTALA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E20574" id="Text Box 41" o:spid="_x0000_s1036" type="#_x0000_t202" style="position:absolute;margin-left:156.85pt;margin-top:145.3pt;width:255pt;height:30.7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" filled="f" stroked="f">
                <v:textbox>
                  <w:txbxContent>
                    <w:p w14:paraId="59B220AF" w14:textId="0E2D2084" w:rsidR="004F5B3B" w:rsidRPr="00785E99" w:rsidRDefault="00785E99" w:rsidP="004F5B3B">
                      <w:pPr>
                        <w:rPr>
                          <w:rFonts w:ascii="Open Sans SemiBold" w:hAnsi="Open Sans SemiBold" w:cs="Open Sans SemiBold"/>
                          <w:color w:val="48C2C5"/>
                          <w:sz w:val="40"/>
                          <w:szCs w:val="40"/>
                          <w:u w:val="single"/>
                          <w:lang w:val="hu-HU"/>
                        </w:rPr>
                      </w:pPr>
                      <w:r>
                        <w:rPr>
                          <w:rFonts w:ascii="Open Sans SemiBold" w:hAnsi="Open Sans SemiBold" w:cs="Open Sans SemiBold"/>
                          <w:color w:val="48C2C5"/>
                          <w:sz w:val="40"/>
                          <w:szCs w:val="40"/>
                          <w:u w:val="single"/>
                          <w:lang w:val="hu-HU"/>
                        </w:rPr>
                        <w:t>MUNKATAPASZTALAT</w:t>
                      </w:r>
                    </w:p>
                  </w:txbxContent>
                </v:textbox>
              </v:shape>
            </w:pict>
          </mc:Fallback>
        </mc:AlternateContent>
      </w:r>
      <w:r w:rsidR="00182765" w:rsidRPr="00785E99">
        <w:rPr>
          <w:noProof/>
          <w:color w:val="FFFFFF"/>
          <w:lang w:val="hu-HU" w:eastAsia="en-GB"/>
        </w:rPr>
        <mc:AlternateContent>
          <mc:Choice Requires="wps">
            <w:drawing>
              <wp:anchor distT="0" distB="0" distL="114300" distR="114300" simplePos="0" relativeHeight="251672576" behindDoc="0" locked="0" layoutInCell="1" allowOverlap="1" wp14:anchorId="09F1980D" wp14:editId="1462DC1A">
                <wp:simplePos x="0" y="0"/>
                <wp:positionH relativeFrom="column">
                  <wp:posOffset>771525</wp:posOffset>
                </wp:positionH>
                <wp:positionV relativeFrom="paragraph">
                  <wp:posOffset>-209550</wp:posOffset>
                </wp:positionV>
                <wp:extent cx="1057910" cy="1790700"/>
                <wp:effectExtent l="0" t="0" r="0" b="0"/>
                <wp:wrapNone/>
                <wp:docPr id="29" name="Rectangle 1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57910" cy="1790700"/>
                        </a:xfrm>
                        <a:prstGeom prst="rect">
                          <a:avLst/>
                        </a:prstGeom>
                        <a:solidFill>
                          <a:srgbClr val="48C2C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4769A93" id="Rectangle 140" o:spid="_x0000_s1026" style="position:absolute;margin-left:60.75pt;margin-top:-16.5pt;width:83.3pt;height:141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" fillcolor="#48c2c5" stroked="f"/>
            </w:pict>
          </mc:Fallback>
        </mc:AlternateContent>
      </w:r>
      <w:r w:rsidR="00182765" w:rsidRPr="00785E99">
        <w:rPr>
          <w:noProof/>
          <w:color w:val="FFFFFF"/>
          <w:lang w:val="hu-HU" w:eastAsia="en-GB"/>
        </w:rPr>
        <mc:AlternateContent>
          <mc:Choice Requires="wps">
            <w:drawing>
              <wp:anchor distT="0" distB="0" distL="114300" distR="114300" simplePos="0" relativeHeight="251669504" behindDoc="0" locked="0" layoutInCell="1" allowOverlap="1" wp14:anchorId="2FA29FD2" wp14:editId="0CDA14FB">
                <wp:simplePos x="0" y="0"/>
                <wp:positionH relativeFrom="column">
                  <wp:posOffset>2628900</wp:posOffset>
                </wp:positionH>
                <wp:positionV relativeFrom="paragraph">
                  <wp:posOffset>720725</wp:posOffset>
                </wp:positionV>
                <wp:extent cx="3522980" cy="342900"/>
                <wp:effectExtent l="0" t="0" r="1270" b="3175"/>
                <wp:wrapNone/>
                <wp:docPr id="28" name="Text Box 1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298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A68CA0" w14:textId="265A2526" w:rsidR="001373EC" w:rsidRPr="00785E99" w:rsidRDefault="0058360C" w:rsidP="00540EE1">
                            <w:pPr>
                              <w:rPr>
                                <w:rFonts w:ascii="Open Sans Light" w:hAnsi="Open Sans Light" w:cs="Open Sans Light"/>
                                <w:color w:val="181818"/>
                                <w:u w:val="single"/>
                                <w:lang w:val="hu-HU"/>
                              </w:rPr>
                            </w:pPr>
                            <w:r w:rsidRPr="00785E99">
                              <w:rPr>
                                <w:rFonts w:ascii="Open Sans Light" w:hAnsi="Open Sans Light" w:cs="Open Sans Light"/>
                                <w:color w:val="181818"/>
                                <w:lang w:val="hu-HU"/>
                              </w:rPr>
                              <w:t>+(</w:t>
                            </w:r>
                            <w:r w:rsidR="00785E99">
                              <w:rPr>
                                <w:rFonts w:ascii="Open Sans Light" w:hAnsi="Open Sans Light" w:cs="Open Sans Light"/>
                                <w:color w:val="181818"/>
                                <w:lang w:val="hu-HU"/>
                              </w:rPr>
                              <w:t>36</w:t>
                            </w:r>
                            <w:r w:rsidRPr="00785E99">
                              <w:rPr>
                                <w:rFonts w:ascii="Open Sans Light" w:hAnsi="Open Sans Light" w:cs="Open Sans Light"/>
                                <w:color w:val="181818"/>
                                <w:lang w:val="hu-HU"/>
                              </w:rPr>
                              <w:t xml:space="preserve">) </w:t>
                            </w:r>
                            <w:r w:rsidR="00785E99">
                              <w:rPr>
                                <w:rFonts w:ascii="Open Sans Light" w:hAnsi="Open Sans Light" w:cs="Open Sans Light"/>
                                <w:color w:val="181818"/>
                                <w:lang w:val="hu-HU"/>
                              </w:rPr>
                              <w:t>30</w:t>
                            </w:r>
                            <w:r w:rsidRPr="00785E99">
                              <w:rPr>
                                <w:rFonts w:ascii="Open Sans Light" w:hAnsi="Open Sans Light" w:cs="Open Sans Light"/>
                                <w:color w:val="181818"/>
                                <w:lang w:val="hu-HU"/>
                              </w:rPr>
                              <w:t xml:space="preserve"> 2345 555   -   </w:t>
                            </w:r>
                            <w:r w:rsidR="00785E99">
                              <w:rPr>
                                <w:rFonts w:ascii="Open Sans Light" w:hAnsi="Open Sans Light" w:cs="Open Sans Light"/>
                                <w:color w:val="181818"/>
                                <w:u w:val="single"/>
                                <w:lang w:val="hu-HU"/>
                              </w:rPr>
                              <w:t>nev</w:t>
                            </w:r>
                            <w:r w:rsidR="001373EC" w:rsidRPr="00785E99">
                              <w:rPr>
                                <w:rFonts w:ascii="Open Sans Light" w:hAnsi="Open Sans Light" w:cs="Open Sans Light"/>
                                <w:color w:val="181818"/>
                                <w:u w:val="single"/>
                                <w:lang w:val="hu-HU"/>
                              </w:rPr>
                              <w:t>@</w:t>
                            </w:r>
                            <w:r w:rsidR="00785E99">
                              <w:rPr>
                                <w:rFonts w:ascii="Open Sans Light" w:hAnsi="Open Sans Light" w:cs="Open Sans Light"/>
                                <w:color w:val="181818"/>
                                <w:u w:val="single"/>
                                <w:lang w:val="hu-HU"/>
                              </w:rPr>
                              <w:t>gmail</w:t>
                            </w:r>
                            <w:r w:rsidR="001373EC" w:rsidRPr="00785E99">
                              <w:rPr>
                                <w:rFonts w:ascii="Open Sans Light" w:hAnsi="Open Sans Light" w:cs="Open Sans Light"/>
                                <w:color w:val="181818"/>
                                <w:u w:val="single"/>
                                <w:lang w:val="hu-HU"/>
                              </w:rPr>
                              <w:t>.co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A29FD2" id="Text Box 128" o:spid="_x0000_s1037" type="#_x0000_t202" style="position:absolute;margin-left:207pt;margin-top:56.75pt;width:277.4pt;height:27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" filled="f" stroked="f">
                <v:textbox>
                  <w:txbxContent>
                    <w:p w14:paraId="17A68CA0" w14:textId="265A2526" w:rsidR="001373EC" w:rsidRPr="00785E99" w:rsidRDefault="0058360C" w:rsidP="00540EE1">
                      <w:pPr>
                        <w:rPr>
                          <w:rFonts w:ascii="Open Sans Light" w:hAnsi="Open Sans Light" w:cs="Open Sans Light"/>
                          <w:color w:val="181818"/>
                          <w:u w:val="single"/>
                          <w:lang w:val="hu-HU"/>
                        </w:rPr>
                      </w:pPr>
                      <w:r w:rsidRPr="00785E99">
                        <w:rPr>
                          <w:rFonts w:ascii="Open Sans Light" w:hAnsi="Open Sans Light" w:cs="Open Sans Light"/>
                          <w:color w:val="181818"/>
                          <w:lang w:val="hu-HU"/>
                        </w:rPr>
                        <w:t>+(</w:t>
                      </w:r>
                      <w:r w:rsidR="00785E99">
                        <w:rPr>
                          <w:rFonts w:ascii="Open Sans Light" w:hAnsi="Open Sans Light" w:cs="Open Sans Light"/>
                          <w:color w:val="181818"/>
                          <w:lang w:val="hu-HU"/>
                        </w:rPr>
                        <w:t>36</w:t>
                      </w:r>
                      <w:r w:rsidRPr="00785E99">
                        <w:rPr>
                          <w:rFonts w:ascii="Open Sans Light" w:hAnsi="Open Sans Light" w:cs="Open Sans Light"/>
                          <w:color w:val="181818"/>
                          <w:lang w:val="hu-HU"/>
                        </w:rPr>
                        <w:t xml:space="preserve">) </w:t>
                      </w:r>
                      <w:r w:rsidR="00785E99">
                        <w:rPr>
                          <w:rFonts w:ascii="Open Sans Light" w:hAnsi="Open Sans Light" w:cs="Open Sans Light"/>
                          <w:color w:val="181818"/>
                          <w:lang w:val="hu-HU"/>
                        </w:rPr>
                        <w:t>30</w:t>
                      </w:r>
                      <w:r w:rsidRPr="00785E99">
                        <w:rPr>
                          <w:rFonts w:ascii="Open Sans Light" w:hAnsi="Open Sans Light" w:cs="Open Sans Light"/>
                          <w:color w:val="181818"/>
                          <w:lang w:val="hu-HU"/>
                        </w:rPr>
                        <w:t xml:space="preserve"> 2345 555   -   </w:t>
                      </w:r>
                      <w:r w:rsidR="00785E99">
                        <w:rPr>
                          <w:rFonts w:ascii="Open Sans Light" w:hAnsi="Open Sans Light" w:cs="Open Sans Light"/>
                          <w:color w:val="181818"/>
                          <w:u w:val="single"/>
                          <w:lang w:val="hu-HU"/>
                        </w:rPr>
                        <w:t>nev</w:t>
                      </w:r>
                      <w:r w:rsidR="001373EC" w:rsidRPr="00785E99">
                        <w:rPr>
                          <w:rFonts w:ascii="Open Sans Light" w:hAnsi="Open Sans Light" w:cs="Open Sans Light"/>
                          <w:color w:val="181818"/>
                          <w:u w:val="single"/>
                          <w:lang w:val="hu-HU"/>
                        </w:rPr>
                        <w:t>@</w:t>
                      </w:r>
                      <w:r w:rsidR="00785E99">
                        <w:rPr>
                          <w:rFonts w:ascii="Open Sans Light" w:hAnsi="Open Sans Light" w:cs="Open Sans Light"/>
                          <w:color w:val="181818"/>
                          <w:u w:val="single"/>
                          <w:lang w:val="hu-HU"/>
                        </w:rPr>
                        <w:t>gmail</w:t>
                      </w:r>
                      <w:r w:rsidR="001373EC" w:rsidRPr="00785E99">
                        <w:rPr>
                          <w:rFonts w:ascii="Open Sans Light" w:hAnsi="Open Sans Light" w:cs="Open Sans Light"/>
                          <w:color w:val="181818"/>
                          <w:u w:val="single"/>
                          <w:lang w:val="hu-HU"/>
                        </w:rPr>
                        <w:t>.com</w:t>
                      </w:r>
                    </w:p>
                  </w:txbxContent>
                </v:textbox>
              </v:shape>
            </w:pict>
          </mc:Fallback>
        </mc:AlternateContent>
      </w:r>
      <w:r w:rsidR="00182765" w:rsidRPr="00785E99">
        <w:rPr>
          <w:noProof/>
          <w:color w:val="FFFFFF"/>
          <w:lang w:val="hu-HU" w:eastAsia="en-GB"/>
        </w:rPr>
        <mc:AlternateContent>
          <mc:Choice Requires="wps">
            <w:drawing>
              <wp:anchor distT="0" distB="0" distL="114300" distR="114300" simplePos="0" relativeHeight="251667456" behindDoc="0" locked="0" layoutInCell="1" allowOverlap="1" wp14:anchorId="2563A4EC" wp14:editId="7ABAAD00">
                <wp:simplePos x="0" y="0"/>
                <wp:positionH relativeFrom="column">
                  <wp:posOffset>2609850</wp:posOffset>
                </wp:positionH>
                <wp:positionV relativeFrom="paragraph">
                  <wp:posOffset>160020</wp:posOffset>
                </wp:positionV>
                <wp:extent cx="3532505" cy="554355"/>
                <wp:effectExtent l="0" t="0" r="1270" b="0"/>
                <wp:wrapNone/>
                <wp:docPr id="27" name="Text Box 1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32505" cy="5543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1655AA" w14:textId="593687E7" w:rsidR="001373EC" w:rsidRPr="00785E99" w:rsidRDefault="00785E99" w:rsidP="00386F0A">
                            <w:pPr>
                              <w:jc w:val="both"/>
                              <w:rPr>
                                <w:rFonts w:ascii="Open Sans SemiBold" w:hAnsi="Open Sans SemiBold" w:cs="Open Sans SemiBold"/>
                                <w:color w:val="181818"/>
                                <w:sz w:val="60"/>
                                <w:szCs w:val="60"/>
                                <w:lang w:val="hu-HU"/>
                              </w:rPr>
                            </w:pPr>
                            <w:r>
                              <w:rPr>
                                <w:rFonts w:ascii="Open Sans SemiBold" w:hAnsi="Open Sans SemiBold" w:cs="Open Sans SemiBold"/>
                                <w:color w:val="181818"/>
                                <w:sz w:val="60"/>
                                <w:szCs w:val="60"/>
                                <w:lang w:val="hu-HU"/>
                              </w:rPr>
                              <w:t>Név</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63A4EC" id="Text Box 126" o:spid="_x0000_s1038" type="#_x0000_t202" style="position:absolute;margin-left:205.5pt;margin-top:12.6pt;width:278.15pt;height:43.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" filled="f" stroked="f">
                <v:textbox>
                  <w:txbxContent>
                    <w:p w14:paraId="661655AA" w14:textId="593687E7" w:rsidR="001373EC" w:rsidRPr="00785E99" w:rsidRDefault="00785E99" w:rsidP="00386F0A">
                      <w:pPr>
                        <w:jc w:val="both"/>
                        <w:rPr>
                          <w:rFonts w:ascii="Open Sans SemiBold" w:hAnsi="Open Sans SemiBold" w:cs="Open Sans SemiBold"/>
                          <w:color w:val="181818"/>
                          <w:sz w:val="60"/>
                          <w:szCs w:val="60"/>
                          <w:lang w:val="hu-HU"/>
                        </w:rPr>
                      </w:pPr>
                      <w:r>
                        <w:rPr>
                          <w:rFonts w:ascii="Open Sans SemiBold" w:hAnsi="Open Sans SemiBold" w:cs="Open Sans SemiBold"/>
                          <w:color w:val="181818"/>
                          <w:sz w:val="60"/>
                          <w:szCs w:val="60"/>
                          <w:lang w:val="hu-HU"/>
                        </w:rPr>
                        <w:t>Név</w:t>
                      </w:r>
                    </w:p>
                  </w:txbxContent>
                </v:textbox>
              </v:shape>
            </w:pict>
          </mc:Fallback>
        </mc:AlternateContent>
      </w:r>
      <w:r w:rsidR="00182765" w:rsidRPr="00785E99">
        <w:rPr>
          <w:noProof/>
          <w:color w:val="FFFFFF"/>
          <w:lang w:val="hu-HU" w:eastAsia="en-GB"/>
        </w:rPr>
        <mc:AlternateContent>
          <mc:Choice Requires="wps">
            <w:drawing>
              <wp:anchor distT="0" distB="0" distL="114300" distR="114300" simplePos="0" relativeHeight="251645183" behindDoc="0" locked="0" layoutInCell="1" allowOverlap="1" wp14:anchorId="17673ABF" wp14:editId="47F935FF">
                <wp:simplePos x="0" y="0"/>
                <wp:positionH relativeFrom="column">
                  <wp:posOffset>714375</wp:posOffset>
                </wp:positionH>
                <wp:positionV relativeFrom="paragraph">
                  <wp:posOffset>1590675</wp:posOffset>
                </wp:positionV>
                <wp:extent cx="5924550" cy="7562850"/>
                <wp:effectExtent l="0" t="0" r="0" b="0"/>
                <wp:wrapNone/>
                <wp:docPr id="25" name="Rectangle 1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24550" cy="7562850"/>
                        </a:xfrm>
                        <a:prstGeom prst="rect">
                          <a:avLst/>
                        </a:prstGeom>
                        <a:solidFill>
                          <a:srgbClr val="1B1C1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3B727A5" id="Rectangle 137" o:spid="_x0000_s1026" style="position:absolute;margin-left:56.25pt;margin-top:125.25pt;width:466.5pt;height:595.5pt;z-index:25164518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" fillcolor="#1b1c1c" stroked="f"/>
            </w:pict>
          </mc:Fallback>
        </mc:AlternateContent>
      </w:r>
      <w:r w:rsidR="00182765" w:rsidRPr="00785E99">
        <w:rPr>
          <w:noProof/>
          <w:lang w:val="hu-HU" w:eastAsia="en-GB"/>
        </w:rPr>
        <mc:AlternateContent>
          <mc:Choice Requires="wps">
            <w:drawing>
              <wp:anchor distT="0" distB="0" distL="114300" distR="114300" simplePos="0" relativeHeight="251645439" behindDoc="0" locked="0" layoutInCell="1" allowOverlap="1" wp14:anchorId="77B9BE43" wp14:editId="2BC51A96">
                <wp:simplePos x="0" y="0"/>
                <wp:positionH relativeFrom="column">
                  <wp:posOffset>-909320</wp:posOffset>
                </wp:positionH>
                <wp:positionV relativeFrom="paragraph">
                  <wp:posOffset>-680720</wp:posOffset>
                </wp:positionV>
                <wp:extent cx="7315200" cy="9601200"/>
                <wp:effectExtent l="0" t="0" r="4445" b="4445"/>
                <wp:wrapNone/>
                <wp:docPr id="24" name="Rectangle 1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15200" cy="9601200"/>
                        </a:xfrm>
                        <a:prstGeom prst="rect">
                          <a:avLst/>
                        </a:prstGeom>
                        <a:solidFill>
                          <a:srgbClr val="F1F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B1F801B" id="Rectangle 135" o:spid="_x0000_s1026" style="position:absolute;margin-left:-71.6pt;margin-top:-53.6pt;width:8in;height:756pt;z-index:2516454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" fillcolor="#f1f0f0" stroked="f"/>
            </w:pict>
          </mc:Fallback>
        </mc:AlternateContent>
      </w:r>
      <w:r w:rsidR="00182765" w:rsidRPr="00785E99">
        <w:rPr>
          <w:noProof/>
          <w:color w:val="181818"/>
          <w:lang w:val="hu-HU" w:eastAsia="en-GB"/>
        </w:rPr>
        <mc:AlternateContent>
          <mc:Choice Requires="wps">
            <w:drawing>
              <wp:anchor distT="0" distB="0" distL="114300" distR="114300" simplePos="0" relativeHeight="251671552" behindDoc="0" locked="0" layoutInCell="1" allowOverlap="1" wp14:anchorId="4399A4EA" wp14:editId="7858763A">
                <wp:simplePos x="0" y="0"/>
                <wp:positionH relativeFrom="column">
                  <wp:posOffset>1829435</wp:posOffset>
                </wp:positionH>
                <wp:positionV relativeFrom="paragraph">
                  <wp:posOffset>-685800</wp:posOffset>
                </wp:positionV>
                <wp:extent cx="0" cy="9601200"/>
                <wp:effectExtent l="0" t="0" r="19050" b="19050"/>
                <wp:wrapNone/>
                <wp:docPr id="23" name="AutoShape 1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9601200"/>
                        </a:xfrm>
                        <a:prstGeom prst="straightConnector1">
                          <a:avLst/>
                        </a:prstGeom>
                        <a:noFill/>
                        <a:ln w="12700" cmpd="sng">
                          <a:solidFill>
                            <a:srgbClr val="C0C0C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219D42D" id="_x0000_t32" coordsize="21600,21600" o:spt="32" o:oned="t" path="m,l21600,21600e" filled="f">
                <v:path arrowok="t" fillok="f" o:connecttype="none"/>
                <o:lock v:ext="edit" shapetype="t"/>
              </v:shapetype>
              <v:shape id="AutoShape 138" o:spid="_x0000_s1026" type="#_x0000_t32" style="position:absolute;margin-left:144.05pt;margin-top:-54pt;width:0;height:756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" strokecolor="silver" strokeweight="1pt"/>
            </w:pict>
          </mc:Fallback>
        </mc:AlternateContent>
      </w:r>
      <w:r w:rsidR="00182765" w:rsidRPr="00785E99">
        <w:rPr>
          <w:noProof/>
          <w:color w:val="614948"/>
          <w:lang w:val="hu-HU" w:eastAsia="en-GB"/>
        </w:rPr>
        <mc:AlternateContent>
          <mc:Choice Requires="wps">
            <w:drawing>
              <wp:anchor distT="0" distB="0" distL="114300" distR="114300" simplePos="0" relativeHeight="251652096" behindDoc="0" locked="0" layoutInCell="1" allowOverlap="1" wp14:anchorId="74BC8B60" wp14:editId="003BC8E8">
                <wp:simplePos x="0" y="0"/>
                <wp:positionH relativeFrom="column">
                  <wp:posOffset>1991995</wp:posOffset>
                </wp:positionH>
                <wp:positionV relativeFrom="paragraph">
                  <wp:posOffset>5339080</wp:posOffset>
                </wp:positionV>
                <wp:extent cx="4343400" cy="390525"/>
                <wp:effectExtent l="1270" t="0" r="0" b="4445"/>
                <wp:wrapNone/>
                <wp:docPr id="22"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43400" cy="390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09FC75" w14:textId="1CDDE2AE" w:rsidR="00A60664" w:rsidRPr="00785E99" w:rsidRDefault="00785E99" w:rsidP="001C3739">
                            <w:pPr>
                              <w:rPr>
                                <w:rFonts w:ascii="Open Sans Light" w:hAnsi="Open Sans Light" w:cs="Open Sans Light"/>
                                <w:i/>
                                <w:iCs/>
                                <w:color w:val="181818"/>
                                <w:lang w:val="hu-HU"/>
                              </w:rPr>
                            </w:pPr>
                            <w:r>
                              <w:rPr>
                                <w:rFonts w:ascii="Open Sans Light" w:hAnsi="Open Sans Light" w:cs="Open Sans Light"/>
                                <w:i/>
                                <w:iCs/>
                                <w:color w:val="181818"/>
                                <w:sz w:val="36"/>
                                <w:szCs w:val="36"/>
                                <w:lang w:val="hu-HU"/>
                              </w:rPr>
                              <w:t>Munkakör</w:t>
                            </w:r>
                            <w:r w:rsidR="00A60664" w:rsidRPr="00785E99">
                              <w:rPr>
                                <w:rFonts w:ascii="Open Sans Light" w:hAnsi="Open Sans Light" w:cs="Open Sans Light"/>
                                <w:i/>
                                <w:iCs/>
                                <w:color w:val="181818"/>
                                <w:sz w:val="28"/>
                                <w:szCs w:val="28"/>
                                <w:lang w:val="hu-HU"/>
                              </w:rPr>
                              <w:t xml:space="preserve"> (20</w:t>
                            </w:r>
                            <w:r>
                              <w:rPr>
                                <w:rFonts w:ascii="Open Sans Light" w:hAnsi="Open Sans Light" w:cs="Open Sans Light"/>
                                <w:i/>
                                <w:iCs/>
                                <w:color w:val="181818"/>
                                <w:sz w:val="28"/>
                                <w:szCs w:val="28"/>
                                <w:lang w:val="hu-HU"/>
                              </w:rPr>
                              <w:t>xx</w:t>
                            </w:r>
                            <w:r w:rsidR="00A60664" w:rsidRPr="00785E99">
                              <w:rPr>
                                <w:rFonts w:ascii="Open Sans Light" w:hAnsi="Open Sans Light" w:cs="Open Sans Light"/>
                                <w:i/>
                                <w:iCs/>
                                <w:color w:val="181818"/>
                                <w:sz w:val="28"/>
                                <w:szCs w:val="28"/>
                                <w:lang w:val="hu-HU"/>
                              </w:rPr>
                              <w:t xml:space="preserve"> </w:t>
                            </w:r>
                            <w:r>
                              <w:rPr>
                                <w:rFonts w:ascii="Open Sans Light" w:hAnsi="Open Sans Light" w:cs="Open Sans Light"/>
                                <w:i/>
                                <w:iCs/>
                                <w:color w:val="181818"/>
                                <w:sz w:val="28"/>
                                <w:szCs w:val="28"/>
                                <w:lang w:val="hu-HU"/>
                              </w:rPr>
                              <w:t>–</w:t>
                            </w:r>
                            <w:r w:rsidR="00A60664" w:rsidRPr="00785E99">
                              <w:rPr>
                                <w:rFonts w:ascii="Open Sans Light" w:hAnsi="Open Sans Light" w:cs="Open Sans Light"/>
                                <w:i/>
                                <w:iCs/>
                                <w:color w:val="181818"/>
                                <w:sz w:val="28"/>
                                <w:szCs w:val="28"/>
                                <w:lang w:val="hu-HU"/>
                              </w:rPr>
                              <w:t xml:space="preserve"> 20</w:t>
                            </w:r>
                            <w:r>
                              <w:rPr>
                                <w:rFonts w:ascii="Open Sans Light" w:hAnsi="Open Sans Light" w:cs="Open Sans Light"/>
                                <w:i/>
                                <w:iCs/>
                                <w:color w:val="181818"/>
                                <w:sz w:val="28"/>
                                <w:szCs w:val="28"/>
                                <w:lang w:val="hu-HU"/>
                              </w:rPr>
                              <w:t>xx--</w:t>
                            </w:r>
                            <w:r w:rsidR="00A60664" w:rsidRPr="00785E99">
                              <w:rPr>
                                <w:rFonts w:ascii="Open Sans Light" w:hAnsi="Open Sans Light" w:cs="Open Sans Light"/>
                                <w:i/>
                                <w:iCs/>
                                <w:color w:val="181818"/>
                                <w:sz w:val="28"/>
                                <w:szCs w:val="28"/>
                                <w:lang w:val="hu-HU"/>
                              </w:rPr>
                              <w:t>0</w:t>
                            </w:r>
                            <w:r w:rsidR="001C3739" w:rsidRPr="00785E99">
                              <w:rPr>
                                <w:rFonts w:ascii="Open Sans Light" w:hAnsi="Open Sans Light" w:cs="Open Sans Light"/>
                                <w:i/>
                                <w:iCs/>
                                <w:color w:val="181818"/>
                                <w:sz w:val="28"/>
                                <w:szCs w:val="28"/>
                                <w:lang w:val="hu-HU"/>
                              </w:rPr>
                              <w:t>8</w:t>
                            </w:r>
                            <w:r w:rsidR="00A60664" w:rsidRPr="00785E99">
                              <w:rPr>
                                <w:rFonts w:ascii="Open Sans Light" w:hAnsi="Open Sans Light" w:cs="Open Sans Light"/>
                                <w:i/>
                                <w:iCs/>
                                <w:color w:val="181818"/>
                                <w:sz w:val="28"/>
                                <w:szCs w:val="28"/>
                                <w:lang w:val="hu-HU"/>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BC8B60" id="Text Box 46" o:spid="_x0000_s1039" type="#_x0000_t202" style="position:absolute;margin-left:156.85pt;margin-top:420.4pt;width:342pt;height:30.7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" filled="f" stroked="f">
                <v:textbox>
                  <w:txbxContent>
                    <w:p w14:paraId="3B09FC75" w14:textId="1CDDE2AE" w:rsidR="00A60664" w:rsidRPr="00785E99" w:rsidRDefault="00785E99" w:rsidP="001C3739">
                      <w:pPr>
                        <w:rPr>
                          <w:rFonts w:ascii="Open Sans Light" w:hAnsi="Open Sans Light" w:cs="Open Sans Light"/>
                          <w:i/>
                          <w:iCs/>
                          <w:color w:val="181818"/>
                          <w:lang w:val="hu-HU"/>
                        </w:rPr>
                      </w:pPr>
                      <w:r>
                        <w:rPr>
                          <w:rFonts w:ascii="Open Sans Light" w:hAnsi="Open Sans Light" w:cs="Open Sans Light"/>
                          <w:i/>
                          <w:iCs/>
                          <w:color w:val="181818"/>
                          <w:sz w:val="36"/>
                          <w:szCs w:val="36"/>
                          <w:lang w:val="hu-HU"/>
                        </w:rPr>
                        <w:t>Munkakör</w:t>
                      </w:r>
                      <w:r w:rsidR="00A60664" w:rsidRPr="00785E99">
                        <w:rPr>
                          <w:rFonts w:ascii="Open Sans Light" w:hAnsi="Open Sans Light" w:cs="Open Sans Light"/>
                          <w:i/>
                          <w:iCs/>
                          <w:color w:val="181818"/>
                          <w:sz w:val="28"/>
                          <w:szCs w:val="28"/>
                          <w:lang w:val="hu-HU"/>
                        </w:rPr>
                        <w:t xml:space="preserve"> (20</w:t>
                      </w:r>
                      <w:r>
                        <w:rPr>
                          <w:rFonts w:ascii="Open Sans Light" w:hAnsi="Open Sans Light" w:cs="Open Sans Light"/>
                          <w:i/>
                          <w:iCs/>
                          <w:color w:val="181818"/>
                          <w:sz w:val="28"/>
                          <w:szCs w:val="28"/>
                          <w:lang w:val="hu-HU"/>
                        </w:rPr>
                        <w:t>xx</w:t>
                      </w:r>
                      <w:r w:rsidR="00A60664" w:rsidRPr="00785E99">
                        <w:rPr>
                          <w:rFonts w:ascii="Open Sans Light" w:hAnsi="Open Sans Light" w:cs="Open Sans Light"/>
                          <w:i/>
                          <w:iCs/>
                          <w:color w:val="181818"/>
                          <w:sz w:val="28"/>
                          <w:szCs w:val="28"/>
                          <w:lang w:val="hu-HU"/>
                        </w:rPr>
                        <w:t xml:space="preserve"> </w:t>
                      </w:r>
                      <w:r>
                        <w:rPr>
                          <w:rFonts w:ascii="Open Sans Light" w:hAnsi="Open Sans Light" w:cs="Open Sans Light"/>
                          <w:i/>
                          <w:iCs/>
                          <w:color w:val="181818"/>
                          <w:sz w:val="28"/>
                          <w:szCs w:val="28"/>
                          <w:lang w:val="hu-HU"/>
                        </w:rPr>
                        <w:t>–</w:t>
                      </w:r>
                      <w:r w:rsidR="00A60664" w:rsidRPr="00785E99">
                        <w:rPr>
                          <w:rFonts w:ascii="Open Sans Light" w:hAnsi="Open Sans Light" w:cs="Open Sans Light"/>
                          <w:i/>
                          <w:iCs/>
                          <w:color w:val="181818"/>
                          <w:sz w:val="28"/>
                          <w:szCs w:val="28"/>
                          <w:lang w:val="hu-HU"/>
                        </w:rPr>
                        <w:t xml:space="preserve"> 20</w:t>
                      </w:r>
                      <w:r>
                        <w:rPr>
                          <w:rFonts w:ascii="Open Sans Light" w:hAnsi="Open Sans Light" w:cs="Open Sans Light"/>
                          <w:i/>
                          <w:iCs/>
                          <w:color w:val="181818"/>
                          <w:sz w:val="28"/>
                          <w:szCs w:val="28"/>
                          <w:lang w:val="hu-HU"/>
                        </w:rPr>
                        <w:t>xx--</w:t>
                      </w:r>
                      <w:r w:rsidR="00A60664" w:rsidRPr="00785E99">
                        <w:rPr>
                          <w:rFonts w:ascii="Open Sans Light" w:hAnsi="Open Sans Light" w:cs="Open Sans Light"/>
                          <w:i/>
                          <w:iCs/>
                          <w:color w:val="181818"/>
                          <w:sz w:val="28"/>
                          <w:szCs w:val="28"/>
                          <w:lang w:val="hu-HU"/>
                        </w:rPr>
                        <w:t>0</w:t>
                      </w:r>
                      <w:r w:rsidR="001C3739" w:rsidRPr="00785E99">
                        <w:rPr>
                          <w:rFonts w:ascii="Open Sans Light" w:hAnsi="Open Sans Light" w:cs="Open Sans Light"/>
                          <w:i/>
                          <w:iCs/>
                          <w:color w:val="181818"/>
                          <w:sz w:val="28"/>
                          <w:szCs w:val="28"/>
                          <w:lang w:val="hu-HU"/>
                        </w:rPr>
                        <w:t>8</w:t>
                      </w:r>
                      <w:r w:rsidR="00A60664" w:rsidRPr="00785E99">
                        <w:rPr>
                          <w:rFonts w:ascii="Open Sans Light" w:hAnsi="Open Sans Light" w:cs="Open Sans Light"/>
                          <w:i/>
                          <w:iCs/>
                          <w:color w:val="181818"/>
                          <w:sz w:val="28"/>
                          <w:szCs w:val="28"/>
                          <w:lang w:val="hu-HU"/>
                        </w:rPr>
                        <w:t>)</w:t>
                      </w:r>
                    </w:p>
                  </w:txbxContent>
                </v:textbox>
              </v:shape>
            </w:pict>
          </mc:Fallback>
        </mc:AlternateContent>
      </w:r>
      <w:r w:rsidR="00182765" w:rsidRPr="00785E99">
        <w:rPr>
          <w:noProof/>
          <w:color w:val="614948"/>
          <w:lang w:val="hu-HU" w:eastAsia="en-GB"/>
        </w:rPr>
        <mc:AlternateContent>
          <mc:Choice Requires="wps">
            <w:drawing>
              <wp:anchor distT="0" distB="0" distL="114300" distR="114300" simplePos="0" relativeHeight="251653120" behindDoc="0" locked="0" layoutInCell="1" allowOverlap="1" wp14:anchorId="10971678" wp14:editId="0F45B731">
                <wp:simplePos x="0" y="0"/>
                <wp:positionH relativeFrom="column">
                  <wp:posOffset>1991995</wp:posOffset>
                </wp:positionH>
                <wp:positionV relativeFrom="paragraph">
                  <wp:posOffset>5653405</wp:posOffset>
                </wp:positionV>
                <wp:extent cx="4208780" cy="809625"/>
                <wp:effectExtent l="1270" t="0" r="0" b="4445"/>
                <wp:wrapNone/>
                <wp:docPr id="21"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08780" cy="809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1C83E8" w14:textId="0E23FDA1" w:rsidR="00785E99" w:rsidRPr="00785E99" w:rsidRDefault="00785E99" w:rsidP="00785E99">
                            <w:pPr>
                              <w:spacing w:after="40" w:line="228" w:lineRule="auto"/>
                              <w:rPr>
                                <w:rFonts w:ascii="Open Sans Light" w:hAnsi="Open Sans Light" w:cs="Open Sans Light"/>
                                <w:i/>
                                <w:iCs/>
                                <w:noProof/>
                                <w:color w:val="181818"/>
                                <w:lang w:val="hu-HU"/>
                              </w:rPr>
                            </w:pPr>
                            <w:r w:rsidRPr="00785E99">
                              <w:rPr>
                                <w:rFonts w:ascii="Open Sans Light" w:hAnsi="Open Sans Light" w:cs="Open Sans Light"/>
                                <w:i/>
                                <w:iCs/>
                                <w:noProof/>
                                <w:color w:val="181818"/>
                                <w:lang w:val="hu-HU"/>
                              </w:rPr>
                              <w:t>Feladatom volt: xxxx xxxxx xxxxxxx.  xxxxxxxxxxx. xxxxxxxxx xxxxxxxx xxxxxxxx xx xx  xxxxx  xxxx xxxxx xxxxxxx.  xxxxxxxxxxx. xxxxxxxxx xxxxxxxx xxxxxxxx xx xxxxxxxxx xxxxxxxxxxxxx xxxxxxxxxxxx xxxxxxxxxx xxxxxxxxx xxx xxxxx xxxxxxx xxxxxxxxxxx xxxxxxxx</w:t>
                            </w:r>
                          </w:p>
                          <w:p w14:paraId="43FD3D10" w14:textId="77777777" w:rsidR="00785E99" w:rsidRPr="00785E99" w:rsidRDefault="00785E99" w:rsidP="00785E99">
                            <w:pPr>
                              <w:spacing w:line="216" w:lineRule="auto"/>
                              <w:rPr>
                                <w:rFonts w:ascii="Titillium Lt" w:hAnsi="Titillium Lt"/>
                                <w:noProof/>
                                <w:color w:val="9C9C90"/>
                                <w:sz w:val="24"/>
                                <w:szCs w:val="24"/>
                                <w:lang w:val="hu-HU"/>
                              </w:rPr>
                            </w:pPr>
                          </w:p>
                          <w:p w14:paraId="651C6A39" w14:textId="77777777" w:rsidR="00785E99" w:rsidRPr="00785E99" w:rsidRDefault="00785E99" w:rsidP="00785E99">
                            <w:pPr>
                              <w:spacing w:line="240" w:lineRule="auto"/>
                              <w:jc w:val="both"/>
                              <w:rPr>
                                <w:rFonts w:ascii="Open Sans Light" w:hAnsi="Open Sans Light" w:cs="Open Sans Light"/>
                                <w:i/>
                                <w:iCs/>
                                <w:noProof/>
                                <w:color w:val="181818"/>
                                <w:lang w:val="hu-HU"/>
                              </w:rPr>
                            </w:pPr>
                          </w:p>
                          <w:p w14:paraId="3433DE6C" w14:textId="0CF8C7FA" w:rsidR="00A60664" w:rsidRPr="00C93EBC" w:rsidRDefault="00A60664" w:rsidP="002D312E">
                            <w:pPr>
                              <w:spacing w:line="240" w:lineRule="auto"/>
                              <w:jc w:val="both"/>
                              <w:rPr>
                                <w:rFonts w:ascii="Open Sans Light" w:hAnsi="Open Sans Light" w:cs="Open Sans Light"/>
                                <w:i/>
                                <w:iCs/>
                                <w:noProof/>
                                <w:color w:val="181818"/>
                                <w:lang w:val="fr-FR"/>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971678" id="Text Box 47" o:spid="_x0000_s1040" type="#_x0000_t202" style="position:absolute;margin-left:156.85pt;margin-top:445.15pt;width:331.4pt;height:63.7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" filled="f" stroked="f">
                <v:textbox>
                  <w:txbxContent>
                    <w:p w14:paraId="3F1C83E8" w14:textId="0E23FDA1" w:rsidR="00785E99" w:rsidRPr="00785E99" w:rsidRDefault="00785E99" w:rsidP="00785E99">
                      <w:pPr>
                        <w:spacing w:after="40" w:line="228" w:lineRule="auto"/>
                        <w:rPr>
                          <w:rFonts w:ascii="Open Sans Light" w:hAnsi="Open Sans Light" w:cs="Open Sans Light"/>
                          <w:i/>
                          <w:iCs/>
                          <w:noProof/>
                          <w:color w:val="181818"/>
                          <w:lang w:val="hu-HU"/>
                        </w:rPr>
                      </w:pPr>
                      <w:r w:rsidRPr="00785E99">
                        <w:rPr>
                          <w:rFonts w:ascii="Open Sans Light" w:hAnsi="Open Sans Light" w:cs="Open Sans Light"/>
                          <w:i/>
                          <w:iCs/>
                          <w:noProof/>
                          <w:color w:val="181818"/>
                          <w:lang w:val="hu-HU"/>
                        </w:rPr>
                        <w:t>Feladatom volt: xxxx xxxxx xxxxxxx.  xxxxxxxxxxx. xxxxxxxxx xxxxxxxx xxxxxxxx xx xx  xxxxx  xxxx xxxxx xxxxxxx.  xxxxxxxxxxx. xxxxxxxxx xxxxxxxx xxxxxxxx xx xxxxxxxxx xxxxxxxxxxxxx xxxxxxxxxxxx xxxxxxxxxx xxxxxxxxx xxx xxxxx xxxxxxx xxxxxxxxxxx xxxxxxxx</w:t>
                      </w:r>
                    </w:p>
                    <w:p w14:paraId="43FD3D10" w14:textId="77777777" w:rsidR="00785E99" w:rsidRPr="00785E99" w:rsidRDefault="00785E99" w:rsidP="00785E99">
                      <w:pPr>
                        <w:spacing w:line="216" w:lineRule="auto"/>
                        <w:rPr>
                          <w:rFonts w:ascii="Titillium Lt" w:hAnsi="Titillium Lt"/>
                          <w:noProof/>
                          <w:color w:val="9C9C90"/>
                          <w:sz w:val="24"/>
                          <w:szCs w:val="24"/>
                          <w:lang w:val="hu-HU"/>
                        </w:rPr>
                      </w:pPr>
                    </w:p>
                    <w:p w14:paraId="651C6A39" w14:textId="77777777" w:rsidR="00785E99" w:rsidRPr="00785E99" w:rsidRDefault="00785E99" w:rsidP="00785E99">
                      <w:pPr>
                        <w:spacing w:line="240" w:lineRule="auto"/>
                        <w:jc w:val="both"/>
                        <w:rPr>
                          <w:rFonts w:ascii="Open Sans Light" w:hAnsi="Open Sans Light" w:cs="Open Sans Light"/>
                          <w:i/>
                          <w:iCs/>
                          <w:noProof/>
                          <w:color w:val="181818"/>
                          <w:lang w:val="hu-HU"/>
                        </w:rPr>
                      </w:pPr>
                    </w:p>
                    <w:p w14:paraId="3433DE6C" w14:textId="0CF8C7FA" w:rsidR="00A60664" w:rsidRPr="00C93EBC" w:rsidRDefault="00A60664" w:rsidP="002D312E">
                      <w:pPr>
                        <w:spacing w:line="240" w:lineRule="auto"/>
                        <w:jc w:val="both"/>
                        <w:rPr>
                          <w:rFonts w:ascii="Open Sans Light" w:hAnsi="Open Sans Light" w:cs="Open Sans Light"/>
                          <w:i/>
                          <w:iCs/>
                          <w:noProof/>
                          <w:color w:val="181818"/>
                          <w:lang w:val="fr-FR"/>
                        </w:rPr>
                      </w:pPr>
                    </w:p>
                  </w:txbxContent>
                </v:textbox>
              </v:shape>
            </w:pict>
          </mc:Fallback>
        </mc:AlternateContent>
      </w:r>
      <w:r w:rsidR="00182765" w:rsidRPr="00785E99">
        <w:rPr>
          <w:noProof/>
          <w:color w:val="181818"/>
          <w:lang w:val="hu-HU" w:eastAsia="en-GB"/>
        </w:rPr>
        <mc:AlternateContent>
          <mc:Choice Requires="wps">
            <w:drawing>
              <wp:anchor distT="0" distB="0" distL="114300" distR="114300" simplePos="0" relativeHeight="251660288" behindDoc="0" locked="0" layoutInCell="1" allowOverlap="1" wp14:anchorId="00917A20" wp14:editId="6806C072">
                <wp:simplePos x="0" y="0"/>
                <wp:positionH relativeFrom="column">
                  <wp:posOffset>-721995</wp:posOffset>
                </wp:positionH>
                <wp:positionV relativeFrom="paragraph">
                  <wp:posOffset>5572125</wp:posOffset>
                </wp:positionV>
                <wp:extent cx="2333625" cy="3076575"/>
                <wp:effectExtent l="1905" t="0" r="0" b="0"/>
                <wp:wrapNone/>
                <wp:docPr id="18"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33625" cy="30765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BF6704" w14:textId="250FC1B8" w:rsidR="00220AD3" w:rsidRPr="001E6B26" w:rsidRDefault="00E30795" w:rsidP="00E30795">
                            <w:pPr>
                              <w:spacing w:after="40" w:line="228" w:lineRule="auto"/>
                              <w:rPr>
                                <w:rFonts w:ascii="Open Sans Light" w:hAnsi="Open Sans Light" w:cs="Open Sans Light"/>
                                <w:i/>
                                <w:iCs/>
                                <w:noProof/>
                                <w:color w:val="181818"/>
                                <w:lang w:val="hu-HU"/>
                              </w:rPr>
                            </w:pPr>
                            <w:r w:rsidRPr="001E6B26">
                              <w:rPr>
                                <w:rFonts w:ascii="Open Sans Light" w:hAnsi="Open Sans Light" w:cs="Open Sans Light"/>
                                <w:i/>
                                <w:iCs/>
                                <w:noProof/>
                                <w:color w:val="181818"/>
                                <w:lang w:val="hu-HU"/>
                              </w:rPr>
                              <w:t>xxxx xxxxx xxxxxxx.  xxxxxxxxxxx. xxxxxxxxx xxxxxxxx xxxxxxxx xx xx  xxxxx  xxxx xxxxx xxxxxxx.  xxxxxxxxxxx. xxxxxxxxx xxxxxxxx xxxxxxxx xx xxxxxxxxx xxxxxxxxxxxxx xxxxxxxxxxxx xxxxxxxxxx xxxxxxxxx xxx xxxxx xxxxxxx xxxxxxxxxxx xxxxxxxxxxxxx xxxxxxx.  xxxxxxxxxxx. xxxxxxxxx xxxxxxxx xxxxxxxx xx xx  xxxxx  xxxx xxxxx xxxxxxx.  xxxxxxxxxxx. xxxxxxxxx xxxxxxxx xxxxxxxx xx xxxxxxxxx xxxxxxxxxxxxx xxxxxxxxxxxx xxxxxxxxxx xxxxxxxxx xxx xxxxx xxxxxxx xxxxxxxxxxx xxxxxxxx</w:t>
                            </w:r>
                            <w:r w:rsidR="007F5EC5" w:rsidRPr="001E6B26">
                              <w:rPr>
                                <w:rFonts w:ascii="Open Sans Light" w:hAnsi="Open Sans Light" w:cs="Open Sans Light"/>
                                <w:i/>
                                <w:iCs/>
                                <w:noProof/>
                                <w:color w:val="181818"/>
                                <w:lang w:val="hu-HU"/>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917A20" id="Text Box 57" o:spid="_x0000_s1041" type="#_x0000_t202" style="position:absolute;margin-left:-56.85pt;margin-top:438.75pt;width:183.75pt;height:242.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" filled="f" stroked="f">
                <v:textbox>
                  <w:txbxContent>
                    <w:p w14:paraId="2CBF6704" w14:textId="250FC1B8" w:rsidR="00220AD3" w:rsidRPr="001E6B26" w:rsidRDefault="00E30795" w:rsidP="00E30795">
                      <w:pPr>
                        <w:spacing w:after="40" w:line="228" w:lineRule="auto"/>
                        <w:rPr>
                          <w:rFonts w:ascii="Open Sans Light" w:hAnsi="Open Sans Light" w:cs="Open Sans Light"/>
                          <w:i/>
                          <w:iCs/>
                          <w:noProof/>
                          <w:color w:val="181818"/>
                          <w:lang w:val="hu-HU"/>
                        </w:rPr>
                      </w:pPr>
                      <w:r w:rsidRPr="001E6B26">
                        <w:rPr>
                          <w:rFonts w:ascii="Open Sans Light" w:hAnsi="Open Sans Light" w:cs="Open Sans Light"/>
                          <w:i/>
                          <w:iCs/>
                          <w:noProof/>
                          <w:color w:val="181818"/>
                          <w:lang w:val="hu-HU"/>
                        </w:rPr>
                        <w:t>xxxx xxxxx xxxxxxx.  xxxxxxxxxxx. xxxxxxxxx xxxxxxxx xxxxxxxx xx xx  xxxxx  xxxx xxxxx xxxxxxx.  xxxxxxxxxxx. xxxxxxxxx xxxxxxxx xxxxxxxx xx xxxxxxxxx xxxxxxxxxxxxx xxxxxxxxxxxx xxxxxxxxxx xxxxxxxxx xxx xxxxx xxxxxxx xxxxxxxxxxx xxxxxxxxxxxxx xxxxxxx.  xxxxxxxxxxx. xxxxxxxxx xxxxxxxx xxxxxxxx xx xx  xxxxx  xxxx xxxxx xxxxxxx.  xxxxxxxxxxx. xxxxxxxxx xxxxxxxx xxxxxxxx xx xxxxxxxxx xxxxxxxxxxxxx xxxxxxxxxxxx xxxxxxxxxx xxxxxxxxx xxx xxxxx xxxxxxx xxxxxxxxxxx xxxxxxxx</w:t>
                      </w:r>
                      <w:r w:rsidR="007F5EC5" w:rsidRPr="001E6B26">
                        <w:rPr>
                          <w:rFonts w:ascii="Open Sans Light" w:hAnsi="Open Sans Light" w:cs="Open Sans Light"/>
                          <w:i/>
                          <w:iCs/>
                          <w:noProof/>
                          <w:color w:val="181818"/>
                          <w:lang w:val="hu-HU"/>
                        </w:rPr>
                        <w:t>.</w:t>
                      </w:r>
                    </w:p>
                  </w:txbxContent>
                </v:textbox>
              </v:shape>
            </w:pict>
          </mc:Fallback>
        </mc:AlternateContent>
      </w:r>
      <w:r w:rsidR="00182765" w:rsidRPr="00785E99">
        <w:rPr>
          <w:noProof/>
          <w:color w:val="614948"/>
          <w:lang w:val="hu-HU" w:eastAsia="en-GB"/>
        </w:rPr>
        <mc:AlternateContent>
          <mc:Choice Requires="wps">
            <w:drawing>
              <wp:anchor distT="0" distB="0" distL="114300" distR="114300" simplePos="0" relativeHeight="251658240" behindDoc="0" locked="0" layoutInCell="1" allowOverlap="1" wp14:anchorId="6611C8DC" wp14:editId="53538992">
                <wp:simplePos x="0" y="0"/>
                <wp:positionH relativeFrom="column">
                  <wp:posOffset>1991995</wp:posOffset>
                </wp:positionH>
                <wp:positionV relativeFrom="paragraph">
                  <wp:posOffset>8046085</wp:posOffset>
                </wp:positionV>
                <wp:extent cx="4208780" cy="535305"/>
                <wp:effectExtent l="1270" t="0" r="0" b="635"/>
                <wp:wrapNone/>
                <wp:docPr id="17"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08780" cy="5353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65A02C" w14:textId="50ACD3A2" w:rsidR="003505B2" w:rsidRPr="00E30795" w:rsidRDefault="00E30795" w:rsidP="002D312E">
                            <w:pPr>
                              <w:spacing w:line="240" w:lineRule="auto"/>
                              <w:jc w:val="both"/>
                              <w:rPr>
                                <w:rFonts w:ascii="Open Sans Light" w:hAnsi="Open Sans Light" w:cs="Open Sans Light"/>
                                <w:i/>
                                <w:iCs/>
                                <w:color w:val="181818"/>
                                <w:lang w:val="hu-HU"/>
                              </w:rPr>
                            </w:pPr>
                            <w:r>
                              <w:rPr>
                                <w:rFonts w:ascii="Open Sans Light" w:hAnsi="Open Sans Light" w:cs="Open Sans Light"/>
                                <w:i/>
                                <w:iCs/>
                                <w:color w:val="181818"/>
                                <w:lang w:val="hu-HU"/>
                              </w:rPr>
                              <w:t>Elsajátított szaktudá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11C8DC" id="Text Box 53" o:spid="_x0000_s1042" type="#_x0000_t202" style="position:absolute;margin-left:156.85pt;margin-top:633.55pt;width:331.4pt;height:42.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" filled="f" stroked="f">
                <v:textbox>
                  <w:txbxContent>
                    <w:p w14:paraId="3765A02C" w14:textId="50ACD3A2" w:rsidR="003505B2" w:rsidRPr="00E30795" w:rsidRDefault="00E30795" w:rsidP="002D312E">
                      <w:pPr>
                        <w:spacing w:line="240" w:lineRule="auto"/>
                        <w:jc w:val="both"/>
                        <w:rPr>
                          <w:rFonts w:ascii="Open Sans Light" w:hAnsi="Open Sans Light" w:cs="Open Sans Light"/>
                          <w:i/>
                          <w:iCs/>
                          <w:color w:val="181818"/>
                          <w:lang w:val="hu-HU"/>
                        </w:rPr>
                      </w:pPr>
                      <w:r>
                        <w:rPr>
                          <w:rFonts w:ascii="Open Sans Light" w:hAnsi="Open Sans Light" w:cs="Open Sans Light"/>
                          <w:i/>
                          <w:iCs/>
                          <w:color w:val="181818"/>
                          <w:lang w:val="hu-HU"/>
                        </w:rPr>
                        <w:t xml:space="preserve">Elsajátított </w:t>
                      </w:r>
                      <w:r>
                        <w:rPr>
                          <w:rFonts w:ascii="Open Sans Light" w:hAnsi="Open Sans Light" w:cs="Open Sans Light"/>
                          <w:i/>
                          <w:iCs/>
                          <w:color w:val="181818"/>
                          <w:lang w:val="hu-HU"/>
                        </w:rPr>
                        <w:t>szaktudás</w:t>
                      </w:r>
                    </w:p>
                  </w:txbxContent>
                </v:textbox>
              </v:shape>
            </w:pict>
          </mc:Fallback>
        </mc:AlternateContent>
      </w:r>
      <w:r w:rsidR="00182765" w:rsidRPr="00785E99">
        <w:rPr>
          <w:noProof/>
          <w:color w:val="614948"/>
          <w:lang w:val="hu-HU" w:eastAsia="en-GB"/>
        </w:rPr>
        <mc:AlternateContent>
          <mc:Choice Requires="wps">
            <w:drawing>
              <wp:anchor distT="0" distB="0" distL="114300" distR="114300" simplePos="0" relativeHeight="251656192" behindDoc="0" locked="0" layoutInCell="1" allowOverlap="1" wp14:anchorId="46D18439" wp14:editId="3B5308E6">
                <wp:simplePos x="0" y="0"/>
                <wp:positionH relativeFrom="column">
                  <wp:posOffset>1991995</wp:posOffset>
                </wp:positionH>
                <wp:positionV relativeFrom="paragraph">
                  <wp:posOffset>7383145</wp:posOffset>
                </wp:positionV>
                <wp:extent cx="4208780" cy="390525"/>
                <wp:effectExtent l="1270" t="1270" r="0" b="0"/>
                <wp:wrapNone/>
                <wp:docPr id="16"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08780" cy="390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18E96D" w14:textId="3FEEDBCB" w:rsidR="003505B2" w:rsidRPr="00E30795" w:rsidRDefault="00E30795" w:rsidP="002D312E">
                            <w:pPr>
                              <w:jc w:val="both"/>
                              <w:rPr>
                                <w:rFonts w:ascii="Open Sans Light" w:hAnsi="Open Sans Light" w:cs="Open Sans Light"/>
                                <w:i/>
                                <w:iCs/>
                                <w:color w:val="181818"/>
                                <w:lang w:val="hu-HU"/>
                              </w:rPr>
                            </w:pPr>
                            <w:r>
                              <w:rPr>
                                <w:rFonts w:ascii="Open Sans Light" w:hAnsi="Open Sans Light" w:cs="Open Sans Light"/>
                                <w:i/>
                                <w:iCs/>
                                <w:color w:val="181818"/>
                                <w:lang w:val="hu-HU"/>
                              </w:rPr>
                              <w:t>Elsajátított szaktudá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D18439" id="Text Box 50" o:spid="_x0000_s1043" type="#_x0000_t202" style="position:absolute;margin-left:156.85pt;margin-top:581.35pt;width:331.4pt;height:30.7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" filled="f" stroked="f">
                <v:textbox>
                  <w:txbxContent>
                    <w:p w14:paraId="3618E96D" w14:textId="3FEEDBCB" w:rsidR="003505B2" w:rsidRPr="00E30795" w:rsidRDefault="00E30795" w:rsidP="002D312E">
                      <w:pPr>
                        <w:jc w:val="both"/>
                        <w:rPr>
                          <w:rFonts w:ascii="Open Sans Light" w:hAnsi="Open Sans Light" w:cs="Open Sans Light"/>
                          <w:i/>
                          <w:iCs/>
                          <w:color w:val="181818"/>
                          <w:lang w:val="hu-HU"/>
                        </w:rPr>
                      </w:pPr>
                      <w:r>
                        <w:rPr>
                          <w:rFonts w:ascii="Open Sans Light" w:hAnsi="Open Sans Light" w:cs="Open Sans Light"/>
                          <w:i/>
                          <w:iCs/>
                          <w:color w:val="181818"/>
                          <w:lang w:val="hu-HU"/>
                        </w:rPr>
                        <w:t>Elsajátított szaktudás</w:t>
                      </w:r>
                    </w:p>
                  </w:txbxContent>
                </v:textbox>
              </v:shape>
            </w:pict>
          </mc:Fallback>
        </mc:AlternateContent>
      </w:r>
      <w:r w:rsidR="00182765" w:rsidRPr="00785E99">
        <w:rPr>
          <w:noProof/>
          <w:lang w:val="hu-HU" w:eastAsia="en-GB"/>
        </w:rPr>
        <mc:AlternateContent>
          <mc:Choice Requires="wps">
            <w:drawing>
              <wp:anchor distT="0" distB="0" distL="114300" distR="114300" simplePos="0" relativeHeight="251644928" behindDoc="0" locked="0" layoutInCell="1" allowOverlap="1" wp14:anchorId="658E0F31" wp14:editId="054388BA">
                <wp:simplePos x="0" y="0"/>
                <wp:positionH relativeFrom="column">
                  <wp:posOffset>-1143000</wp:posOffset>
                </wp:positionH>
                <wp:positionV relativeFrom="paragraph">
                  <wp:posOffset>-908685</wp:posOffset>
                </wp:positionV>
                <wp:extent cx="7772400" cy="10057765"/>
                <wp:effectExtent l="0" t="0" r="0" b="635"/>
                <wp:wrapNone/>
                <wp:docPr id="14" name="Rectangle 1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10057765"/>
                        </a:xfrm>
                        <a:prstGeom prst="rect">
                          <a:avLst/>
                        </a:prstGeom>
                        <a:solidFill>
                          <a:srgbClr val="48C2C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ED07C8F" id="Rectangle 132" o:spid="_x0000_s1026" style="position:absolute;margin-left:-90pt;margin-top:-71.55pt;width:612pt;height:791.95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" fillcolor="#48c2c5" stroked="f"/>
            </w:pict>
          </mc:Fallback>
        </mc:AlternateContent>
      </w:r>
      <w:r w:rsidR="00182765" w:rsidRPr="00785E99">
        <w:rPr>
          <w:noProof/>
          <w:color w:val="181818"/>
          <w:lang w:val="hu-HU" w:eastAsia="en-GB"/>
        </w:rPr>
        <mc:AlternateContent>
          <mc:Choice Requires="wps">
            <w:drawing>
              <wp:anchor distT="0" distB="0" distL="114300" distR="114300" simplePos="0" relativeHeight="251645952" behindDoc="0" locked="0" layoutInCell="1" allowOverlap="1" wp14:anchorId="40E4E7A9" wp14:editId="289826C5">
                <wp:simplePos x="0" y="0"/>
                <wp:positionH relativeFrom="column">
                  <wp:posOffset>-669290</wp:posOffset>
                </wp:positionH>
                <wp:positionV relativeFrom="paragraph">
                  <wp:posOffset>2581275</wp:posOffset>
                </wp:positionV>
                <wp:extent cx="2299970" cy="390525"/>
                <wp:effectExtent l="0" t="0" r="0" b="0"/>
                <wp:wrapNone/>
                <wp:docPr id="8"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9970" cy="390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151793" w14:textId="3065380B" w:rsidR="004F5B3B" w:rsidRPr="00785E99" w:rsidRDefault="00785E99" w:rsidP="0058360C">
                            <w:pPr>
                              <w:jc w:val="right"/>
                              <w:rPr>
                                <w:rFonts w:ascii="Open Sans SemiBold" w:hAnsi="Open Sans SemiBold" w:cs="Open Sans SemiBold"/>
                                <w:color w:val="48C2C5"/>
                                <w:sz w:val="40"/>
                                <w:szCs w:val="40"/>
                                <w:u w:val="single"/>
                                <w:lang w:val="hu-HU"/>
                              </w:rPr>
                            </w:pPr>
                            <w:r>
                              <w:rPr>
                                <w:rFonts w:ascii="Open Sans SemiBold" w:hAnsi="Open Sans SemiBold" w:cs="Open Sans SemiBold"/>
                                <w:color w:val="48C2C5"/>
                                <w:sz w:val="40"/>
                                <w:szCs w:val="40"/>
                                <w:u w:val="single"/>
                                <w:lang w:val="hu-HU"/>
                              </w:rPr>
                              <w:t>ERŐSSÉGEK</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E4E7A9" id="Text Box 40" o:spid="_x0000_s1044" type="#_x0000_t202" style="position:absolute;margin-left:-52.7pt;margin-top:203.25pt;width:181.1pt;height:30.75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" filled="f" stroked="f">
                <v:textbox>
                  <w:txbxContent>
                    <w:p w14:paraId="7C151793" w14:textId="3065380B" w:rsidR="004F5B3B" w:rsidRPr="00785E99" w:rsidRDefault="00785E99" w:rsidP="0058360C">
                      <w:pPr>
                        <w:jc w:val="right"/>
                        <w:rPr>
                          <w:rFonts w:ascii="Open Sans SemiBold" w:hAnsi="Open Sans SemiBold" w:cs="Open Sans SemiBold"/>
                          <w:color w:val="48C2C5"/>
                          <w:sz w:val="40"/>
                          <w:szCs w:val="40"/>
                          <w:u w:val="single"/>
                          <w:lang w:val="hu-HU"/>
                        </w:rPr>
                      </w:pPr>
                      <w:r>
                        <w:rPr>
                          <w:rFonts w:ascii="Open Sans SemiBold" w:hAnsi="Open Sans SemiBold" w:cs="Open Sans SemiBold"/>
                          <w:color w:val="48C2C5"/>
                          <w:sz w:val="40"/>
                          <w:szCs w:val="40"/>
                          <w:u w:val="single"/>
                          <w:lang w:val="hu-HU"/>
                        </w:rPr>
                        <w:t>ERŐSSÉGEK</w:t>
                      </w:r>
                    </w:p>
                  </w:txbxContent>
                </v:textbox>
              </v:shape>
            </w:pict>
          </mc:Fallback>
        </mc:AlternateContent>
      </w:r>
      <w:r w:rsidR="00182765" w:rsidRPr="00785E99">
        <w:rPr>
          <w:noProof/>
          <w:color w:val="181818"/>
          <w:lang w:val="hu-HU" w:eastAsia="en-GB"/>
        </w:rPr>
        <mc:AlternateContent>
          <mc:Choice Requires="wps">
            <w:drawing>
              <wp:anchor distT="0" distB="0" distL="114300" distR="114300" simplePos="0" relativeHeight="251659264" behindDoc="0" locked="0" layoutInCell="1" allowOverlap="1" wp14:anchorId="70142E60" wp14:editId="51441EC5">
                <wp:simplePos x="0" y="0"/>
                <wp:positionH relativeFrom="column">
                  <wp:posOffset>-669290</wp:posOffset>
                </wp:positionH>
                <wp:positionV relativeFrom="paragraph">
                  <wp:posOffset>5114925</wp:posOffset>
                </wp:positionV>
                <wp:extent cx="2299970" cy="390525"/>
                <wp:effectExtent l="0" t="0" r="0" b="0"/>
                <wp:wrapNone/>
                <wp:docPr id="6"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9970" cy="390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15AA31" w14:textId="3EEF342F" w:rsidR="00220AD3" w:rsidRPr="00785E99" w:rsidRDefault="00785E99" w:rsidP="0058360C">
                            <w:pPr>
                              <w:jc w:val="right"/>
                              <w:rPr>
                                <w:rFonts w:ascii="Open Sans SemiBold" w:hAnsi="Open Sans SemiBold" w:cs="Open Sans SemiBold"/>
                                <w:color w:val="48C2C5"/>
                                <w:sz w:val="40"/>
                                <w:szCs w:val="40"/>
                                <w:u w:val="single"/>
                                <w:lang w:val="hu-HU"/>
                              </w:rPr>
                            </w:pPr>
                            <w:r>
                              <w:rPr>
                                <w:rFonts w:ascii="Open Sans SemiBold" w:hAnsi="Open Sans SemiBold" w:cs="Open Sans SemiBold"/>
                                <w:color w:val="48C2C5"/>
                                <w:sz w:val="40"/>
                                <w:szCs w:val="40"/>
                                <w:u w:val="single"/>
                                <w:lang w:val="hu-HU"/>
                              </w:rPr>
                              <w:t>RÓLA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142E60" id="Text Box 56" o:spid="_x0000_s1045" type="#_x0000_t202" style="position:absolute;margin-left:-52.7pt;margin-top:402.75pt;width:181.1pt;height:30.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" filled="f" stroked="f">
                <v:textbox>
                  <w:txbxContent>
                    <w:p w14:paraId="5115AA31" w14:textId="3EEF342F" w:rsidR="00220AD3" w:rsidRPr="00785E99" w:rsidRDefault="00785E99" w:rsidP="0058360C">
                      <w:pPr>
                        <w:jc w:val="right"/>
                        <w:rPr>
                          <w:rFonts w:ascii="Open Sans SemiBold" w:hAnsi="Open Sans SemiBold" w:cs="Open Sans SemiBold"/>
                          <w:color w:val="48C2C5"/>
                          <w:sz w:val="40"/>
                          <w:szCs w:val="40"/>
                          <w:u w:val="single"/>
                          <w:lang w:val="hu-HU"/>
                        </w:rPr>
                      </w:pPr>
                      <w:r>
                        <w:rPr>
                          <w:rFonts w:ascii="Open Sans SemiBold" w:hAnsi="Open Sans SemiBold" w:cs="Open Sans SemiBold"/>
                          <w:color w:val="48C2C5"/>
                          <w:sz w:val="40"/>
                          <w:szCs w:val="40"/>
                          <w:u w:val="single"/>
                          <w:lang w:val="hu-HU"/>
                        </w:rPr>
                        <w:t>RÓLAM</w:t>
                      </w:r>
                    </w:p>
                  </w:txbxContent>
                </v:textbox>
              </v:shape>
            </w:pict>
          </mc:Fallback>
        </mc:AlternateContent>
      </w:r>
      <w:r w:rsidR="00182765" w:rsidRPr="00785E99">
        <w:rPr>
          <w:noProof/>
          <w:color w:val="614948"/>
          <w:lang w:val="hu-HU" w:eastAsia="en-GB"/>
        </w:rPr>
        <mc:AlternateContent>
          <mc:Choice Requires="wps">
            <w:drawing>
              <wp:anchor distT="0" distB="0" distL="114300" distR="114300" simplePos="0" relativeHeight="251657216" behindDoc="0" locked="0" layoutInCell="1" allowOverlap="1" wp14:anchorId="3D5D5C2F" wp14:editId="41A65123">
                <wp:simplePos x="0" y="0"/>
                <wp:positionH relativeFrom="column">
                  <wp:posOffset>1991995</wp:posOffset>
                </wp:positionH>
                <wp:positionV relativeFrom="paragraph">
                  <wp:posOffset>7743825</wp:posOffset>
                </wp:positionV>
                <wp:extent cx="4343400" cy="390525"/>
                <wp:effectExtent l="1270" t="0" r="0" b="0"/>
                <wp:wrapNone/>
                <wp:docPr id="5" name="Text Box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43400" cy="390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C3A407" w14:textId="00C636B7" w:rsidR="003505B2" w:rsidRPr="00E30795" w:rsidRDefault="00E30795" w:rsidP="003505B2">
                            <w:pPr>
                              <w:rPr>
                                <w:rFonts w:ascii="Open Sans Light" w:hAnsi="Open Sans Light" w:cs="Open Sans Light"/>
                                <w:i/>
                                <w:iCs/>
                                <w:color w:val="181818"/>
                                <w:lang w:val="hu-HU"/>
                              </w:rPr>
                            </w:pPr>
                            <w:r>
                              <w:rPr>
                                <w:rFonts w:ascii="Open Sans Light" w:hAnsi="Open Sans Light" w:cs="Open Sans Light"/>
                                <w:i/>
                                <w:iCs/>
                                <w:color w:val="181818"/>
                                <w:sz w:val="36"/>
                                <w:szCs w:val="36"/>
                                <w:lang w:val="hu-HU"/>
                              </w:rPr>
                              <w:t>Technikum</w:t>
                            </w:r>
                            <w:r w:rsidR="003505B2" w:rsidRPr="00E30795">
                              <w:rPr>
                                <w:rFonts w:ascii="Open Sans Light" w:hAnsi="Open Sans Light" w:cs="Open Sans Light"/>
                                <w:i/>
                                <w:iCs/>
                                <w:color w:val="181818"/>
                                <w:sz w:val="28"/>
                                <w:szCs w:val="28"/>
                                <w:lang w:val="hu-HU"/>
                              </w:rPr>
                              <w:t xml:space="preserve"> (19</w:t>
                            </w:r>
                            <w:r>
                              <w:rPr>
                                <w:rFonts w:ascii="Open Sans Light" w:hAnsi="Open Sans Light" w:cs="Open Sans Light"/>
                                <w:i/>
                                <w:iCs/>
                                <w:color w:val="181818"/>
                                <w:sz w:val="28"/>
                                <w:szCs w:val="28"/>
                                <w:lang w:val="hu-HU"/>
                              </w:rPr>
                              <w:t>xx</w:t>
                            </w:r>
                            <w:r w:rsidR="003505B2" w:rsidRPr="00E30795">
                              <w:rPr>
                                <w:rFonts w:ascii="Open Sans Light" w:hAnsi="Open Sans Light" w:cs="Open Sans Light"/>
                                <w:i/>
                                <w:iCs/>
                                <w:color w:val="181818"/>
                                <w:sz w:val="28"/>
                                <w:szCs w:val="28"/>
                                <w:lang w:val="hu-HU"/>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5D5C2F" id="Text Box 52" o:spid="_x0000_s1046" type="#_x0000_t202" style="position:absolute;margin-left:156.85pt;margin-top:609.75pt;width:342pt;height:30.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" filled="f" stroked="f">
                <v:textbox>
                  <w:txbxContent>
                    <w:p w14:paraId="72C3A407" w14:textId="00C636B7" w:rsidR="003505B2" w:rsidRPr="00E30795" w:rsidRDefault="00E30795" w:rsidP="003505B2">
                      <w:pPr>
                        <w:rPr>
                          <w:rFonts w:ascii="Open Sans Light" w:hAnsi="Open Sans Light" w:cs="Open Sans Light"/>
                          <w:i/>
                          <w:iCs/>
                          <w:color w:val="181818"/>
                          <w:lang w:val="hu-HU"/>
                        </w:rPr>
                      </w:pPr>
                      <w:r>
                        <w:rPr>
                          <w:rFonts w:ascii="Open Sans Light" w:hAnsi="Open Sans Light" w:cs="Open Sans Light"/>
                          <w:i/>
                          <w:iCs/>
                          <w:color w:val="181818"/>
                          <w:sz w:val="36"/>
                          <w:szCs w:val="36"/>
                          <w:lang w:val="hu-HU"/>
                        </w:rPr>
                        <w:t>Technikum</w:t>
                      </w:r>
                      <w:r w:rsidR="003505B2" w:rsidRPr="00E30795">
                        <w:rPr>
                          <w:rFonts w:ascii="Open Sans Light" w:hAnsi="Open Sans Light" w:cs="Open Sans Light"/>
                          <w:i/>
                          <w:iCs/>
                          <w:color w:val="181818"/>
                          <w:sz w:val="28"/>
                          <w:szCs w:val="28"/>
                          <w:lang w:val="hu-HU"/>
                        </w:rPr>
                        <w:t xml:space="preserve"> (19</w:t>
                      </w:r>
                      <w:r>
                        <w:rPr>
                          <w:rFonts w:ascii="Open Sans Light" w:hAnsi="Open Sans Light" w:cs="Open Sans Light"/>
                          <w:i/>
                          <w:iCs/>
                          <w:color w:val="181818"/>
                          <w:sz w:val="28"/>
                          <w:szCs w:val="28"/>
                          <w:lang w:val="hu-HU"/>
                        </w:rPr>
                        <w:t>xx</w:t>
                      </w:r>
                      <w:r w:rsidR="003505B2" w:rsidRPr="00E30795">
                        <w:rPr>
                          <w:rFonts w:ascii="Open Sans Light" w:hAnsi="Open Sans Light" w:cs="Open Sans Light"/>
                          <w:i/>
                          <w:iCs/>
                          <w:color w:val="181818"/>
                          <w:sz w:val="28"/>
                          <w:szCs w:val="28"/>
                          <w:lang w:val="hu-HU"/>
                        </w:rPr>
                        <w:t>)</w:t>
                      </w:r>
                    </w:p>
                  </w:txbxContent>
                </v:textbox>
              </v:shape>
            </w:pict>
          </mc:Fallback>
        </mc:AlternateContent>
      </w:r>
      <w:r w:rsidR="00182765" w:rsidRPr="00785E99">
        <w:rPr>
          <w:noProof/>
          <w:color w:val="614948"/>
          <w:lang w:val="hu-HU" w:eastAsia="en-GB"/>
        </w:rPr>
        <mc:AlternateContent>
          <mc:Choice Requires="wps">
            <w:drawing>
              <wp:anchor distT="0" distB="0" distL="114300" distR="114300" simplePos="0" relativeHeight="251655168" behindDoc="0" locked="0" layoutInCell="1" allowOverlap="1" wp14:anchorId="2483924B" wp14:editId="66901445">
                <wp:simplePos x="0" y="0"/>
                <wp:positionH relativeFrom="column">
                  <wp:posOffset>1991995</wp:posOffset>
                </wp:positionH>
                <wp:positionV relativeFrom="paragraph">
                  <wp:posOffset>7075170</wp:posOffset>
                </wp:positionV>
                <wp:extent cx="4343400" cy="390525"/>
                <wp:effectExtent l="1270" t="0" r="0" b="1905"/>
                <wp:wrapNone/>
                <wp:docPr id="4"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43400" cy="390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518CDD" w14:textId="2B488EB2" w:rsidR="003505B2" w:rsidRPr="00E30795" w:rsidRDefault="00E30795" w:rsidP="003505B2">
                            <w:pPr>
                              <w:rPr>
                                <w:rFonts w:ascii="Open Sans Light" w:hAnsi="Open Sans Light" w:cs="Open Sans Light"/>
                                <w:i/>
                                <w:iCs/>
                                <w:color w:val="181818"/>
                                <w:lang w:val="hu-HU"/>
                              </w:rPr>
                            </w:pPr>
                            <w:r>
                              <w:rPr>
                                <w:rFonts w:ascii="Open Sans Light" w:hAnsi="Open Sans Light" w:cs="Open Sans Light"/>
                                <w:i/>
                                <w:iCs/>
                                <w:color w:val="181818"/>
                                <w:sz w:val="36"/>
                                <w:szCs w:val="36"/>
                                <w:lang w:val="hu-HU"/>
                              </w:rPr>
                              <w:t>Egyetem vagy főiskola</w:t>
                            </w:r>
                            <w:r w:rsidR="003505B2" w:rsidRPr="00E30795">
                              <w:rPr>
                                <w:rFonts w:ascii="Open Sans Light" w:hAnsi="Open Sans Light" w:cs="Open Sans Light"/>
                                <w:i/>
                                <w:iCs/>
                                <w:color w:val="181818"/>
                                <w:sz w:val="28"/>
                                <w:szCs w:val="28"/>
                                <w:lang w:val="hu-HU"/>
                              </w:rPr>
                              <w:t xml:space="preserve"> (19</w:t>
                            </w:r>
                            <w:r>
                              <w:rPr>
                                <w:rFonts w:ascii="Open Sans Light" w:hAnsi="Open Sans Light" w:cs="Open Sans Light"/>
                                <w:i/>
                                <w:iCs/>
                                <w:color w:val="181818"/>
                                <w:sz w:val="28"/>
                                <w:szCs w:val="28"/>
                                <w:lang w:val="hu-HU"/>
                              </w:rPr>
                              <w:t>xx</w:t>
                            </w:r>
                            <w:r w:rsidR="003505B2" w:rsidRPr="00E30795">
                              <w:rPr>
                                <w:rFonts w:ascii="Open Sans Light" w:hAnsi="Open Sans Light" w:cs="Open Sans Light"/>
                                <w:i/>
                                <w:iCs/>
                                <w:color w:val="181818"/>
                                <w:sz w:val="28"/>
                                <w:szCs w:val="28"/>
                                <w:lang w:val="hu-HU"/>
                              </w:rPr>
                              <w:t xml:space="preserve"> </w:t>
                            </w:r>
                            <w:r>
                              <w:rPr>
                                <w:rFonts w:ascii="Open Sans Light" w:hAnsi="Open Sans Light" w:cs="Open Sans Light"/>
                                <w:i/>
                                <w:iCs/>
                                <w:color w:val="181818"/>
                                <w:sz w:val="28"/>
                                <w:szCs w:val="28"/>
                                <w:lang w:val="hu-HU"/>
                              </w:rPr>
                              <w:t>–</w:t>
                            </w:r>
                            <w:r w:rsidR="003505B2" w:rsidRPr="00E30795">
                              <w:rPr>
                                <w:rFonts w:ascii="Open Sans Light" w:hAnsi="Open Sans Light" w:cs="Open Sans Light"/>
                                <w:i/>
                                <w:iCs/>
                                <w:color w:val="181818"/>
                                <w:sz w:val="28"/>
                                <w:szCs w:val="28"/>
                                <w:lang w:val="hu-HU"/>
                              </w:rPr>
                              <w:t xml:space="preserve"> 20</w:t>
                            </w:r>
                            <w:r>
                              <w:rPr>
                                <w:rFonts w:ascii="Open Sans Light" w:hAnsi="Open Sans Light" w:cs="Open Sans Light"/>
                                <w:i/>
                                <w:iCs/>
                                <w:color w:val="181818"/>
                                <w:sz w:val="28"/>
                                <w:szCs w:val="28"/>
                                <w:lang w:val="hu-HU"/>
                              </w:rPr>
                              <w:t>xx</w:t>
                            </w:r>
                            <w:r w:rsidR="003505B2" w:rsidRPr="00E30795">
                              <w:rPr>
                                <w:rFonts w:ascii="Open Sans Light" w:hAnsi="Open Sans Light" w:cs="Open Sans Light"/>
                                <w:i/>
                                <w:iCs/>
                                <w:color w:val="181818"/>
                                <w:sz w:val="28"/>
                                <w:szCs w:val="28"/>
                                <w:lang w:val="hu-HU"/>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83924B" id="Text Box 49" o:spid="_x0000_s1047" type="#_x0000_t202" style="position:absolute;margin-left:156.85pt;margin-top:557.1pt;width:342pt;height:30.7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" filled="f" stroked="f">
                <v:textbox>
                  <w:txbxContent>
                    <w:p w14:paraId="6A518CDD" w14:textId="2B488EB2" w:rsidR="003505B2" w:rsidRPr="00E30795" w:rsidRDefault="00E30795" w:rsidP="003505B2">
                      <w:pPr>
                        <w:rPr>
                          <w:rFonts w:ascii="Open Sans Light" w:hAnsi="Open Sans Light" w:cs="Open Sans Light"/>
                          <w:i/>
                          <w:iCs/>
                          <w:color w:val="181818"/>
                          <w:lang w:val="hu-HU"/>
                        </w:rPr>
                      </w:pPr>
                      <w:r>
                        <w:rPr>
                          <w:rFonts w:ascii="Open Sans Light" w:hAnsi="Open Sans Light" w:cs="Open Sans Light"/>
                          <w:i/>
                          <w:iCs/>
                          <w:color w:val="181818"/>
                          <w:sz w:val="36"/>
                          <w:szCs w:val="36"/>
                          <w:lang w:val="hu-HU"/>
                        </w:rPr>
                        <w:t>Egyetem vagy főiskola</w:t>
                      </w:r>
                      <w:r w:rsidR="003505B2" w:rsidRPr="00E30795">
                        <w:rPr>
                          <w:rFonts w:ascii="Open Sans Light" w:hAnsi="Open Sans Light" w:cs="Open Sans Light"/>
                          <w:i/>
                          <w:iCs/>
                          <w:color w:val="181818"/>
                          <w:sz w:val="28"/>
                          <w:szCs w:val="28"/>
                          <w:lang w:val="hu-HU"/>
                        </w:rPr>
                        <w:t xml:space="preserve"> (19</w:t>
                      </w:r>
                      <w:r>
                        <w:rPr>
                          <w:rFonts w:ascii="Open Sans Light" w:hAnsi="Open Sans Light" w:cs="Open Sans Light"/>
                          <w:i/>
                          <w:iCs/>
                          <w:color w:val="181818"/>
                          <w:sz w:val="28"/>
                          <w:szCs w:val="28"/>
                          <w:lang w:val="hu-HU"/>
                        </w:rPr>
                        <w:t>xx</w:t>
                      </w:r>
                      <w:r w:rsidR="003505B2" w:rsidRPr="00E30795">
                        <w:rPr>
                          <w:rFonts w:ascii="Open Sans Light" w:hAnsi="Open Sans Light" w:cs="Open Sans Light"/>
                          <w:i/>
                          <w:iCs/>
                          <w:color w:val="181818"/>
                          <w:sz w:val="28"/>
                          <w:szCs w:val="28"/>
                          <w:lang w:val="hu-HU"/>
                        </w:rPr>
                        <w:t xml:space="preserve"> </w:t>
                      </w:r>
                      <w:r>
                        <w:rPr>
                          <w:rFonts w:ascii="Open Sans Light" w:hAnsi="Open Sans Light" w:cs="Open Sans Light"/>
                          <w:i/>
                          <w:iCs/>
                          <w:color w:val="181818"/>
                          <w:sz w:val="28"/>
                          <w:szCs w:val="28"/>
                          <w:lang w:val="hu-HU"/>
                        </w:rPr>
                        <w:t>–</w:t>
                      </w:r>
                      <w:r w:rsidR="003505B2" w:rsidRPr="00E30795">
                        <w:rPr>
                          <w:rFonts w:ascii="Open Sans Light" w:hAnsi="Open Sans Light" w:cs="Open Sans Light"/>
                          <w:i/>
                          <w:iCs/>
                          <w:color w:val="181818"/>
                          <w:sz w:val="28"/>
                          <w:szCs w:val="28"/>
                          <w:lang w:val="hu-HU"/>
                        </w:rPr>
                        <w:t xml:space="preserve"> 20</w:t>
                      </w:r>
                      <w:r>
                        <w:rPr>
                          <w:rFonts w:ascii="Open Sans Light" w:hAnsi="Open Sans Light" w:cs="Open Sans Light"/>
                          <w:i/>
                          <w:iCs/>
                          <w:color w:val="181818"/>
                          <w:sz w:val="28"/>
                          <w:szCs w:val="28"/>
                          <w:lang w:val="hu-HU"/>
                        </w:rPr>
                        <w:t>xx</w:t>
                      </w:r>
                      <w:r w:rsidR="003505B2" w:rsidRPr="00E30795">
                        <w:rPr>
                          <w:rFonts w:ascii="Open Sans Light" w:hAnsi="Open Sans Light" w:cs="Open Sans Light"/>
                          <w:i/>
                          <w:iCs/>
                          <w:color w:val="181818"/>
                          <w:sz w:val="28"/>
                          <w:szCs w:val="28"/>
                          <w:lang w:val="hu-HU"/>
                        </w:rPr>
                        <w:t>)</w:t>
                      </w:r>
                    </w:p>
                  </w:txbxContent>
                </v:textbox>
              </v:shape>
            </w:pict>
          </mc:Fallback>
        </mc:AlternateContent>
      </w:r>
      <w:r w:rsidR="00182765" w:rsidRPr="00785E99">
        <w:rPr>
          <w:noProof/>
          <w:color w:val="614948"/>
          <w:lang w:val="hu-HU" w:eastAsia="en-GB"/>
        </w:rPr>
        <mc:AlternateContent>
          <mc:Choice Requires="wps">
            <w:drawing>
              <wp:anchor distT="0" distB="0" distL="114300" distR="114300" simplePos="0" relativeHeight="251654144" behindDoc="0" locked="0" layoutInCell="1" allowOverlap="1" wp14:anchorId="406690C7" wp14:editId="39CD09D8">
                <wp:simplePos x="0" y="0"/>
                <wp:positionH relativeFrom="column">
                  <wp:posOffset>1991995</wp:posOffset>
                </wp:positionH>
                <wp:positionV relativeFrom="paragraph">
                  <wp:posOffset>6591300</wp:posOffset>
                </wp:positionV>
                <wp:extent cx="3238500" cy="390525"/>
                <wp:effectExtent l="1270" t="0" r="0" b="0"/>
                <wp:wrapNone/>
                <wp:docPr id="3"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8500" cy="390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733BBC" w14:textId="07405A3E" w:rsidR="003505B2" w:rsidRPr="00785E99" w:rsidRDefault="00785E99" w:rsidP="004F5B3B">
                            <w:pPr>
                              <w:rPr>
                                <w:rFonts w:ascii="Open Sans SemiBold" w:hAnsi="Open Sans SemiBold" w:cs="Open Sans SemiBold"/>
                                <w:color w:val="48C2C5"/>
                                <w:sz w:val="40"/>
                                <w:szCs w:val="40"/>
                                <w:u w:val="single"/>
                                <w:lang w:val="hu-HU"/>
                              </w:rPr>
                            </w:pPr>
                            <w:r>
                              <w:rPr>
                                <w:rFonts w:ascii="Open Sans SemiBold" w:hAnsi="Open Sans SemiBold" w:cs="Open Sans SemiBold"/>
                                <w:color w:val="48C2C5"/>
                                <w:sz w:val="40"/>
                                <w:szCs w:val="40"/>
                                <w:u w:val="single"/>
                                <w:lang w:val="hu-HU"/>
                              </w:rPr>
                              <w:t>VÉGZETTSÉ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6690C7" id="Text Box 48" o:spid="_x0000_s1048" type="#_x0000_t202" style="position:absolute;margin-left:156.85pt;margin-top:519pt;width:255pt;height:30.7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" filled="f" stroked="f">
                <v:textbox>
                  <w:txbxContent>
                    <w:p w14:paraId="70733BBC" w14:textId="07405A3E" w:rsidR="003505B2" w:rsidRPr="00785E99" w:rsidRDefault="00785E99" w:rsidP="004F5B3B">
                      <w:pPr>
                        <w:rPr>
                          <w:rFonts w:ascii="Open Sans SemiBold" w:hAnsi="Open Sans SemiBold" w:cs="Open Sans SemiBold"/>
                          <w:color w:val="48C2C5"/>
                          <w:sz w:val="40"/>
                          <w:szCs w:val="40"/>
                          <w:u w:val="single"/>
                          <w:lang w:val="hu-HU"/>
                        </w:rPr>
                      </w:pPr>
                      <w:r>
                        <w:rPr>
                          <w:rFonts w:ascii="Open Sans SemiBold" w:hAnsi="Open Sans SemiBold" w:cs="Open Sans SemiBold"/>
                          <w:color w:val="48C2C5"/>
                          <w:sz w:val="40"/>
                          <w:szCs w:val="40"/>
                          <w:u w:val="single"/>
                          <w:lang w:val="hu-HU"/>
                        </w:rPr>
                        <w:t>VÉGZETTSÉG</w:t>
                      </w:r>
                    </w:p>
                  </w:txbxContent>
                </v:textbox>
              </v:shape>
            </w:pict>
          </mc:Fallback>
        </mc:AlternateContent>
      </w:r>
    </w:p>
    <w:sectPr w:rsidR="00DD659C" w:rsidRPr="00785E99" w:rsidSect="001D7C9D">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0"/>
    <w:family w:val="decorative"/>
    <w:pitch w:val="variable"/>
    <w:sig w:usb0="00000003" w:usb1="00000000" w:usb2="00000000" w:usb3="00000000" w:csb0="80000001"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Open Sans Light">
    <w:panose1 w:val="020B0306030504020204"/>
    <w:charset w:val="00"/>
    <w:family w:val="swiss"/>
    <w:pitch w:val="variable"/>
    <w:sig w:usb0="E00002EF" w:usb1="4000205B" w:usb2="00000028" w:usb3="00000000" w:csb0="0000019F" w:csb1="00000000"/>
  </w:font>
  <w:font w:name="Titillium Lt">
    <w:altName w:val="Calibri"/>
    <w:panose1 w:val="020B0604020202020204"/>
    <w:charset w:val="00"/>
    <w:family w:val="modern"/>
    <w:notTrueType/>
    <w:pitch w:val="variable"/>
    <w:sig w:usb0="00000007" w:usb1="00000001" w:usb2="00000000" w:usb3="00000000" w:csb0="00000093" w:csb1="00000000"/>
  </w:font>
  <w:font w:name="Open Sans SemiBold">
    <w:panose1 w:val="020B0706030804020204"/>
    <w:charset w:val="00"/>
    <w:family w:val="swiss"/>
    <w:pitch w:val="variable"/>
    <w:sig w:usb0="E00002EF" w:usb1="4000205B" w:usb2="00000028"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914C08"/>
    <w:multiLevelType w:val="hybridMultilevel"/>
    <w:tmpl w:val="AC7CBF76"/>
    <w:lvl w:ilvl="0" w:tplc="0FFC79FE">
      <w:numFmt w:val="bullet"/>
      <w:lvlText w:val=""/>
      <w:lvlJc w:val="left"/>
      <w:pPr>
        <w:ind w:left="720" w:hanging="360"/>
      </w:pPr>
      <w:rPr>
        <w:rFonts w:ascii="Wingdings" w:eastAsia="Calibri" w:hAnsi="Wingdings" w:cs="Arial" w:hint="default"/>
        <w:color w:val="A2A1A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8862497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0MTc0MjE2MzQ3NzRW0lEKTi0uzszPAykwrAUAOzgudywAAAA="/>
  </w:docVars>
  <w:rsids>
    <w:rsidRoot w:val="001D7C9D"/>
    <w:rsid w:val="00000D0B"/>
    <w:rsid w:val="00001704"/>
    <w:rsid w:val="0000545A"/>
    <w:rsid w:val="00005B26"/>
    <w:rsid w:val="00006879"/>
    <w:rsid w:val="00007AC9"/>
    <w:rsid w:val="00010076"/>
    <w:rsid w:val="000100AC"/>
    <w:rsid w:val="00011445"/>
    <w:rsid w:val="0001213B"/>
    <w:rsid w:val="00012AE9"/>
    <w:rsid w:val="0001352C"/>
    <w:rsid w:val="00013CED"/>
    <w:rsid w:val="00017C6F"/>
    <w:rsid w:val="00017F41"/>
    <w:rsid w:val="00022BEA"/>
    <w:rsid w:val="00022BFF"/>
    <w:rsid w:val="00022EBF"/>
    <w:rsid w:val="0002553A"/>
    <w:rsid w:val="00025A67"/>
    <w:rsid w:val="0002622C"/>
    <w:rsid w:val="0002645D"/>
    <w:rsid w:val="00027506"/>
    <w:rsid w:val="0003335D"/>
    <w:rsid w:val="00033A92"/>
    <w:rsid w:val="00034E08"/>
    <w:rsid w:val="0003661B"/>
    <w:rsid w:val="00036F99"/>
    <w:rsid w:val="00037402"/>
    <w:rsid w:val="00043776"/>
    <w:rsid w:val="00043C44"/>
    <w:rsid w:val="00044C3F"/>
    <w:rsid w:val="0004513A"/>
    <w:rsid w:val="00045A75"/>
    <w:rsid w:val="00045ABE"/>
    <w:rsid w:val="0005055C"/>
    <w:rsid w:val="00050F50"/>
    <w:rsid w:val="00051B2E"/>
    <w:rsid w:val="00054E6C"/>
    <w:rsid w:val="00060564"/>
    <w:rsid w:val="0006223E"/>
    <w:rsid w:val="00065C84"/>
    <w:rsid w:val="00066B0D"/>
    <w:rsid w:val="0007093F"/>
    <w:rsid w:val="00071529"/>
    <w:rsid w:val="0007266F"/>
    <w:rsid w:val="00073F20"/>
    <w:rsid w:val="00073FB3"/>
    <w:rsid w:val="00075081"/>
    <w:rsid w:val="000751F9"/>
    <w:rsid w:val="00075672"/>
    <w:rsid w:val="000756D0"/>
    <w:rsid w:val="0007771D"/>
    <w:rsid w:val="00080B66"/>
    <w:rsid w:val="00080C99"/>
    <w:rsid w:val="00082CFA"/>
    <w:rsid w:val="000857B5"/>
    <w:rsid w:val="00086624"/>
    <w:rsid w:val="00087668"/>
    <w:rsid w:val="0009245A"/>
    <w:rsid w:val="000958FE"/>
    <w:rsid w:val="00096983"/>
    <w:rsid w:val="000971B7"/>
    <w:rsid w:val="000A0065"/>
    <w:rsid w:val="000A2528"/>
    <w:rsid w:val="000A379F"/>
    <w:rsid w:val="000A3A00"/>
    <w:rsid w:val="000A4AD4"/>
    <w:rsid w:val="000A4D3F"/>
    <w:rsid w:val="000A509A"/>
    <w:rsid w:val="000A5FBB"/>
    <w:rsid w:val="000A64EC"/>
    <w:rsid w:val="000A6711"/>
    <w:rsid w:val="000A6C6D"/>
    <w:rsid w:val="000B1FC8"/>
    <w:rsid w:val="000B2712"/>
    <w:rsid w:val="000B3E3C"/>
    <w:rsid w:val="000B467F"/>
    <w:rsid w:val="000B76CC"/>
    <w:rsid w:val="000C0227"/>
    <w:rsid w:val="000C314F"/>
    <w:rsid w:val="000C415A"/>
    <w:rsid w:val="000C4FEA"/>
    <w:rsid w:val="000C6C94"/>
    <w:rsid w:val="000C7CB7"/>
    <w:rsid w:val="000D31B5"/>
    <w:rsid w:val="000D6941"/>
    <w:rsid w:val="000E4D27"/>
    <w:rsid w:val="000E6B75"/>
    <w:rsid w:val="000E7FE8"/>
    <w:rsid w:val="000F14D5"/>
    <w:rsid w:val="000F194D"/>
    <w:rsid w:val="000F27EF"/>
    <w:rsid w:val="000F5B95"/>
    <w:rsid w:val="000F6C16"/>
    <w:rsid w:val="000F798B"/>
    <w:rsid w:val="00113F17"/>
    <w:rsid w:val="001147E8"/>
    <w:rsid w:val="00114A0B"/>
    <w:rsid w:val="001156E8"/>
    <w:rsid w:val="00115B98"/>
    <w:rsid w:val="00117004"/>
    <w:rsid w:val="001224F0"/>
    <w:rsid w:val="0012260B"/>
    <w:rsid w:val="00122D32"/>
    <w:rsid w:val="001236F9"/>
    <w:rsid w:val="00123E10"/>
    <w:rsid w:val="00124B04"/>
    <w:rsid w:val="00124E08"/>
    <w:rsid w:val="00126FEF"/>
    <w:rsid w:val="00127D9C"/>
    <w:rsid w:val="001301F0"/>
    <w:rsid w:val="00130F51"/>
    <w:rsid w:val="00132615"/>
    <w:rsid w:val="001351D2"/>
    <w:rsid w:val="00135359"/>
    <w:rsid w:val="001357B8"/>
    <w:rsid w:val="0013674A"/>
    <w:rsid w:val="001373EC"/>
    <w:rsid w:val="00140A19"/>
    <w:rsid w:val="00140A41"/>
    <w:rsid w:val="00142786"/>
    <w:rsid w:val="00142E23"/>
    <w:rsid w:val="00143835"/>
    <w:rsid w:val="00144478"/>
    <w:rsid w:val="001461CB"/>
    <w:rsid w:val="001471FA"/>
    <w:rsid w:val="00152204"/>
    <w:rsid w:val="0015297C"/>
    <w:rsid w:val="001533E8"/>
    <w:rsid w:val="00166006"/>
    <w:rsid w:val="001664E2"/>
    <w:rsid w:val="001755C7"/>
    <w:rsid w:val="00176893"/>
    <w:rsid w:val="001770C1"/>
    <w:rsid w:val="00182765"/>
    <w:rsid w:val="00182784"/>
    <w:rsid w:val="001853A2"/>
    <w:rsid w:val="001866DE"/>
    <w:rsid w:val="001866F6"/>
    <w:rsid w:val="0019043D"/>
    <w:rsid w:val="00190575"/>
    <w:rsid w:val="001915AC"/>
    <w:rsid w:val="0019165D"/>
    <w:rsid w:val="00191E49"/>
    <w:rsid w:val="00192E99"/>
    <w:rsid w:val="00192F6A"/>
    <w:rsid w:val="00194F0E"/>
    <w:rsid w:val="00197A94"/>
    <w:rsid w:val="001A05F3"/>
    <w:rsid w:val="001A4055"/>
    <w:rsid w:val="001A5FE0"/>
    <w:rsid w:val="001A656B"/>
    <w:rsid w:val="001A6AE1"/>
    <w:rsid w:val="001B171E"/>
    <w:rsid w:val="001B2250"/>
    <w:rsid w:val="001B45B5"/>
    <w:rsid w:val="001B488E"/>
    <w:rsid w:val="001B707E"/>
    <w:rsid w:val="001C0D47"/>
    <w:rsid w:val="001C2406"/>
    <w:rsid w:val="001C32FA"/>
    <w:rsid w:val="001C3739"/>
    <w:rsid w:val="001C442E"/>
    <w:rsid w:val="001C7BF9"/>
    <w:rsid w:val="001D45D2"/>
    <w:rsid w:val="001D5E6C"/>
    <w:rsid w:val="001D6BE8"/>
    <w:rsid w:val="001D741A"/>
    <w:rsid w:val="001D7626"/>
    <w:rsid w:val="001D7645"/>
    <w:rsid w:val="001D7C9D"/>
    <w:rsid w:val="001D7EDD"/>
    <w:rsid w:val="001E2FAC"/>
    <w:rsid w:val="001E4426"/>
    <w:rsid w:val="001E6B26"/>
    <w:rsid w:val="001E732B"/>
    <w:rsid w:val="001E7B06"/>
    <w:rsid w:val="001F215E"/>
    <w:rsid w:val="001F2F35"/>
    <w:rsid w:val="001F5014"/>
    <w:rsid w:val="001F7C73"/>
    <w:rsid w:val="00200837"/>
    <w:rsid w:val="00202350"/>
    <w:rsid w:val="00211560"/>
    <w:rsid w:val="00211B46"/>
    <w:rsid w:val="00212603"/>
    <w:rsid w:val="00213FA0"/>
    <w:rsid w:val="00215FCD"/>
    <w:rsid w:val="00217042"/>
    <w:rsid w:val="00217B1C"/>
    <w:rsid w:val="00220AD3"/>
    <w:rsid w:val="00221B4D"/>
    <w:rsid w:val="0022239D"/>
    <w:rsid w:val="0022585A"/>
    <w:rsid w:val="00225CAF"/>
    <w:rsid w:val="00226028"/>
    <w:rsid w:val="00226375"/>
    <w:rsid w:val="00227E37"/>
    <w:rsid w:val="00235833"/>
    <w:rsid w:val="002365AF"/>
    <w:rsid w:val="002401F6"/>
    <w:rsid w:val="002407EC"/>
    <w:rsid w:val="00244942"/>
    <w:rsid w:val="00245652"/>
    <w:rsid w:val="00245764"/>
    <w:rsid w:val="00245853"/>
    <w:rsid w:val="002466E1"/>
    <w:rsid w:val="00247E73"/>
    <w:rsid w:val="00251613"/>
    <w:rsid w:val="00251EC5"/>
    <w:rsid w:val="00252837"/>
    <w:rsid w:val="00252C5B"/>
    <w:rsid w:val="00252C7E"/>
    <w:rsid w:val="00254324"/>
    <w:rsid w:val="00254D0F"/>
    <w:rsid w:val="00255281"/>
    <w:rsid w:val="002556DD"/>
    <w:rsid w:val="00255FF3"/>
    <w:rsid w:val="0025776C"/>
    <w:rsid w:val="0026005D"/>
    <w:rsid w:val="0026092A"/>
    <w:rsid w:val="0026104E"/>
    <w:rsid w:val="0026187A"/>
    <w:rsid w:val="0026239A"/>
    <w:rsid w:val="00265BA5"/>
    <w:rsid w:val="00271C2B"/>
    <w:rsid w:val="00273F9E"/>
    <w:rsid w:val="002775C5"/>
    <w:rsid w:val="00281E57"/>
    <w:rsid w:val="0028261E"/>
    <w:rsid w:val="00282B7F"/>
    <w:rsid w:val="00282D84"/>
    <w:rsid w:val="00284D14"/>
    <w:rsid w:val="00286BDC"/>
    <w:rsid w:val="002912A5"/>
    <w:rsid w:val="00291593"/>
    <w:rsid w:val="00292922"/>
    <w:rsid w:val="00294344"/>
    <w:rsid w:val="00295D76"/>
    <w:rsid w:val="00297FA1"/>
    <w:rsid w:val="002A0EF5"/>
    <w:rsid w:val="002A1A63"/>
    <w:rsid w:val="002A3864"/>
    <w:rsid w:val="002A68D3"/>
    <w:rsid w:val="002A7282"/>
    <w:rsid w:val="002B11B5"/>
    <w:rsid w:val="002B27BF"/>
    <w:rsid w:val="002B3F7F"/>
    <w:rsid w:val="002B48D9"/>
    <w:rsid w:val="002B60D6"/>
    <w:rsid w:val="002B62EB"/>
    <w:rsid w:val="002C2973"/>
    <w:rsid w:val="002C5200"/>
    <w:rsid w:val="002C5B29"/>
    <w:rsid w:val="002C69DB"/>
    <w:rsid w:val="002D0C56"/>
    <w:rsid w:val="002D306E"/>
    <w:rsid w:val="002D312E"/>
    <w:rsid w:val="002D3357"/>
    <w:rsid w:val="002D4F04"/>
    <w:rsid w:val="002D5750"/>
    <w:rsid w:val="002D6FD6"/>
    <w:rsid w:val="002D7063"/>
    <w:rsid w:val="002E0A4A"/>
    <w:rsid w:val="002E27F8"/>
    <w:rsid w:val="002E7CBE"/>
    <w:rsid w:val="002F00B3"/>
    <w:rsid w:val="002F1372"/>
    <w:rsid w:val="002F219E"/>
    <w:rsid w:val="002F341F"/>
    <w:rsid w:val="002F4043"/>
    <w:rsid w:val="002F4C84"/>
    <w:rsid w:val="002F5159"/>
    <w:rsid w:val="002F66D7"/>
    <w:rsid w:val="002F6A21"/>
    <w:rsid w:val="002F731C"/>
    <w:rsid w:val="002F7EFE"/>
    <w:rsid w:val="003015E9"/>
    <w:rsid w:val="00302B46"/>
    <w:rsid w:val="00305D04"/>
    <w:rsid w:val="00306A19"/>
    <w:rsid w:val="003104A6"/>
    <w:rsid w:val="00312721"/>
    <w:rsid w:val="00313309"/>
    <w:rsid w:val="003136A8"/>
    <w:rsid w:val="00316D5C"/>
    <w:rsid w:val="00317E73"/>
    <w:rsid w:val="0032069B"/>
    <w:rsid w:val="00320DB9"/>
    <w:rsid w:val="0032369F"/>
    <w:rsid w:val="0032429E"/>
    <w:rsid w:val="00324A9A"/>
    <w:rsid w:val="00326B9A"/>
    <w:rsid w:val="00326DDC"/>
    <w:rsid w:val="0032774F"/>
    <w:rsid w:val="00330909"/>
    <w:rsid w:val="00331507"/>
    <w:rsid w:val="00331F65"/>
    <w:rsid w:val="00332783"/>
    <w:rsid w:val="00334098"/>
    <w:rsid w:val="00335D05"/>
    <w:rsid w:val="0034017B"/>
    <w:rsid w:val="00341DA9"/>
    <w:rsid w:val="00343C81"/>
    <w:rsid w:val="003505B2"/>
    <w:rsid w:val="0035412A"/>
    <w:rsid w:val="0035597B"/>
    <w:rsid w:val="00356060"/>
    <w:rsid w:val="003575AA"/>
    <w:rsid w:val="00357607"/>
    <w:rsid w:val="00361357"/>
    <w:rsid w:val="003615B1"/>
    <w:rsid w:val="003615B7"/>
    <w:rsid w:val="00361D2B"/>
    <w:rsid w:val="00361DE9"/>
    <w:rsid w:val="003632AF"/>
    <w:rsid w:val="003659CC"/>
    <w:rsid w:val="00366BF5"/>
    <w:rsid w:val="0036717A"/>
    <w:rsid w:val="003704A8"/>
    <w:rsid w:val="00371803"/>
    <w:rsid w:val="00373698"/>
    <w:rsid w:val="00374886"/>
    <w:rsid w:val="00374CC8"/>
    <w:rsid w:val="00376343"/>
    <w:rsid w:val="00380438"/>
    <w:rsid w:val="00380D6F"/>
    <w:rsid w:val="00381E1E"/>
    <w:rsid w:val="003827DF"/>
    <w:rsid w:val="00385546"/>
    <w:rsid w:val="00385D14"/>
    <w:rsid w:val="00386C36"/>
    <w:rsid w:val="00386F0A"/>
    <w:rsid w:val="00387C09"/>
    <w:rsid w:val="00387FA8"/>
    <w:rsid w:val="00390952"/>
    <w:rsid w:val="00391876"/>
    <w:rsid w:val="003926E7"/>
    <w:rsid w:val="00393168"/>
    <w:rsid w:val="003934B9"/>
    <w:rsid w:val="00395E4E"/>
    <w:rsid w:val="003961F1"/>
    <w:rsid w:val="003963B7"/>
    <w:rsid w:val="003974BC"/>
    <w:rsid w:val="003A081A"/>
    <w:rsid w:val="003A420A"/>
    <w:rsid w:val="003A5E03"/>
    <w:rsid w:val="003A6FD8"/>
    <w:rsid w:val="003B0F45"/>
    <w:rsid w:val="003B1092"/>
    <w:rsid w:val="003B13A4"/>
    <w:rsid w:val="003B1CA2"/>
    <w:rsid w:val="003B66EB"/>
    <w:rsid w:val="003B7461"/>
    <w:rsid w:val="003C057C"/>
    <w:rsid w:val="003D0F5A"/>
    <w:rsid w:val="003D24CD"/>
    <w:rsid w:val="003D2CAE"/>
    <w:rsid w:val="003D347F"/>
    <w:rsid w:val="003D791F"/>
    <w:rsid w:val="003E15CA"/>
    <w:rsid w:val="003E18A7"/>
    <w:rsid w:val="003E193F"/>
    <w:rsid w:val="003E2D0D"/>
    <w:rsid w:val="003E5091"/>
    <w:rsid w:val="003E725A"/>
    <w:rsid w:val="003E7BAC"/>
    <w:rsid w:val="003F1D47"/>
    <w:rsid w:val="003F2BA3"/>
    <w:rsid w:val="003F61C5"/>
    <w:rsid w:val="003F6230"/>
    <w:rsid w:val="0040123E"/>
    <w:rsid w:val="00402C4E"/>
    <w:rsid w:val="00405808"/>
    <w:rsid w:val="004070A1"/>
    <w:rsid w:val="004071E6"/>
    <w:rsid w:val="0041150D"/>
    <w:rsid w:val="0041252E"/>
    <w:rsid w:val="004126B7"/>
    <w:rsid w:val="004131F0"/>
    <w:rsid w:val="004135AD"/>
    <w:rsid w:val="00413C3E"/>
    <w:rsid w:val="00416B7F"/>
    <w:rsid w:val="0041708E"/>
    <w:rsid w:val="00422B02"/>
    <w:rsid w:val="00425C91"/>
    <w:rsid w:val="00426AD8"/>
    <w:rsid w:val="00427F4B"/>
    <w:rsid w:val="00430227"/>
    <w:rsid w:val="00430AB3"/>
    <w:rsid w:val="00430AC7"/>
    <w:rsid w:val="00431B2F"/>
    <w:rsid w:val="00432292"/>
    <w:rsid w:val="00433F34"/>
    <w:rsid w:val="0043786B"/>
    <w:rsid w:val="00437E60"/>
    <w:rsid w:val="00440EAB"/>
    <w:rsid w:val="00443049"/>
    <w:rsid w:val="004441FD"/>
    <w:rsid w:val="00444817"/>
    <w:rsid w:val="00445F78"/>
    <w:rsid w:val="00446F10"/>
    <w:rsid w:val="00450A58"/>
    <w:rsid w:val="00452B0D"/>
    <w:rsid w:val="00452B1E"/>
    <w:rsid w:val="00453488"/>
    <w:rsid w:val="00457A61"/>
    <w:rsid w:val="0046066A"/>
    <w:rsid w:val="00460E47"/>
    <w:rsid w:val="004610D4"/>
    <w:rsid w:val="004612B2"/>
    <w:rsid w:val="00461BC8"/>
    <w:rsid w:val="00462601"/>
    <w:rsid w:val="00466D31"/>
    <w:rsid w:val="004672F8"/>
    <w:rsid w:val="00470C16"/>
    <w:rsid w:val="004729D2"/>
    <w:rsid w:val="00473AEF"/>
    <w:rsid w:val="00474574"/>
    <w:rsid w:val="004754B6"/>
    <w:rsid w:val="004779A1"/>
    <w:rsid w:val="00483248"/>
    <w:rsid w:val="004834A0"/>
    <w:rsid w:val="00486296"/>
    <w:rsid w:val="004867A7"/>
    <w:rsid w:val="00487B6C"/>
    <w:rsid w:val="00490E3A"/>
    <w:rsid w:val="0049138C"/>
    <w:rsid w:val="00491DCD"/>
    <w:rsid w:val="00491E14"/>
    <w:rsid w:val="004936A4"/>
    <w:rsid w:val="00497993"/>
    <w:rsid w:val="004A0ECD"/>
    <w:rsid w:val="004A2E9A"/>
    <w:rsid w:val="004A348E"/>
    <w:rsid w:val="004A4B97"/>
    <w:rsid w:val="004A4C59"/>
    <w:rsid w:val="004A5F82"/>
    <w:rsid w:val="004A79A7"/>
    <w:rsid w:val="004B04D5"/>
    <w:rsid w:val="004B35A7"/>
    <w:rsid w:val="004B3CDD"/>
    <w:rsid w:val="004B4524"/>
    <w:rsid w:val="004B5314"/>
    <w:rsid w:val="004B592C"/>
    <w:rsid w:val="004B6DAE"/>
    <w:rsid w:val="004B729C"/>
    <w:rsid w:val="004B7ED6"/>
    <w:rsid w:val="004C5AEB"/>
    <w:rsid w:val="004C7613"/>
    <w:rsid w:val="004D3C30"/>
    <w:rsid w:val="004D7F1F"/>
    <w:rsid w:val="004E28B0"/>
    <w:rsid w:val="004E4569"/>
    <w:rsid w:val="004E5D28"/>
    <w:rsid w:val="004E6E36"/>
    <w:rsid w:val="004E7BE0"/>
    <w:rsid w:val="004F346A"/>
    <w:rsid w:val="004F5B3B"/>
    <w:rsid w:val="00502CBD"/>
    <w:rsid w:val="005048FC"/>
    <w:rsid w:val="00505A47"/>
    <w:rsid w:val="00506BBD"/>
    <w:rsid w:val="0050777E"/>
    <w:rsid w:val="00507800"/>
    <w:rsid w:val="005079E8"/>
    <w:rsid w:val="005128B7"/>
    <w:rsid w:val="00513031"/>
    <w:rsid w:val="005142DE"/>
    <w:rsid w:val="005145D8"/>
    <w:rsid w:val="005229DF"/>
    <w:rsid w:val="00525306"/>
    <w:rsid w:val="005305A4"/>
    <w:rsid w:val="00530DE8"/>
    <w:rsid w:val="00530ED6"/>
    <w:rsid w:val="00531BBD"/>
    <w:rsid w:val="00531CD9"/>
    <w:rsid w:val="00531DD7"/>
    <w:rsid w:val="005341F5"/>
    <w:rsid w:val="005356B9"/>
    <w:rsid w:val="0054053B"/>
    <w:rsid w:val="00540EE1"/>
    <w:rsid w:val="0054105B"/>
    <w:rsid w:val="0054220A"/>
    <w:rsid w:val="005426DA"/>
    <w:rsid w:val="00550291"/>
    <w:rsid w:val="00550EB7"/>
    <w:rsid w:val="00551D9D"/>
    <w:rsid w:val="00552259"/>
    <w:rsid w:val="005522F0"/>
    <w:rsid w:val="005528EE"/>
    <w:rsid w:val="005536F9"/>
    <w:rsid w:val="005613AF"/>
    <w:rsid w:val="00562724"/>
    <w:rsid w:val="00564B3F"/>
    <w:rsid w:val="00571D21"/>
    <w:rsid w:val="00573999"/>
    <w:rsid w:val="005761A7"/>
    <w:rsid w:val="005763C6"/>
    <w:rsid w:val="00576709"/>
    <w:rsid w:val="00577226"/>
    <w:rsid w:val="005773B0"/>
    <w:rsid w:val="00580F81"/>
    <w:rsid w:val="005811C5"/>
    <w:rsid w:val="0058360C"/>
    <w:rsid w:val="0058515C"/>
    <w:rsid w:val="00585CF0"/>
    <w:rsid w:val="005874AB"/>
    <w:rsid w:val="00590571"/>
    <w:rsid w:val="00593752"/>
    <w:rsid w:val="005A1B58"/>
    <w:rsid w:val="005A1E89"/>
    <w:rsid w:val="005A2E8A"/>
    <w:rsid w:val="005A33D1"/>
    <w:rsid w:val="005A4B2F"/>
    <w:rsid w:val="005A4ECA"/>
    <w:rsid w:val="005A76D7"/>
    <w:rsid w:val="005B12D1"/>
    <w:rsid w:val="005B2764"/>
    <w:rsid w:val="005B5056"/>
    <w:rsid w:val="005C1E61"/>
    <w:rsid w:val="005C2361"/>
    <w:rsid w:val="005C616D"/>
    <w:rsid w:val="005C735D"/>
    <w:rsid w:val="005C78FB"/>
    <w:rsid w:val="005D0E4B"/>
    <w:rsid w:val="005D1F5A"/>
    <w:rsid w:val="005D2665"/>
    <w:rsid w:val="005D3410"/>
    <w:rsid w:val="005D52C3"/>
    <w:rsid w:val="005D68CC"/>
    <w:rsid w:val="005D7D79"/>
    <w:rsid w:val="005E2422"/>
    <w:rsid w:val="005E244C"/>
    <w:rsid w:val="005E36E3"/>
    <w:rsid w:val="005F0501"/>
    <w:rsid w:val="005F07FB"/>
    <w:rsid w:val="005F0EEB"/>
    <w:rsid w:val="005F1B67"/>
    <w:rsid w:val="005F1BFA"/>
    <w:rsid w:val="005F2703"/>
    <w:rsid w:val="005F29E5"/>
    <w:rsid w:val="005F3C54"/>
    <w:rsid w:val="005F521A"/>
    <w:rsid w:val="005F5471"/>
    <w:rsid w:val="005F6010"/>
    <w:rsid w:val="005F6B58"/>
    <w:rsid w:val="00601EE2"/>
    <w:rsid w:val="00604277"/>
    <w:rsid w:val="00610F96"/>
    <w:rsid w:val="00621493"/>
    <w:rsid w:val="00623B28"/>
    <w:rsid w:val="00631A57"/>
    <w:rsid w:val="00636CFF"/>
    <w:rsid w:val="00636E53"/>
    <w:rsid w:val="00637962"/>
    <w:rsid w:val="00641005"/>
    <w:rsid w:val="00642A28"/>
    <w:rsid w:val="006430EA"/>
    <w:rsid w:val="0064344E"/>
    <w:rsid w:val="00651746"/>
    <w:rsid w:val="00653815"/>
    <w:rsid w:val="0065557F"/>
    <w:rsid w:val="00660BB1"/>
    <w:rsid w:val="00661373"/>
    <w:rsid w:val="00662B98"/>
    <w:rsid w:val="006632C1"/>
    <w:rsid w:val="0066375F"/>
    <w:rsid w:val="0067122B"/>
    <w:rsid w:val="0067232C"/>
    <w:rsid w:val="00675091"/>
    <w:rsid w:val="0067519D"/>
    <w:rsid w:val="00676C4A"/>
    <w:rsid w:val="00677171"/>
    <w:rsid w:val="006869F6"/>
    <w:rsid w:val="00692353"/>
    <w:rsid w:val="00693166"/>
    <w:rsid w:val="00694696"/>
    <w:rsid w:val="006962D9"/>
    <w:rsid w:val="00696E14"/>
    <w:rsid w:val="006A1549"/>
    <w:rsid w:val="006A3CD6"/>
    <w:rsid w:val="006A3FAA"/>
    <w:rsid w:val="006A60A8"/>
    <w:rsid w:val="006A6297"/>
    <w:rsid w:val="006B32B6"/>
    <w:rsid w:val="006B47F0"/>
    <w:rsid w:val="006B7810"/>
    <w:rsid w:val="006C1460"/>
    <w:rsid w:val="006C2FE7"/>
    <w:rsid w:val="006C46B3"/>
    <w:rsid w:val="006C602E"/>
    <w:rsid w:val="006C6326"/>
    <w:rsid w:val="006C7566"/>
    <w:rsid w:val="006C7923"/>
    <w:rsid w:val="006D1F8F"/>
    <w:rsid w:val="006D2DEB"/>
    <w:rsid w:val="006D51F8"/>
    <w:rsid w:val="006D7ED7"/>
    <w:rsid w:val="006E04A3"/>
    <w:rsid w:val="006E16FB"/>
    <w:rsid w:val="006E2A8C"/>
    <w:rsid w:val="006E56E3"/>
    <w:rsid w:val="006E692E"/>
    <w:rsid w:val="00700C0D"/>
    <w:rsid w:val="007012BC"/>
    <w:rsid w:val="00702244"/>
    <w:rsid w:val="00702CC3"/>
    <w:rsid w:val="0070666A"/>
    <w:rsid w:val="00707497"/>
    <w:rsid w:val="00707A84"/>
    <w:rsid w:val="00707DBF"/>
    <w:rsid w:val="00710BC3"/>
    <w:rsid w:val="0071408E"/>
    <w:rsid w:val="0071418B"/>
    <w:rsid w:val="007145F6"/>
    <w:rsid w:val="007160DD"/>
    <w:rsid w:val="00721735"/>
    <w:rsid w:val="00725544"/>
    <w:rsid w:val="00725E1D"/>
    <w:rsid w:val="0072654E"/>
    <w:rsid w:val="00727D78"/>
    <w:rsid w:val="007332C9"/>
    <w:rsid w:val="007336B6"/>
    <w:rsid w:val="00733FDB"/>
    <w:rsid w:val="00737D21"/>
    <w:rsid w:val="00740728"/>
    <w:rsid w:val="00740FA9"/>
    <w:rsid w:val="00741263"/>
    <w:rsid w:val="0074139F"/>
    <w:rsid w:val="007417A4"/>
    <w:rsid w:val="00742683"/>
    <w:rsid w:val="00742BFA"/>
    <w:rsid w:val="00743305"/>
    <w:rsid w:val="00755B57"/>
    <w:rsid w:val="00757023"/>
    <w:rsid w:val="00757E08"/>
    <w:rsid w:val="00762303"/>
    <w:rsid w:val="0076436E"/>
    <w:rsid w:val="007644A5"/>
    <w:rsid w:val="00764A95"/>
    <w:rsid w:val="007654A1"/>
    <w:rsid w:val="00765A38"/>
    <w:rsid w:val="00765AD1"/>
    <w:rsid w:val="0076601B"/>
    <w:rsid w:val="00767092"/>
    <w:rsid w:val="00771120"/>
    <w:rsid w:val="00772377"/>
    <w:rsid w:val="00772BB5"/>
    <w:rsid w:val="007736E1"/>
    <w:rsid w:val="0077521A"/>
    <w:rsid w:val="00776156"/>
    <w:rsid w:val="00776744"/>
    <w:rsid w:val="00777B26"/>
    <w:rsid w:val="00780B2B"/>
    <w:rsid w:val="007823CB"/>
    <w:rsid w:val="00783862"/>
    <w:rsid w:val="00785D96"/>
    <w:rsid w:val="00785E99"/>
    <w:rsid w:val="00790ED7"/>
    <w:rsid w:val="007933DF"/>
    <w:rsid w:val="00794595"/>
    <w:rsid w:val="00795204"/>
    <w:rsid w:val="0079557F"/>
    <w:rsid w:val="00795647"/>
    <w:rsid w:val="007A0265"/>
    <w:rsid w:val="007A4653"/>
    <w:rsid w:val="007A4D58"/>
    <w:rsid w:val="007B0ED3"/>
    <w:rsid w:val="007B1ED6"/>
    <w:rsid w:val="007B2119"/>
    <w:rsid w:val="007B2A94"/>
    <w:rsid w:val="007B6D79"/>
    <w:rsid w:val="007B79DC"/>
    <w:rsid w:val="007C0F72"/>
    <w:rsid w:val="007C3087"/>
    <w:rsid w:val="007C41E6"/>
    <w:rsid w:val="007C6B5C"/>
    <w:rsid w:val="007C744C"/>
    <w:rsid w:val="007D0109"/>
    <w:rsid w:val="007D142D"/>
    <w:rsid w:val="007D17C8"/>
    <w:rsid w:val="007D39F6"/>
    <w:rsid w:val="007E0F3A"/>
    <w:rsid w:val="007E13B1"/>
    <w:rsid w:val="007E27A5"/>
    <w:rsid w:val="007E3444"/>
    <w:rsid w:val="007E3EE8"/>
    <w:rsid w:val="007E49E9"/>
    <w:rsid w:val="007E7C49"/>
    <w:rsid w:val="007F1E8F"/>
    <w:rsid w:val="007F2C60"/>
    <w:rsid w:val="007F3444"/>
    <w:rsid w:val="007F42D5"/>
    <w:rsid w:val="007F43F5"/>
    <w:rsid w:val="007F5EC5"/>
    <w:rsid w:val="008002C7"/>
    <w:rsid w:val="0080136E"/>
    <w:rsid w:val="00801CA6"/>
    <w:rsid w:val="0080675C"/>
    <w:rsid w:val="008068DF"/>
    <w:rsid w:val="008073D4"/>
    <w:rsid w:val="0081005F"/>
    <w:rsid w:val="00810761"/>
    <w:rsid w:val="00810CCD"/>
    <w:rsid w:val="0081266A"/>
    <w:rsid w:val="0081267D"/>
    <w:rsid w:val="008149F9"/>
    <w:rsid w:val="00822B1F"/>
    <w:rsid w:val="00823798"/>
    <w:rsid w:val="00823AA9"/>
    <w:rsid w:val="00824B9E"/>
    <w:rsid w:val="00826AB9"/>
    <w:rsid w:val="0082797D"/>
    <w:rsid w:val="00827FA8"/>
    <w:rsid w:val="00836F23"/>
    <w:rsid w:val="008413AD"/>
    <w:rsid w:val="00843736"/>
    <w:rsid w:val="00843BD3"/>
    <w:rsid w:val="00845518"/>
    <w:rsid w:val="00845570"/>
    <w:rsid w:val="0085101C"/>
    <w:rsid w:val="008514AE"/>
    <w:rsid w:val="008520EC"/>
    <w:rsid w:val="008545B4"/>
    <w:rsid w:val="00856EAD"/>
    <w:rsid w:val="00857D56"/>
    <w:rsid w:val="00863601"/>
    <w:rsid w:val="00864267"/>
    <w:rsid w:val="00865C1B"/>
    <w:rsid w:val="008668CA"/>
    <w:rsid w:val="00867693"/>
    <w:rsid w:val="00870036"/>
    <w:rsid w:val="008703F2"/>
    <w:rsid w:val="00870C69"/>
    <w:rsid w:val="00870D8A"/>
    <w:rsid w:val="00872CAD"/>
    <w:rsid w:val="0087424D"/>
    <w:rsid w:val="00874E8E"/>
    <w:rsid w:val="00874EE0"/>
    <w:rsid w:val="008752B7"/>
    <w:rsid w:val="0087723C"/>
    <w:rsid w:val="0087737A"/>
    <w:rsid w:val="00877E14"/>
    <w:rsid w:val="008837C8"/>
    <w:rsid w:val="008857E5"/>
    <w:rsid w:val="00886FF4"/>
    <w:rsid w:val="00887DAA"/>
    <w:rsid w:val="0089252F"/>
    <w:rsid w:val="00893DF3"/>
    <w:rsid w:val="0089585B"/>
    <w:rsid w:val="00896C53"/>
    <w:rsid w:val="008A0CB0"/>
    <w:rsid w:val="008A0F59"/>
    <w:rsid w:val="008A1389"/>
    <w:rsid w:val="008A1973"/>
    <w:rsid w:val="008A38C8"/>
    <w:rsid w:val="008A463F"/>
    <w:rsid w:val="008A58E9"/>
    <w:rsid w:val="008A5B60"/>
    <w:rsid w:val="008B11D1"/>
    <w:rsid w:val="008B376C"/>
    <w:rsid w:val="008B41A3"/>
    <w:rsid w:val="008B5865"/>
    <w:rsid w:val="008B7634"/>
    <w:rsid w:val="008C0AC1"/>
    <w:rsid w:val="008C4E78"/>
    <w:rsid w:val="008D10AE"/>
    <w:rsid w:val="008D1193"/>
    <w:rsid w:val="008D204D"/>
    <w:rsid w:val="008D4857"/>
    <w:rsid w:val="008D59D2"/>
    <w:rsid w:val="008D7ACC"/>
    <w:rsid w:val="008E0525"/>
    <w:rsid w:val="008E1599"/>
    <w:rsid w:val="008E1759"/>
    <w:rsid w:val="008E1E98"/>
    <w:rsid w:val="008E2551"/>
    <w:rsid w:val="008E7384"/>
    <w:rsid w:val="008F2130"/>
    <w:rsid w:val="008F285B"/>
    <w:rsid w:val="008F2D5E"/>
    <w:rsid w:val="008F46F0"/>
    <w:rsid w:val="008F64A2"/>
    <w:rsid w:val="00902283"/>
    <w:rsid w:val="009022F7"/>
    <w:rsid w:val="009026AE"/>
    <w:rsid w:val="00906F19"/>
    <w:rsid w:val="009106C8"/>
    <w:rsid w:val="00910B1F"/>
    <w:rsid w:val="00910BC7"/>
    <w:rsid w:val="009119EB"/>
    <w:rsid w:val="00911B17"/>
    <w:rsid w:val="00912ABC"/>
    <w:rsid w:val="0091343B"/>
    <w:rsid w:val="009155B3"/>
    <w:rsid w:val="0091608C"/>
    <w:rsid w:val="009163FF"/>
    <w:rsid w:val="00922C4F"/>
    <w:rsid w:val="00922C74"/>
    <w:rsid w:val="0092374F"/>
    <w:rsid w:val="009278DA"/>
    <w:rsid w:val="009316EE"/>
    <w:rsid w:val="00932E66"/>
    <w:rsid w:val="00933A1E"/>
    <w:rsid w:val="0093686D"/>
    <w:rsid w:val="009368E9"/>
    <w:rsid w:val="00936ABA"/>
    <w:rsid w:val="00941D34"/>
    <w:rsid w:val="00942056"/>
    <w:rsid w:val="0094394A"/>
    <w:rsid w:val="009440F4"/>
    <w:rsid w:val="0094659C"/>
    <w:rsid w:val="00950CA6"/>
    <w:rsid w:val="00950D63"/>
    <w:rsid w:val="00952974"/>
    <w:rsid w:val="00954C29"/>
    <w:rsid w:val="00956A05"/>
    <w:rsid w:val="00960FB9"/>
    <w:rsid w:val="009624BB"/>
    <w:rsid w:val="00962CBE"/>
    <w:rsid w:val="00963015"/>
    <w:rsid w:val="009631AD"/>
    <w:rsid w:val="00966CB3"/>
    <w:rsid w:val="00967213"/>
    <w:rsid w:val="00972109"/>
    <w:rsid w:val="00972446"/>
    <w:rsid w:val="009727C4"/>
    <w:rsid w:val="00975814"/>
    <w:rsid w:val="00977F53"/>
    <w:rsid w:val="00981CDC"/>
    <w:rsid w:val="0098283D"/>
    <w:rsid w:val="0098479B"/>
    <w:rsid w:val="00984A1B"/>
    <w:rsid w:val="00985E06"/>
    <w:rsid w:val="00987415"/>
    <w:rsid w:val="009875B1"/>
    <w:rsid w:val="00991884"/>
    <w:rsid w:val="009933F0"/>
    <w:rsid w:val="00993B36"/>
    <w:rsid w:val="00994176"/>
    <w:rsid w:val="009944DD"/>
    <w:rsid w:val="009951EC"/>
    <w:rsid w:val="00995E8A"/>
    <w:rsid w:val="009A14E9"/>
    <w:rsid w:val="009A180D"/>
    <w:rsid w:val="009A2729"/>
    <w:rsid w:val="009B74A7"/>
    <w:rsid w:val="009C147E"/>
    <w:rsid w:val="009C1C78"/>
    <w:rsid w:val="009C2111"/>
    <w:rsid w:val="009C5429"/>
    <w:rsid w:val="009D02A9"/>
    <w:rsid w:val="009D276A"/>
    <w:rsid w:val="009D2C81"/>
    <w:rsid w:val="009D5C3D"/>
    <w:rsid w:val="009D5F61"/>
    <w:rsid w:val="009E0942"/>
    <w:rsid w:val="009E0A57"/>
    <w:rsid w:val="009E2FCD"/>
    <w:rsid w:val="009E477B"/>
    <w:rsid w:val="009E64A7"/>
    <w:rsid w:val="009E7E81"/>
    <w:rsid w:val="009F2440"/>
    <w:rsid w:val="009F4959"/>
    <w:rsid w:val="009F56D4"/>
    <w:rsid w:val="009F576C"/>
    <w:rsid w:val="00A0072F"/>
    <w:rsid w:val="00A018CB"/>
    <w:rsid w:val="00A02EDC"/>
    <w:rsid w:val="00A0326D"/>
    <w:rsid w:val="00A033C5"/>
    <w:rsid w:val="00A038B3"/>
    <w:rsid w:val="00A04C35"/>
    <w:rsid w:val="00A10E1F"/>
    <w:rsid w:val="00A11492"/>
    <w:rsid w:val="00A11636"/>
    <w:rsid w:val="00A13945"/>
    <w:rsid w:val="00A1674D"/>
    <w:rsid w:val="00A1743B"/>
    <w:rsid w:val="00A2012C"/>
    <w:rsid w:val="00A204F7"/>
    <w:rsid w:val="00A23356"/>
    <w:rsid w:val="00A252D2"/>
    <w:rsid w:val="00A25F14"/>
    <w:rsid w:val="00A270A1"/>
    <w:rsid w:val="00A278B5"/>
    <w:rsid w:val="00A27A0D"/>
    <w:rsid w:val="00A30605"/>
    <w:rsid w:val="00A3111C"/>
    <w:rsid w:val="00A31502"/>
    <w:rsid w:val="00A3166E"/>
    <w:rsid w:val="00A33FB9"/>
    <w:rsid w:val="00A34F5D"/>
    <w:rsid w:val="00A364DF"/>
    <w:rsid w:val="00A402DD"/>
    <w:rsid w:val="00A40D9C"/>
    <w:rsid w:val="00A412E5"/>
    <w:rsid w:val="00A41A59"/>
    <w:rsid w:val="00A44894"/>
    <w:rsid w:val="00A45C1B"/>
    <w:rsid w:val="00A47ABB"/>
    <w:rsid w:val="00A51D91"/>
    <w:rsid w:val="00A51DE6"/>
    <w:rsid w:val="00A51F05"/>
    <w:rsid w:val="00A52EBC"/>
    <w:rsid w:val="00A531E3"/>
    <w:rsid w:val="00A53919"/>
    <w:rsid w:val="00A54740"/>
    <w:rsid w:val="00A5477E"/>
    <w:rsid w:val="00A54878"/>
    <w:rsid w:val="00A570A6"/>
    <w:rsid w:val="00A577A7"/>
    <w:rsid w:val="00A60664"/>
    <w:rsid w:val="00A62321"/>
    <w:rsid w:val="00A644AD"/>
    <w:rsid w:val="00A64728"/>
    <w:rsid w:val="00A669FE"/>
    <w:rsid w:val="00A6767C"/>
    <w:rsid w:val="00A70384"/>
    <w:rsid w:val="00A7119A"/>
    <w:rsid w:val="00A74EED"/>
    <w:rsid w:val="00A7560D"/>
    <w:rsid w:val="00A77723"/>
    <w:rsid w:val="00A81ED7"/>
    <w:rsid w:val="00A81FB3"/>
    <w:rsid w:val="00A84A84"/>
    <w:rsid w:val="00A85429"/>
    <w:rsid w:val="00A85B53"/>
    <w:rsid w:val="00A8669A"/>
    <w:rsid w:val="00A87DC3"/>
    <w:rsid w:val="00A9080A"/>
    <w:rsid w:val="00A9239E"/>
    <w:rsid w:val="00A938B6"/>
    <w:rsid w:val="00A94074"/>
    <w:rsid w:val="00A94E53"/>
    <w:rsid w:val="00A97DF7"/>
    <w:rsid w:val="00AA11BD"/>
    <w:rsid w:val="00AA35BA"/>
    <w:rsid w:val="00AA4516"/>
    <w:rsid w:val="00AA4643"/>
    <w:rsid w:val="00AA535B"/>
    <w:rsid w:val="00AA5F21"/>
    <w:rsid w:val="00AA6A88"/>
    <w:rsid w:val="00AB1947"/>
    <w:rsid w:val="00AB4C36"/>
    <w:rsid w:val="00AB5295"/>
    <w:rsid w:val="00AB6A74"/>
    <w:rsid w:val="00AB7B97"/>
    <w:rsid w:val="00AC25D3"/>
    <w:rsid w:val="00AC2837"/>
    <w:rsid w:val="00AC3203"/>
    <w:rsid w:val="00AC384F"/>
    <w:rsid w:val="00AC5566"/>
    <w:rsid w:val="00AD0075"/>
    <w:rsid w:val="00AD0FBF"/>
    <w:rsid w:val="00AD1E68"/>
    <w:rsid w:val="00AD2469"/>
    <w:rsid w:val="00AD25C7"/>
    <w:rsid w:val="00AD2C92"/>
    <w:rsid w:val="00AD39CD"/>
    <w:rsid w:val="00AD40F0"/>
    <w:rsid w:val="00AD4BD7"/>
    <w:rsid w:val="00AD747E"/>
    <w:rsid w:val="00AE07A2"/>
    <w:rsid w:val="00AE1195"/>
    <w:rsid w:val="00AE16BE"/>
    <w:rsid w:val="00AE2216"/>
    <w:rsid w:val="00AE2FE1"/>
    <w:rsid w:val="00AE3DB0"/>
    <w:rsid w:val="00AE45B6"/>
    <w:rsid w:val="00AE4DB1"/>
    <w:rsid w:val="00AE65A4"/>
    <w:rsid w:val="00AE72C9"/>
    <w:rsid w:val="00AF00E6"/>
    <w:rsid w:val="00AF02C8"/>
    <w:rsid w:val="00AF0550"/>
    <w:rsid w:val="00AF0D0D"/>
    <w:rsid w:val="00AF1316"/>
    <w:rsid w:val="00AF61BF"/>
    <w:rsid w:val="00AF64B0"/>
    <w:rsid w:val="00B03322"/>
    <w:rsid w:val="00B03C8D"/>
    <w:rsid w:val="00B06268"/>
    <w:rsid w:val="00B06BA5"/>
    <w:rsid w:val="00B070F0"/>
    <w:rsid w:val="00B10A92"/>
    <w:rsid w:val="00B11306"/>
    <w:rsid w:val="00B11988"/>
    <w:rsid w:val="00B14114"/>
    <w:rsid w:val="00B15756"/>
    <w:rsid w:val="00B15C67"/>
    <w:rsid w:val="00B15CB6"/>
    <w:rsid w:val="00B2138A"/>
    <w:rsid w:val="00B2227D"/>
    <w:rsid w:val="00B22ADD"/>
    <w:rsid w:val="00B32019"/>
    <w:rsid w:val="00B34232"/>
    <w:rsid w:val="00B3556B"/>
    <w:rsid w:val="00B35AE5"/>
    <w:rsid w:val="00B41E96"/>
    <w:rsid w:val="00B42895"/>
    <w:rsid w:val="00B43099"/>
    <w:rsid w:val="00B441BF"/>
    <w:rsid w:val="00B44268"/>
    <w:rsid w:val="00B45740"/>
    <w:rsid w:val="00B4640F"/>
    <w:rsid w:val="00B514BD"/>
    <w:rsid w:val="00B54F7A"/>
    <w:rsid w:val="00B556AB"/>
    <w:rsid w:val="00B55D45"/>
    <w:rsid w:val="00B60E85"/>
    <w:rsid w:val="00B62CB6"/>
    <w:rsid w:val="00B639FB"/>
    <w:rsid w:val="00B651F4"/>
    <w:rsid w:val="00B67F8D"/>
    <w:rsid w:val="00B71643"/>
    <w:rsid w:val="00B71E00"/>
    <w:rsid w:val="00B720BE"/>
    <w:rsid w:val="00B72E79"/>
    <w:rsid w:val="00B73EDB"/>
    <w:rsid w:val="00B74D74"/>
    <w:rsid w:val="00B8069E"/>
    <w:rsid w:val="00B84367"/>
    <w:rsid w:val="00B85115"/>
    <w:rsid w:val="00B851C9"/>
    <w:rsid w:val="00B86032"/>
    <w:rsid w:val="00B865ED"/>
    <w:rsid w:val="00B87537"/>
    <w:rsid w:val="00B87CF6"/>
    <w:rsid w:val="00B90081"/>
    <w:rsid w:val="00B914E2"/>
    <w:rsid w:val="00B9251B"/>
    <w:rsid w:val="00B92D4D"/>
    <w:rsid w:val="00B92E0D"/>
    <w:rsid w:val="00B9326D"/>
    <w:rsid w:val="00B945C0"/>
    <w:rsid w:val="00B965B6"/>
    <w:rsid w:val="00B96DEF"/>
    <w:rsid w:val="00B96F76"/>
    <w:rsid w:val="00B97923"/>
    <w:rsid w:val="00B97D65"/>
    <w:rsid w:val="00BA0447"/>
    <w:rsid w:val="00BA3A7B"/>
    <w:rsid w:val="00BA4E8A"/>
    <w:rsid w:val="00BA597E"/>
    <w:rsid w:val="00BA705A"/>
    <w:rsid w:val="00BB7260"/>
    <w:rsid w:val="00BB796F"/>
    <w:rsid w:val="00BC0AF6"/>
    <w:rsid w:val="00BC1972"/>
    <w:rsid w:val="00BC1EC6"/>
    <w:rsid w:val="00BC323F"/>
    <w:rsid w:val="00BC3C90"/>
    <w:rsid w:val="00BC4150"/>
    <w:rsid w:val="00BC45ED"/>
    <w:rsid w:val="00BC47B9"/>
    <w:rsid w:val="00BC4ECA"/>
    <w:rsid w:val="00BC6470"/>
    <w:rsid w:val="00BC6889"/>
    <w:rsid w:val="00BC7ED6"/>
    <w:rsid w:val="00BD0D5A"/>
    <w:rsid w:val="00BD1EFC"/>
    <w:rsid w:val="00BD2CB4"/>
    <w:rsid w:val="00BD2CD3"/>
    <w:rsid w:val="00BD2F08"/>
    <w:rsid w:val="00BD452F"/>
    <w:rsid w:val="00BD5319"/>
    <w:rsid w:val="00BE15E1"/>
    <w:rsid w:val="00BE4A95"/>
    <w:rsid w:val="00BE5117"/>
    <w:rsid w:val="00BE6DD0"/>
    <w:rsid w:val="00BE79F7"/>
    <w:rsid w:val="00BF1EE2"/>
    <w:rsid w:val="00BF3667"/>
    <w:rsid w:val="00BF4061"/>
    <w:rsid w:val="00BF4783"/>
    <w:rsid w:val="00BF65EC"/>
    <w:rsid w:val="00C0208A"/>
    <w:rsid w:val="00C03CF9"/>
    <w:rsid w:val="00C05648"/>
    <w:rsid w:val="00C056EA"/>
    <w:rsid w:val="00C05FC1"/>
    <w:rsid w:val="00C10EA4"/>
    <w:rsid w:val="00C136CE"/>
    <w:rsid w:val="00C155E3"/>
    <w:rsid w:val="00C16873"/>
    <w:rsid w:val="00C1718C"/>
    <w:rsid w:val="00C21688"/>
    <w:rsid w:val="00C2321A"/>
    <w:rsid w:val="00C23B19"/>
    <w:rsid w:val="00C24F61"/>
    <w:rsid w:val="00C27288"/>
    <w:rsid w:val="00C273F2"/>
    <w:rsid w:val="00C30217"/>
    <w:rsid w:val="00C30BEC"/>
    <w:rsid w:val="00C313FD"/>
    <w:rsid w:val="00C320A4"/>
    <w:rsid w:val="00C3295C"/>
    <w:rsid w:val="00C3314C"/>
    <w:rsid w:val="00C34D79"/>
    <w:rsid w:val="00C4026F"/>
    <w:rsid w:val="00C40454"/>
    <w:rsid w:val="00C42AF4"/>
    <w:rsid w:val="00C44C7C"/>
    <w:rsid w:val="00C459C7"/>
    <w:rsid w:val="00C4642E"/>
    <w:rsid w:val="00C469EB"/>
    <w:rsid w:val="00C46D8A"/>
    <w:rsid w:val="00C47A37"/>
    <w:rsid w:val="00C5275C"/>
    <w:rsid w:val="00C52E4B"/>
    <w:rsid w:val="00C537C4"/>
    <w:rsid w:val="00C55ACF"/>
    <w:rsid w:val="00C57912"/>
    <w:rsid w:val="00C57B5E"/>
    <w:rsid w:val="00C57FD8"/>
    <w:rsid w:val="00C60C5A"/>
    <w:rsid w:val="00C61D16"/>
    <w:rsid w:val="00C61FA0"/>
    <w:rsid w:val="00C631DC"/>
    <w:rsid w:val="00C63228"/>
    <w:rsid w:val="00C63341"/>
    <w:rsid w:val="00C63899"/>
    <w:rsid w:val="00C65018"/>
    <w:rsid w:val="00C70566"/>
    <w:rsid w:val="00C72695"/>
    <w:rsid w:val="00C73325"/>
    <w:rsid w:val="00C75E22"/>
    <w:rsid w:val="00C75F36"/>
    <w:rsid w:val="00C766AE"/>
    <w:rsid w:val="00C82269"/>
    <w:rsid w:val="00C83C0D"/>
    <w:rsid w:val="00C84C4B"/>
    <w:rsid w:val="00C85A5A"/>
    <w:rsid w:val="00C86D5F"/>
    <w:rsid w:val="00C9025A"/>
    <w:rsid w:val="00C90C21"/>
    <w:rsid w:val="00C90F37"/>
    <w:rsid w:val="00C93EBC"/>
    <w:rsid w:val="00C94DCE"/>
    <w:rsid w:val="00C96709"/>
    <w:rsid w:val="00CA14C6"/>
    <w:rsid w:val="00CA3368"/>
    <w:rsid w:val="00CA58D0"/>
    <w:rsid w:val="00CA749A"/>
    <w:rsid w:val="00CB0496"/>
    <w:rsid w:val="00CB27C3"/>
    <w:rsid w:val="00CB585B"/>
    <w:rsid w:val="00CB6FEC"/>
    <w:rsid w:val="00CC08BD"/>
    <w:rsid w:val="00CC168A"/>
    <w:rsid w:val="00CC1C98"/>
    <w:rsid w:val="00CC380F"/>
    <w:rsid w:val="00CC558C"/>
    <w:rsid w:val="00CC590F"/>
    <w:rsid w:val="00CC79C7"/>
    <w:rsid w:val="00CD0B38"/>
    <w:rsid w:val="00CD143E"/>
    <w:rsid w:val="00CD246D"/>
    <w:rsid w:val="00CD3ACA"/>
    <w:rsid w:val="00CD3C61"/>
    <w:rsid w:val="00CD51CD"/>
    <w:rsid w:val="00CD53FE"/>
    <w:rsid w:val="00CD5A72"/>
    <w:rsid w:val="00CD7B43"/>
    <w:rsid w:val="00CE0576"/>
    <w:rsid w:val="00CE3BC7"/>
    <w:rsid w:val="00CE6579"/>
    <w:rsid w:val="00CE7512"/>
    <w:rsid w:val="00CF0E62"/>
    <w:rsid w:val="00CF1561"/>
    <w:rsid w:val="00CF2062"/>
    <w:rsid w:val="00CF26E2"/>
    <w:rsid w:val="00CF6484"/>
    <w:rsid w:val="00D0109F"/>
    <w:rsid w:val="00D01CBA"/>
    <w:rsid w:val="00D0694E"/>
    <w:rsid w:val="00D116FA"/>
    <w:rsid w:val="00D11E4E"/>
    <w:rsid w:val="00D12CEF"/>
    <w:rsid w:val="00D137FF"/>
    <w:rsid w:val="00D14E8B"/>
    <w:rsid w:val="00D15B0F"/>
    <w:rsid w:val="00D174CB"/>
    <w:rsid w:val="00D2079D"/>
    <w:rsid w:val="00D213F7"/>
    <w:rsid w:val="00D23696"/>
    <w:rsid w:val="00D25DB1"/>
    <w:rsid w:val="00D30197"/>
    <w:rsid w:val="00D30E91"/>
    <w:rsid w:val="00D30FFC"/>
    <w:rsid w:val="00D31F30"/>
    <w:rsid w:val="00D33506"/>
    <w:rsid w:val="00D338B2"/>
    <w:rsid w:val="00D37A83"/>
    <w:rsid w:val="00D4062F"/>
    <w:rsid w:val="00D41766"/>
    <w:rsid w:val="00D417B2"/>
    <w:rsid w:val="00D41C17"/>
    <w:rsid w:val="00D44102"/>
    <w:rsid w:val="00D44EAB"/>
    <w:rsid w:val="00D4663B"/>
    <w:rsid w:val="00D469D5"/>
    <w:rsid w:val="00D46F05"/>
    <w:rsid w:val="00D51E51"/>
    <w:rsid w:val="00D521C5"/>
    <w:rsid w:val="00D54017"/>
    <w:rsid w:val="00D56756"/>
    <w:rsid w:val="00D63354"/>
    <w:rsid w:val="00D634B7"/>
    <w:rsid w:val="00D63702"/>
    <w:rsid w:val="00D67766"/>
    <w:rsid w:val="00D70712"/>
    <w:rsid w:val="00D745E4"/>
    <w:rsid w:val="00D774F8"/>
    <w:rsid w:val="00D77AAA"/>
    <w:rsid w:val="00D846F1"/>
    <w:rsid w:val="00D854B8"/>
    <w:rsid w:val="00D860F0"/>
    <w:rsid w:val="00D86B88"/>
    <w:rsid w:val="00D87A26"/>
    <w:rsid w:val="00D90E77"/>
    <w:rsid w:val="00D938BC"/>
    <w:rsid w:val="00D96B24"/>
    <w:rsid w:val="00D9735F"/>
    <w:rsid w:val="00D978BD"/>
    <w:rsid w:val="00D97F97"/>
    <w:rsid w:val="00DA0BBC"/>
    <w:rsid w:val="00DA1290"/>
    <w:rsid w:val="00DA7D6B"/>
    <w:rsid w:val="00DB0A1B"/>
    <w:rsid w:val="00DB1104"/>
    <w:rsid w:val="00DB13B7"/>
    <w:rsid w:val="00DB26EF"/>
    <w:rsid w:val="00DB2A09"/>
    <w:rsid w:val="00DB2DFF"/>
    <w:rsid w:val="00DB2FF8"/>
    <w:rsid w:val="00DB35A1"/>
    <w:rsid w:val="00DB4FCE"/>
    <w:rsid w:val="00DC357B"/>
    <w:rsid w:val="00DC3842"/>
    <w:rsid w:val="00DC4D36"/>
    <w:rsid w:val="00DC6235"/>
    <w:rsid w:val="00DC715B"/>
    <w:rsid w:val="00DD02CB"/>
    <w:rsid w:val="00DD391F"/>
    <w:rsid w:val="00DD4447"/>
    <w:rsid w:val="00DD659C"/>
    <w:rsid w:val="00DE0A5D"/>
    <w:rsid w:val="00DE64D6"/>
    <w:rsid w:val="00DE72EA"/>
    <w:rsid w:val="00DF0ADE"/>
    <w:rsid w:val="00DF0E28"/>
    <w:rsid w:val="00DF1E1F"/>
    <w:rsid w:val="00DF6582"/>
    <w:rsid w:val="00DF756F"/>
    <w:rsid w:val="00E018E2"/>
    <w:rsid w:val="00E02AED"/>
    <w:rsid w:val="00E02BC6"/>
    <w:rsid w:val="00E03702"/>
    <w:rsid w:val="00E04359"/>
    <w:rsid w:val="00E05B3A"/>
    <w:rsid w:val="00E07325"/>
    <w:rsid w:val="00E11A02"/>
    <w:rsid w:val="00E140D6"/>
    <w:rsid w:val="00E159E9"/>
    <w:rsid w:val="00E162C1"/>
    <w:rsid w:val="00E16360"/>
    <w:rsid w:val="00E16E4D"/>
    <w:rsid w:val="00E20C9F"/>
    <w:rsid w:val="00E21017"/>
    <w:rsid w:val="00E23390"/>
    <w:rsid w:val="00E259BF"/>
    <w:rsid w:val="00E27FA1"/>
    <w:rsid w:val="00E30795"/>
    <w:rsid w:val="00E30AEC"/>
    <w:rsid w:val="00E32EEB"/>
    <w:rsid w:val="00E3460C"/>
    <w:rsid w:val="00E34868"/>
    <w:rsid w:val="00E35220"/>
    <w:rsid w:val="00E375A5"/>
    <w:rsid w:val="00E37902"/>
    <w:rsid w:val="00E434E0"/>
    <w:rsid w:val="00E44A55"/>
    <w:rsid w:val="00E4518B"/>
    <w:rsid w:val="00E45813"/>
    <w:rsid w:val="00E462F3"/>
    <w:rsid w:val="00E500AE"/>
    <w:rsid w:val="00E51769"/>
    <w:rsid w:val="00E53623"/>
    <w:rsid w:val="00E538BD"/>
    <w:rsid w:val="00E53A6A"/>
    <w:rsid w:val="00E53B98"/>
    <w:rsid w:val="00E541D7"/>
    <w:rsid w:val="00E54F3C"/>
    <w:rsid w:val="00E56A2C"/>
    <w:rsid w:val="00E56A48"/>
    <w:rsid w:val="00E6011C"/>
    <w:rsid w:val="00E6012A"/>
    <w:rsid w:val="00E607BD"/>
    <w:rsid w:val="00E62B5E"/>
    <w:rsid w:val="00E631D1"/>
    <w:rsid w:val="00E6333F"/>
    <w:rsid w:val="00E71344"/>
    <w:rsid w:val="00E71C8A"/>
    <w:rsid w:val="00E728F2"/>
    <w:rsid w:val="00E74BE1"/>
    <w:rsid w:val="00E75480"/>
    <w:rsid w:val="00E75665"/>
    <w:rsid w:val="00E75903"/>
    <w:rsid w:val="00E7613C"/>
    <w:rsid w:val="00E8031A"/>
    <w:rsid w:val="00E80BD1"/>
    <w:rsid w:val="00E812CC"/>
    <w:rsid w:val="00E82018"/>
    <w:rsid w:val="00E8223F"/>
    <w:rsid w:val="00E8249F"/>
    <w:rsid w:val="00E82C89"/>
    <w:rsid w:val="00E85228"/>
    <w:rsid w:val="00E863F2"/>
    <w:rsid w:val="00E903DA"/>
    <w:rsid w:val="00E91307"/>
    <w:rsid w:val="00E93203"/>
    <w:rsid w:val="00E9568F"/>
    <w:rsid w:val="00E96458"/>
    <w:rsid w:val="00E97E5E"/>
    <w:rsid w:val="00EA1BB4"/>
    <w:rsid w:val="00EA204E"/>
    <w:rsid w:val="00EA362E"/>
    <w:rsid w:val="00EA6C38"/>
    <w:rsid w:val="00EA7CB6"/>
    <w:rsid w:val="00EA7D91"/>
    <w:rsid w:val="00EB046E"/>
    <w:rsid w:val="00EB7BCE"/>
    <w:rsid w:val="00EC04BF"/>
    <w:rsid w:val="00EC22EC"/>
    <w:rsid w:val="00EC2EEB"/>
    <w:rsid w:val="00EC47D1"/>
    <w:rsid w:val="00EC4EBB"/>
    <w:rsid w:val="00EC5536"/>
    <w:rsid w:val="00EC5C44"/>
    <w:rsid w:val="00EC6EF2"/>
    <w:rsid w:val="00EC7104"/>
    <w:rsid w:val="00ED0AF3"/>
    <w:rsid w:val="00ED1A98"/>
    <w:rsid w:val="00ED2784"/>
    <w:rsid w:val="00ED45CF"/>
    <w:rsid w:val="00ED54F0"/>
    <w:rsid w:val="00ED56F8"/>
    <w:rsid w:val="00ED613E"/>
    <w:rsid w:val="00ED63B9"/>
    <w:rsid w:val="00EE1D9E"/>
    <w:rsid w:val="00EE329C"/>
    <w:rsid w:val="00EE485B"/>
    <w:rsid w:val="00EE5EB7"/>
    <w:rsid w:val="00EF04C9"/>
    <w:rsid w:val="00EF2684"/>
    <w:rsid w:val="00EF2B7B"/>
    <w:rsid w:val="00EF3ECD"/>
    <w:rsid w:val="00EF42F2"/>
    <w:rsid w:val="00F00614"/>
    <w:rsid w:val="00F02407"/>
    <w:rsid w:val="00F038D0"/>
    <w:rsid w:val="00F03DBD"/>
    <w:rsid w:val="00F040BE"/>
    <w:rsid w:val="00F0490D"/>
    <w:rsid w:val="00F07123"/>
    <w:rsid w:val="00F10414"/>
    <w:rsid w:val="00F12960"/>
    <w:rsid w:val="00F139E1"/>
    <w:rsid w:val="00F13E1D"/>
    <w:rsid w:val="00F162F7"/>
    <w:rsid w:val="00F1792B"/>
    <w:rsid w:val="00F22D3E"/>
    <w:rsid w:val="00F2508B"/>
    <w:rsid w:val="00F2542D"/>
    <w:rsid w:val="00F258F7"/>
    <w:rsid w:val="00F269CE"/>
    <w:rsid w:val="00F31152"/>
    <w:rsid w:val="00F32374"/>
    <w:rsid w:val="00F363F9"/>
    <w:rsid w:val="00F40C34"/>
    <w:rsid w:val="00F42140"/>
    <w:rsid w:val="00F422DA"/>
    <w:rsid w:val="00F4249B"/>
    <w:rsid w:val="00F42B58"/>
    <w:rsid w:val="00F443E5"/>
    <w:rsid w:val="00F45D3D"/>
    <w:rsid w:val="00F515A0"/>
    <w:rsid w:val="00F5174B"/>
    <w:rsid w:val="00F536CB"/>
    <w:rsid w:val="00F53BAA"/>
    <w:rsid w:val="00F54572"/>
    <w:rsid w:val="00F558FC"/>
    <w:rsid w:val="00F570F3"/>
    <w:rsid w:val="00F6101D"/>
    <w:rsid w:val="00F62C0D"/>
    <w:rsid w:val="00F65653"/>
    <w:rsid w:val="00F6789C"/>
    <w:rsid w:val="00F67B1B"/>
    <w:rsid w:val="00F71709"/>
    <w:rsid w:val="00F7395E"/>
    <w:rsid w:val="00F75BF9"/>
    <w:rsid w:val="00F7697D"/>
    <w:rsid w:val="00F80D41"/>
    <w:rsid w:val="00F82187"/>
    <w:rsid w:val="00F85633"/>
    <w:rsid w:val="00F86BC8"/>
    <w:rsid w:val="00F87585"/>
    <w:rsid w:val="00F92A9E"/>
    <w:rsid w:val="00F95ABA"/>
    <w:rsid w:val="00F96244"/>
    <w:rsid w:val="00F96E5D"/>
    <w:rsid w:val="00F96EB9"/>
    <w:rsid w:val="00F97FE4"/>
    <w:rsid w:val="00FA5459"/>
    <w:rsid w:val="00FB075F"/>
    <w:rsid w:val="00FB0986"/>
    <w:rsid w:val="00FB29CC"/>
    <w:rsid w:val="00FB39A6"/>
    <w:rsid w:val="00FB3B55"/>
    <w:rsid w:val="00FB406B"/>
    <w:rsid w:val="00FC3A5A"/>
    <w:rsid w:val="00FC3B51"/>
    <w:rsid w:val="00FC5277"/>
    <w:rsid w:val="00FC6253"/>
    <w:rsid w:val="00FC7685"/>
    <w:rsid w:val="00FD0845"/>
    <w:rsid w:val="00FD1454"/>
    <w:rsid w:val="00FD2B1B"/>
    <w:rsid w:val="00FE4362"/>
    <w:rsid w:val="00FF0FFE"/>
    <w:rsid w:val="00FF1803"/>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C6139C"/>
  <w15:chartTrackingRefBased/>
  <w15:docId w15:val="{1787C778-E3E3-4876-908D-BD776005DC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GB" w:eastAsia="en-GB"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sid w:val="00DD659C"/>
    <w:pPr>
      <w:spacing w:after="200" w:line="276" w:lineRule="auto"/>
    </w:pPr>
    <w:rPr>
      <w:sz w:val="22"/>
      <w:szCs w:val="22"/>
      <w:lang w:val="en-US" w:eastAsia="en-US"/>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table" w:styleId="Rcsostblzat">
    <w:name w:val="Table Grid"/>
    <w:basedOn w:val="Normltblzat"/>
    <w:uiPriority w:val="59"/>
    <w:rsid w:val="001D7C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hivatkozs">
    <w:name w:val="Hyperlink"/>
    <w:uiPriority w:val="99"/>
    <w:unhideWhenUsed/>
    <w:rsid w:val="00D30FF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49474C3-C4DB-4784-B512-57D9557ECE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1</Pages>
  <Words>3</Words>
  <Characters>27</Characters>
  <Application>Microsoft Office Word</Application>
  <DocSecurity>0</DocSecurity>
  <Lines>1</Lines>
  <Paragraphs>1</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edek Szilvia</dc:creator>
  <cp:keywords/>
  <cp:lastModifiedBy>Benedek Szilvia</cp:lastModifiedBy>
  <cp:revision>1</cp:revision>
  <dcterms:created xsi:type="dcterms:W3CDTF">2018-05-30T10:37:00Z</dcterms:created>
  <dcterms:modified xsi:type="dcterms:W3CDTF">2023-09-07T17:15:00Z</dcterms:modified>
</cp:coreProperties>
</file>